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2.png" ContentType="image/png"/>
  <Override PartName="/word/media/rId420.jpg" ContentType="image/jpeg"/>
  <Override PartName="/word/media/rId287.jpg" ContentType="image/jpeg"/>
  <Override PartName="/word/media/rId814.png" ContentType="image/png"/>
  <Override PartName="/word/media/rId27.png" ContentType="image/png"/>
  <Override PartName="/word/media/rId101.png" ContentType="image/png"/>
  <Override PartName="/word/media/rId425.jpg" ContentType="image/jpeg"/>
  <Override PartName="/word/media/rId147.png" ContentType="image/png"/>
  <Override PartName="/word/media/rId681.png" ContentType="image/png"/>
  <Override PartName="/word/media/rId139.png" ContentType="image/png"/>
  <Override PartName="/word/media/rId332.png" ContentType="image/png"/>
  <Override PartName="/word/media/rId840.png" ContentType="image/png"/>
  <Override PartName="/word/media/rId828.png" ContentType="image/png"/>
  <Override PartName="/word/media/rId25.png" ContentType="image/png"/>
  <Override PartName="/word/media/rId684.png" ContentType="image/png"/>
  <Override PartName="/word/media/rId698.png" ContentType="image/png"/>
  <Override PartName="/word/media/rId667.png" ContentType="image/png"/>
  <Override PartName="/word/media/rId216.jpg" ContentType="image/jpeg"/>
  <Override PartName="/word/media/rId882.png" ContentType="image/png"/>
  <Override PartName="/word/media/rId880.png" ContentType="image/png"/>
  <Override PartName="/word/media/rId199.png" ContentType="image/png"/>
  <Override PartName="/word/media/rId278.png" ContentType="image/png"/>
  <Override PartName="/word/media/rId168.png" ContentType="image/png"/>
  <Override PartName="/word/media/rId724.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2.png" ContentType="image/png"/>
  <Override PartName="/word/media/rId592.png" ContentType="image/png"/>
  <Override PartName="/word/media/rId704.png" ContentType="image/png"/>
  <Override PartName="/word/media/rId577.png" ContentType="image/png"/>
  <Override PartName="/word/media/rId696.jpg" ContentType="image/jpeg"/>
  <Override PartName="/word/media/rId714.png" ContentType="image/png"/>
  <Override PartName="/word/media/rId608.png" ContentType="image/png"/>
  <Override PartName="/word/media/rId732.png" ContentType="image/png"/>
  <Override PartName="/word/media/rId576.png" ContentType="image/png"/>
  <Override PartName="/word/media/rId488.png" ContentType="image/png"/>
  <Override PartName="/word/media/rId234.png" ContentType="image/png"/>
  <Override PartName="/word/media/rId144.jpg" ContentType="image/jpeg"/>
  <Override PartName="/word/media/rId154.png" ContentType="image/png"/>
  <Override PartName="/word/media/rId723.png" ContentType="image/png"/>
  <Override PartName="/word/media/rId180.png" ContentType="image/png"/>
  <Override PartName="/word/media/rId773.png" ContentType="image/png"/>
  <Override PartName="/word/media/rId620.png" ContentType="image/png"/>
  <Override PartName="/word/media/rId26.png" ContentType="image/png"/>
  <Override PartName="/word/media/rId702.png" ContentType="image/png"/>
  <Override PartName="/word/media/rId784.png" ContentType="image/png"/>
  <Override PartName="/word/media/rId1357.png" ContentType="image/png"/>
  <Override PartName="/word/media/rId486.png" ContentType="image/png"/>
  <Override PartName="/word/media/rId187.png" ContentType="image/png"/>
  <Override PartName="/word/media/rId163.png" ContentType="image/png"/>
  <Override PartName="/word/media/rId870.png" ContentType="image/png"/>
  <Override PartName="/word/media/rId1373.png" ContentType="image/png"/>
  <Override PartName="/word/media/rId800.png" ContentType="image/png"/>
  <Override PartName="/word/media/rId670.png" ContentType="image/png"/>
  <Override PartName="/word/media/rId72.png" ContentType="image/png"/>
  <Override PartName="/word/media/rId308.png" ContentType="image/png"/>
  <Override PartName="/word/media/rId48.jpg" ContentType="image/jpeg"/>
  <Override PartName="/word/media/rId587.png" ContentType="image/png"/>
  <Override PartName="/word/media/rId402.png" ContentType="image/png"/>
  <Override PartName="/word/media/rId1281.png" ContentType="image/png"/>
  <Override PartName="/word/media/rId635.png" ContentType="image/png"/>
  <Override PartName="/word/media/rId715.png" ContentType="image/png"/>
  <Override PartName="/word/media/rId734.png" ContentType="image/png"/>
  <Override PartName="/word/media/rId346.png" ContentType="image/png"/>
  <Override PartName="/word/media/rId33.png" ContentType="image/png"/>
  <Override PartName="/word/media/rId166.png" ContentType="image/png"/>
  <Override PartName="/word/media/rId830.png" ContentType="image/png"/>
  <Override PartName="/word/media/rId170.png" ContentType="image/png"/>
  <Override PartName="/word/media/rId599.jpg" ContentType="image/jpeg"/>
  <Override PartName="/word/media/rId757.png" ContentType="image/png"/>
  <Override PartName="/word/media/rId728.png" ContentType="image/png"/>
  <Override PartName="/word/media/rId673.png" ContentType="image/png"/>
  <Override PartName="/word/media/rId867.png" ContentType="image/png"/>
  <Override PartName="/word/media/rId148.png" ContentType="image/png"/>
  <Override PartName="/word/media/rId98.png" ContentType="image/png"/>
  <Override PartName="/word/media/rId58.png" ContentType="image/png"/>
  <Override PartName="/word/media/rId791.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3.png" ContentType="image/png"/>
  <Override PartName="/word/media/rId596.png" ContentType="image/png"/>
  <Override PartName="/word/media/rId336.png" ContentType="image/png"/>
  <Override PartName="/word/media/rId379.png" ContentType="image/png"/>
  <Override PartName="/word/media/rId600.png" ContentType="image/png"/>
  <Override PartName="/word/media/rId1363.png" ContentType="image/png"/>
  <Override PartName="/word/media/rId614.png" ContentType="image/png"/>
  <Override PartName="/word/media/rId759.png" ContentType="image/png"/>
  <Override PartName="/word/media/rId1306.png" ContentType="image/png"/>
  <Override PartName="/word/media/rId108.png" ContentType="image/png"/>
  <Override PartName="/word/media/rId739.png" ContentType="image/png"/>
  <Override PartName="/word/media/rId612.png" ContentType="image/png"/>
  <Override PartName="/word/media/rId613.png" ContentType="image/png"/>
  <Override PartName="/word/media/rId24.png" ContentType="image/png"/>
  <Override PartName="/word/media/rId1274.png" ContentType="image/png"/>
  <Override PartName="/word/media/rId632.png" ContentType="image/png"/>
  <Override PartName="/word/media/rId408.png" ContentType="image/png"/>
  <Override PartName="/word/media/rId54.png" ContentType="image/png"/>
  <Override PartName="/word/media/rId703.png" ContentType="image/png"/>
  <Override PartName="/word/media/rId226.png" ContentType="image/png"/>
  <Override PartName="/word/media/rId699.png" ContentType="image/png"/>
  <Override PartName="/word/media/rId733.png" ContentType="image/png"/>
  <Override PartName="/word/media/rId656.png" ContentType="image/png"/>
  <Override PartName="/word/media/rId301.png" ContentType="image/png"/>
  <Override PartName="/word/media/rId826.png" ContentType="image/png"/>
  <Override PartName="/word/media/rId648.png" ContentType="image/png"/>
  <Override PartName="/word/media/rId719.jpg" ContentType="image/jpeg"/>
  <Override PartName="/word/media/rId183.png" ContentType="image/png"/>
  <Override PartName="/word/media/rId756.png" ContentType="image/png"/>
  <Override PartName="/word/media/rId1369.png" ContentType="image/png"/>
  <Override PartName="/word/media/rId721.png" ContentType="image/png"/>
  <Override PartName="/word/media/rId640.png" ContentType="image/png"/>
  <Override PartName="/word/media/rId752.png" ContentType="image/png"/>
  <Override PartName="/word/media/rId837.png" ContentType="image/png"/>
  <Override PartName="/word/media/rId616.png" ContentType="image/png"/>
  <Override PartName="/word/media/rId1347.png" ContentType="image/png"/>
  <Override PartName="/word/media/rId872.png" ContentType="image/png"/>
  <Override PartName="/word/media/rId1336.png" ContentType="image/png"/>
  <Override PartName="/word/media/rId1341.png" ContentType="image/png"/>
  <Override PartName="/word/media/rId251.png" ContentType="image/png"/>
  <Override PartName="/word/media/rId836.png" ContentType="image/png"/>
  <Override PartName="/word/media/rId261.png" ContentType="image/png"/>
  <Override PartName="/word/media/rId609.png" ContentType="image/png"/>
  <Override PartName="/word/media/rId601.jpg" ContentType="image/jpeg"/>
  <Override PartName="/word/media/rId487.png" ContentType="image/png"/>
  <Override PartName="/word/media/rId863.png" ContentType="image/png"/>
  <Override PartName="/word/media/rId677.png" ContentType="image/png"/>
  <Override PartName="/word/media/rId448.jpg" ContentType="image/jpeg"/>
  <Override PartName="/word/media/rId23.png" ContentType="image/png"/>
  <Override PartName="/word/media/rId598.png" ContentType="image/png"/>
  <Override PartName="/word/media/rId834.png" ContentType="image/png"/>
  <Override PartName="/word/media/rId361.png" ContentType="image/png"/>
  <Override PartName="/word/media/rId291.png" ContentType="image/png"/>
  <Override PartName="/word/media/rId807.png" ContentType="image/png"/>
  <Override PartName="/word/media/rId412.png" ContentType="image/png"/>
  <Override PartName="/word/media/rId105.png" ContentType="image/png"/>
  <Override PartName="/word/media/rId602.png" ContentType="image/png"/>
  <Override PartName="/word/media/rId83.png" ContentType="image/png"/>
  <Override PartName="/word/media/rId368.jpg" ContentType="image/jpeg"/>
  <Override PartName="/word/media/rId212.jpg" ContentType="image/jpeg"/>
  <Override PartName="/word/media/rId30.png" ContentType="image/png"/>
  <Override PartName="/word/media/rId174.png" ContentType="image/png"/>
  <Override PartName="/word/media/rId1270.png" ContentType="image/png"/>
  <Override PartName="/word/media/rId832.png" ContentType="image/png"/>
  <Override PartName="/word/media/rId6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Può capitare che debba essere il Narratore ad eseguire delle prove di nascosto dal giocatore. In questo caso il Narratore effettuerà una prova non tirando nessun dado ma aggiungendo a 8 il valore della Caratteristica e punteggio competenza in questione e confrontando il risultato con la difficoltà della prova.</w:t>
      </w:r>
    </w:p>
    <w:p>
      <w:pPr>
        <w:pStyle w:val="BodyText"/>
      </w:pPr>
      <w:r>
        <w:t xml:space="preserve">Evitate di fare voi le prove al posto dei Giocatori. Siate descrittivi ma non andate a dire al Giocatore che potrebbe servire una prova di qualcosa. E’ sempre meglio se e’ il Giocatore a pilotare il personaggio. Piuttosto chiedete di tirare 3d6 senza specificare il motivo e fate voi poi le somme e controlli.</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9" w:name="X4dd255546dd2291d24cd8e3f89c7e266a69c143"/>
      <w:r>
        <w:t xml:space="preserve">Armi da Tiro - Archi - Balestre (Arco / Balestre / Pugnali..)</w:t>
      </w:r>
      <w:bookmarkEnd w:id="169"/>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1" w:name="attacchi-con-armi-a-spargimento"/>
      <w:r>
        <w:t xml:space="preserve">Attacchi con armi a spargimento</w:t>
      </w:r>
      <w:bookmarkEnd w:id="17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2" w:name="impreparato-colti-di-sorpresa"/>
      <w:r>
        <w:t xml:space="preserve">Impreparato – Colti di Sorpresa</w:t>
      </w:r>
      <w:bookmarkEnd w:id="17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3" w:name="Xa6eea18ec29f4485be73e6670ad176dc057a9c2"/>
      <w:r>
        <w:t xml:space="preserve">Modificatori di attacco o difesa per situazioni particolari</w:t>
      </w:r>
      <w:bookmarkEnd w:id="17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5" w:name="sec:Azioni particolari in combattimento"/>
      <w:r>
        <w:t xml:space="preserve">Azioni particolari in combattimento</w:t>
      </w:r>
      <w:bookmarkEnd w:id="175"/>
    </w:p>
    <w:p>
      <w:pPr>
        <w:pStyle w:val="Heading3"/>
      </w:pPr>
      <w:bookmarkStart w:id="176" w:name="attacco-a-mani-nude"/>
      <w:r>
        <w:t xml:space="preserve">Attacco a mani nude</w:t>
      </w:r>
      <w:bookmarkEnd w:id="176"/>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7" w:name="attacco-di-opportunita"/>
      <w:r>
        <w:t xml:space="preserve">Attacco di Opportunita’</w:t>
      </w:r>
      <w:bookmarkEnd w:id="177"/>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78" w:name="alzarsi-da-prono"/>
      <w:r>
        <w:t xml:space="preserve">Alzarsi da prono</w:t>
      </w:r>
      <w:bookmarkEnd w:id="178"/>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9" w:name="carica"/>
      <w:r>
        <w:t xml:space="preserve">Carica</w:t>
      </w:r>
      <w:bookmarkEnd w:id="17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0"/>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1" w:name="controcarica"/>
      <w:r>
        <w:t xml:space="preserve">Controcarica</w:t>
      </w:r>
      <w:bookmarkEnd w:id="181"/>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2" w:name="X8efb398600b008724f78febd0c3755d376e5b2c"/>
      <w:r>
        <w:t xml:space="preserve">Preparare una arma lunga/da controcarica contro una carica</w:t>
      </w:r>
      <w:bookmarkEnd w:id="182"/>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3"/>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4" w:name="carica-con-arma-da-controcarica"/>
      <w:r>
        <w:t xml:space="preserve">Carica con Arma da Controcarica</w:t>
      </w:r>
      <w:bookmarkEnd w:id="184"/>
    </w:p>
    <w:p>
      <w:pPr>
        <w:pStyle w:val="FirstParagraph"/>
      </w:pPr>
      <w:r>
        <w:t xml:space="preserve">se il Tiro per Colpire ha successo quando usi un arma con il talento controcarica per caricare un avversario questa infligge un critico.</w:t>
      </w:r>
    </w:p>
    <w:p>
      <w:pPr>
        <w:pStyle w:val="Heading3"/>
      </w:pPr>
      <w:bookmarkStart w:id="185" w:name="aiutare-un-altro-1"/>
      <w:r>
        <w:t xml:space="preserve">Aiutare un altro</w:t>
      </w:r>
      <w:bookmarkEnd w:id="185"/>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6" w:name="colpo-di-grazia"/>
      <w:r>
        <w:t xml:space="preserve">Colpo di Grazia</w:t>
      </w:r>
      <w:bookmarkEnd w:id="18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8" w:name="danno-non-letale"/>
      <w:r>
        <w:t xml:space="preserve">Danno non letale</w:t>
      </w:r>
      <w:bookmarkEnd w:id="18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9" w:name="danno-non-letale-con-arma-non-idonea"/>
      <w:r>
        <w:t xml:space="preserve">Danno non letale con arma non idonea</w:t>
      </w:r>
      <w:bookmarkEnd w:id="189"/>
    </w:p>
    <w:p>
      <w:pPr>
        <w:pStyle w:val="FirstParagraph"/>
      </w:pPr>
      <w:r>
        <w:t xml:space="preserve">se vuoi fare danno non letale con un’arma non predisposta al danno non letale hai un -1d6 al Tiro per Colpire.</w:t>
      </w:r>
    </w:p>
    <w:p>
      <w:pPr>
        <w:pStyle w:val="Heading3"/>
      </w:pPr>
      <w:bookmarkStart w:id="190" w:name="senza-competenza"/>
      <w:r>
        <w:t xml:space="preserve">Senza Competenza</w:t>
      </w:r>
      <w:bookmarkEnd w:id="190"/>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1" w:name="armi-leggere"/>
      <w:r>
        <w:t xml:space="preserve">Armi Leggere</w:t>
      </w:r>
      <w:bookmarkEnd w:id="191"/>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2" w:name="armi-versatili"/>
      <w:r>
        <w:t xml:space="preserve">Armi Versatili</w:t>
      </w:r>
      <w:bookmarkEnd w:id="192"/>
    </w:p>
    <w:p>
      <w:pPr>
        <w:pStyle w:val="FirstParagraph"/>
      </w:pPr>
      <w:r>
        <w:t xml:space="preserve">su armi con il talento Versatile puoi liberamente usare la Destrezza invece della Forza sui Tiri per Colpire e danno.</w:t>
      </w:r>
    </w:p>
    <w:p>
      <w:pPr>
        <w:pStyle w:val="Heading3"/>
      </w:pPr>
      <w:bookmarkStart w:id="193" w:name="lanciare-armi"/>
      <w:r>
        <w:t xml:space="preserve">Lanciare armi</w:t>
      </w:r>
      <w:bookmarkEnd w:id="193"/>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4" w:name="colpi-potenti"/>
      <w:r>
        <w:t xml:space="preserve">Colpi Potenti</w:t>
      </w:r>
      <w:bookmarkEnd w:id="194"/>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maestria-del-combattimento"/>
      <w:r>
        <w:t xml:space="preserve">Maestria del combattimento</w:t>
      </w:r>
      <w:bookmarkEnd w:id="198"/>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0" w:name="arma-troppo-grande"/>
      <w:r>
        <w:t xml:space="preserve">Arma troppo grande</w:t>
      </w:r>
      <w:bookmarkEnd w:id="200"/>
    </w:p>
    <w:p>
      <w:pPr>
        <w:pStyle w:val="FirstParagraph"/>
      </w:pPr>
      <w:bookmarkStart w:id="201" w:name="sec:Arma troppo grande"/>
      <w:r>
        <w:t xml:space="preserve">[sec:Arma troppo grande]</w:t>
      </w:r>
      <w:bookmarkEnd w:id="20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mettersi-sulla-difensiva"/>
      <w:r>
        <w:t xml:space="preserve">Mettersi sulla difensiva</w:t>
      </w:r>
      <w:bookmarkEnd w:id="206"/>
    </w:p>
    <w:p>
      <w:pPr>
        <w:pStyle w:val="FirstParagraph"/>
      </w:pPr>
      <w:r>
        <w:t xml:space="preserve">Prendi un bonus di +4 alla Difesa, il tuo Tiro per Colpire ha una penalità di -1d6</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questo-è-il-mio-pugnale"/>
      <w:r>
        <w:t xml:space="preserve">Questo è il mio pugnale</w:t>
      </w:r>
      <w:bookmarkEnd w:id="35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9" w:name="questa-è-la-mia-arma"/>
      <w:r>
        <w:t xml:space="preserve">Questa è la mia arma!</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0" w:name="radici-magiche"/>
      <w:r>
        <w:t xml:space="preserve">Radici magiche</w:t>
      </w:r>
      <w:bookmarkEnd w:id="36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2" w:name="rappresaglia"/>
      <w:r>
        <w:t xml:space="preserve">Rappresaglia</w:t>
      </w:r>
      <w:bookmarkEnd w:id="36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3" w:name="resistenza-della-pietra"/>
      <w:r>
        <w:t xml:space="preserve">Resistenza della pietra</w:t>
      </w:r>
      <w:bookmarkEnd w:id="36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4" w:name="rilevare-il-magico"/>
      <w:r>
        <w:t xml:space="preserve">Rilevare il Magico</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5" w:name="ricarica-rapida-balestra"/>
      <w:r>
        <w:t xml:space="preserve">Ricarica rapida (Balestra)</w:t>
      </w:r>
      <w:bookmarkEnd w:id="36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6" w:name="riflessi-fulminei"/>
      <w:r>
        <w:t xml:space="preserve">Riflessi fulminei</w:t>
      </w:r>
      <w:bookmarkEnd w:id="3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7" w:name="sapiente"/>
      <w:r>
        <w:t xml:space="preserve">Sapiente</w:t>
      </w:r>
      <w:bookmarkEnd w:id="36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9" w:name="scacciare-i-non-morti"/>
      <w:r>
        <w:t xml:space="preserve">Scacciare i non morti</w:t>
      </w:r>
      <w:bookmarkEnd w:id="36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0" w:name="schivare-trappole"/>
      <w:r>
        <w:t xml:space="preserve">Schivare trappole</w:t>
      </w:r>
      <w:bookmarkEnd w:id="37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1" w:name="schivata-prodigiosa"/>
      <w:r>
        <w:t xml:space="preserve">Schivata prodigiosa</w:t>
      </w:r>
      <w:bookmarkEnd w:id="37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2" w:name="seconda-pelle"/>
      <w:r>
        <w:t xml:space="preserve">Seconda pelle</w:t>
      </w:r>
      <w:bookmarkEnd w:id="37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3" w:name="segugio"/>
      <w:r>
        <w:t xml:space="preserve">Segugio</w:t>
      </w:r>
      <w:bookmarkEnd w:id="37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4" w:name="senso-trappola"/>
      <w:r>
        <w:t xml:space="preserve">Senso Trappola</w:t>
      </w:r>
      <w:bookmarkEnd w:id="374"/>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5" w:name="senza-traccia"/>
      <w:r>
        <w:t xml:space="preserve">Senza Traccia</w:t>
      </w:r>
      <w:bookmarkEnd w:id="375"/>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6" w:name="specialista"/>
      <w:r>
        <w:t xml:space="preserve">Specialista</w:t>
      </w:r>
      <w:bookmarkEnd w:id="376"/>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7" w:name="stai-giù"/>
      <w:r>
        <w:t xml:space="preserve">Stai giù!</w:t>
      </w:r>
      <w:bookmarkEnd w:id="377"/>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8" w:name="tempesta-di-furia"/>
      <w:r>
        <w:t xml:space="preserve">Tempesta di Furia</w:t>
      </w:r>
      <w:bookmarkEnd w:id="378"/>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0" w:name="tiro-preciso"/>
      <w:r>
        <w:t xml:space="preserve">Tiro preciso</w:t>
      </w:r>
      <w:bookmarkEnd w:id="380"/>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1" w:name="tiro-rapido"/>
      <w:r>
        <w:t xml:space="preserve">Tiro rapido</w:t>
      </w:r>
      <w:bookmarkEnd w:id="381"/>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2" w:name="toccata-e-fuga"/>
      <w:r>
        <w:t xml:space="preserve">Toccata e fuga</w:t>
      </w:r>
      <w:bookmarkEnd w:id="382"/>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3" w:name="tocco-pietoso"/>
      <w:r>
        <w:t xml:space="preserve">Tocco pietoso</w:t>
      </w:r>
      <w:bookmarkEnd w:id="383"/>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4" w:name="tuttuno-con-la-magia"/>
      <w:r>
        <w:t xml:space="preserve">Tutt’uno con la magia</w:t>
      </w:r>
      <w:bookmarkEnd w:id="384"/>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5" w:name="vampiro"/>
      <w:r>
        <w:t xml:space="preserve">Vampiro</w:t>
      </w:r>
      <w:bookmarkEnd w:id="385"/>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6" w:name="volonta-ferrea"/>
      <w:r>
        <w:t xml:space="preserve">Volonta’ Ferrea</w:t>
      </w:r>
      <w:bookmarkEnd w:id="38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7" w:name="raggruppamento-abilita-per-stile"/>
      <w:r>
        <w:t xml:space="preserve">Raggruppamento Abilita’ per Stile</w:t>
      </w:r>
      <w:bookmarkEnd w:id="38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8" w:name="guerriero"/>
      <w:r>
        <w:t xml:space="preserve">Guerriero</w:t>
      </w:r>
      <w:bookmarkEnd w:id="38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9" w:name="barbaro"/>
      <w:r>
        <w:t xml:space="preserve">Barbaro</w:t>
      </w:r>
      <w:bookmarkEnd w:id="38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0" w:name="ladro"/>
      <w:r>
        <w:t xml:space="preserve">Ladro</w:t>
      </w:r>
      <w:bookmarkEnd w:id="39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1" w:name="paladino"/>
      <w:r>
        <w:t xml:space="preserve">Paladino</w:t>
      </w:r>
      <w:bookmarkEnd w:id="39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2" w:name="bardo"/>
      <w:r>
        <w:t xml:space="preserve">Bardo</w:t>
      </w:r>
      <w:bookmarkEnd w:id="392"/>
    </w:p>
    <w:p>
      <w:pPr>
        <w:pStyle w:val="FirstParagraph"/>
      </w:pPr>
      <w:r>
        <w:t xml:space="preserve">Infondere Coraggio</w:t>
      </w:r>
    </w:p>
    <w:p>
      <w:pPr>
        <w:pStyle w:val="BodyText"/>
      </w:pPr>
      <w:r>
        <w:t xml:space="preserve">Infondere Paura</w:t>
      </w:r>
    </w:p>
    <w:p>
      <w:pPr>
        <w:pStyle w:val="Heading3"/>
      </w:pPr>
      <w:bookmarkStart w:id="393" w:name="ranger"/>
      <w:r>
        <w:t xml:space="preserve">Ranger</w:t>
      </w:r>
      <w:bookmarkEnd w:id="39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4" w:name="druido"/>
      <w:r>
        <w:t xml:space="preserve">Druido</w:t>
      </w:r>
      <w:bookmarkEnd w:id="394"/>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5" w:name="chierico"/>
      <w:r>
        <w:t xml:space="preserve">Chierico</w:t>
      </w:r>
      <w:bookmarkEnd w:id="39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6" w:name="magostregone"/>
      <w:r>
        <w:t xml:space="preserve">Mago/Stregone</w:t>
      </w:r>
      <w:bookmarkEnd w:id="39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7" w:name="monaco"/>
      <w:r>
        <w:t xml:space="preserve">Monaco</w:t>
      </w:r>
      <w:bookmarkEnd w:id="39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8" w:name="gish-guerrieromago"/>
      <w:r>
        <w:t xml:space="preserve">Gish (Guerriero/Mago)</w:t>
      </w:r>
      <w:bookmarkEnd w:id="39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9" w:name="generali"/>
      <w:r>
        <w:t xml:space="preserve">Generali</w:t>
      </w:r>
      <w:bookmarkEnd w:id="39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0" w:name="famiglio"/>
      <w:r>
        <w:t xml:space="preserve">Famiglio</w:t>
      </w:r>
      <w:bookmarkEnd w:id="400"/>
    </w:p>
    <w:p>
      <w:pPr>
        <w:pStyle w:val="FirstParagraph"/>
      </w:pPr>
      <w:bookmarkStart w:id="401" w:name="famiglio"/>
      <w:r>
        <w:t xml:space="preserve">[famiglio]</w:t>
      </w:r>
      <w:bookmarkEnd w:id="40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3" w:name="altre-abilita-speciali"/>
      <w:r>
        <w:t xml:space="preserve">Altre Abilita’ speciali</w:t>
      </w:r>
      <w:bookmarkEnd w:id="40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4" w:name="etereo"/>
      <w:r>
        <w:t xml:space="preserve">Etereo</w:t>
      </w:r>
      <w:bookmarkEnd w:id="404"/>
    </w:p>
    <w:p>
      <w:pPr>
        <w:pStyle w:val="FirstParagraph"/>
      </w:pPr>
      <w:bookmarkStart w:id="405" w:name="etereo"/>
      <w:r>
        <w:t xml:space="preserve">[etereo]</w:t>
      </w:r>
      <w:bookmarkEnd w:id="40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6" w:name="resistenza-al-danno"/>
      <w:r>
        <w:t xml:space="preserve">Resistenza al Danno</w:t>
      </w:r>
      <w:bookmarkEnd w:id="40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7" w:name="riduzione-del-danno---dr"/>
      <w:r>
        <w:t xml:space="preserve">Riduzione del Danno - DR</w:t>
      </w:r>
      <w:bookmarkEnd w:id="40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9" w:name="immunita-al-danno"/>
      <w:r>
        <w:t xml:space="preserve">Immunita’ al danno</w:t>
      </w:r>
      <w:bookmarkEnd w:id="40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0" w:name="vulnerabilita-al-danno"/>
      <w:r>
        <w:t xml:space="preserve">Vulnerabilita’ al Danno</w:t>
      </w:r>
      <w:bookmarkEnd w:id="41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1" w:name="paura"/>
      <w:r>
        <w:t xml:space="preserve">Paura</w:t>
      </w:r>
      <w:bookmarkEnd w:id="41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3" w:name="paura"/>
      <w:r>
        <w:t xml:space="preserve">[paura]</w:t>
      </w:r>
      <w:bookmarkEnd w:id="41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4" w:name="paralizzato"/>
      <w:r>
        <w:t xml:space="preserve">Paralizzato</w:t>
      </w:r>
      <w:bookmarkEnd w:id="414"/>
    </w:p>
    <w:p>
      <w:pPr>
        <w:pStyle w:val="FirstParagraph"/>
      </w:pPr>
      <w:bookmarkStart w:id="415" w:name="paralizzato"/>
      <w:r>
        <w:t xml:space="preserve">[paralizzato]</w:t>
      </w:r>
      <w:bookmarkEnd w:id="41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6" w:name="la-magia"/>
      <w:r>
        <w:t xml:space="preserve">La Magia</w:t>
      </w:r>
      <w:bookmarkEnd w:id="416"/>
    </w:p>
    <w:p>
      <w:pPr>
        <w:pStyle w:val="FirstParagraph"/>
      </w:pPr>
      <w:bookmarkStart w:id="417" w:name="la-magia"/>
      <w:r>
        <w:t xml:space="preserve">[la-magia]</w:t>
      </w:r>
      <w:bookmarkEnd w:id="41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8" w:name="cosè-un-incantesimo"/>
      <w:r>
        <w:t xml:space="preserve">Cos’è un Incantesimo?</w:t>
      </w:r>
      <w:bookmarkEnd w:id="41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9" w:name="come-fare-magie-in-sintesi"/>
      <w:r>
        <w:t xml:space="preserve">Come fare magie! (In sintesi)</w:t>
      </w:r>
      <w:bookmarkEnd w:id="41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1" w:name="le-caratteristiche-degli-incantesimi"/>
      <w:r>
        <w:t xml:space="preserve">Le caratteristiche degli incantesimi</w:t>
      </w:r>
      <w:bookmarkEnd w:id="42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2" w:name="tempo-di-lancio"/>
      <w:r>
        <w:t xml:space="preserve">Tempo di Lancio</w:t>
      </w:r>
      <w:bookmarkEnd w:id="42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3" w:name="le-liste-di-magia"/>
      <w:r>
        <w:t xml:space="preserve">Le Liste di Magia</w:t>
      </w:r>
      <w:bookmarkEnd w:id="423"/>
    </w:p>
    <w:bookmarkStart w:id="424" w:name="lescuoledimagia"/>
    <w:bookmarkEnd w:id="42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6" w:name="gittata"/>
      <w:r>
        <w:t xml:space="preserve">Gittata</w:t>
      </w:r>
      <w:bookmarkEnd w:id="42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4" w:name="rarità-degli-incantesimi"/>
      <w:r>
        <w:t xml:space="preserve">Rarità degli Incantesimi</w:t>
      </w:r>
      <w:bookmarkEnd w:id="43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0" w:name="opzionale---magia-suprema"/>
      <w:r>
        <w:t xml:space="preserve">Opzionale - Magia Suprema</w:t>
      </w:r>
      <w:bookmarkEnd w:id="440"/>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1" w:name="Xd5d7871226a79208abb9724f11932523b5dac47"/>
      <w:r>
        <w:t xml:space="preserve">Fallimento Critico nella Prova della Magia</w:t>
      </w:r>
      <w:bookmarkEnd w:id="441"/>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2" w:name="i-punti-magia"/>
      <w:r>
        <w:t xml:space="preserve">I Punti Magia</w:t>
      </w:r>
      <w:bookmarkEnd w:id="442"/>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3" w:name="quando-si-hanno-pochi-punti-magia"/>
      <w:r>
        <w:t xml:space="preserve">Quando si hanno pochi Punti Magia</w:t>
      </w:r>
      <w:bookmarkEnd w:id="443"/>
    </w:p>
    <w:p>
      <w:pPr>
        <w:pStyle w:val="FirstParagraph"/>
      </w:pPr>
      <w:bookmarkStart w:id="444" w:name="quandosihannopochipuntimagia"/>
      <w:bookmarkEnd w:id="444"/>
    </w:p>
    <w:p>
      <w:pPr>
        <w:pStyle w:val="BodyText"/>
      </w:pPr>
      <w:r>
        <w:t xml:space="preserve">Quando l’incantatore scende sotto il 50% dei Punti Magia a disposizione ogni ulteriore lancio di incantesimi deve essere fatto con una Prova di Magia.</w:t>
      </w:r>
    </w:p>
    <w:p>
      <w:pPr>
        <w:pStyle w:val="Heading3"/>
      </w:pPr>
      <w:bookmarkStart w:id="445" w:name="successo-critico-automatico"/>
      <w:r>
        <w:t xml:space="preserve">Successo Critico Automatico</w:t>
      </w:r>
      <w:bookmarkEnd w:id="445"/>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6" w:name="X4b6d1e1adbf122264b4f25fdfbf8ad603352eb8"/>
      <w:r>
        <w:t xml:space="preserve">Lanciare più volte il medesimo incantesimo</w:t>
      </w:r>
      <w:bookmarkEnd w:id="446"/>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7" w:name="il-tomo-della-magia"/>
      <w:r>
        <w:t xml:space="preserve">Il Tomo della Magia</w:t>
      </w:r>
      <w:bookmarkEnd w:id="44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8"/>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9" w:name="studiare-gli-incantesimi"/>
      <w:r>
        <w:t xml:space="preserve">Studiare gli incantesimi</w:t>
      </w:r>
      <w:bookmarkEnd w:id="449"/>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50" w:name="tiro-per-colpire-con-le-magie"/>
      <w:r>
        <w:t xml:space="preserve">Tiro per Colpire con le Magie</w:t>
      </w:r>
      <w:bookmarkEnd w:id="450"/>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1" w:name="lesplosione-del-6-nella-magia"/>
      <w:r>
        <w:t xml:space="preserve">L’esplosione del 6 nella Magia</w:t>
      </w:r>
      <w:bookmarkEnd w:id="451"/>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2" w:name="tiro-salvezza---resistere-allincantesimo"/>
      <w:r>
        <w:t xml:space="preserve">Tiro Salvezza - Resistere all’incantesimo</w:t>
      </w:r>
      <w:bookmarkEnd w:id="452"/>
    </w:p>
    <w:p>
      <w:pPr>
        <w:pStyle w:val="FirstParagraph"/>
      </w:pPr>
      <w:bookmarkStart w:id="453" w:name="resistere-allessenza-tiro-salvezza"/>
      <w:r>
        <w:t xml:space="preserve">[resistere-allessenza-tiro-salvezza]</w:t>
      </w:r>
      <w:bookmarkEnd w:id="453"/>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5" w:name="concentrazione"/>
      <w:r>
        <w:t xml:space="preserve">Concentrazione</w:t>
      </w:r>
      <w:bookmarkEnd w:id="455"/>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6" w:name="conservare-la-magia"/>
      <w:r>
        <w:t xml:space="preserve">Conservare la magia</w:t>
      </w:r>
      <w:bookmarkEnd w:id="456"/>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7" w:name="influenzati-da-più-magie"/>
      <w:r>
        <w:t xml:space="preserve">Influenzati da più Magie</w:t>
      </w:r>
      <w:bookmarkEnd w:id="45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8" w:name="alterare-le-magie"/>
      <w:r>
        <w:t xml:space="preserve">Alterare le Magie</w:t>
      </w:r>
      <w:bookmarkEnd w:id="458"/>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9" w:name="tentare-incantesimi-con-impedimenti"/>
      <w:r>
        <w:t xml:space="preserve">Tentare Incantesimi con impedimenti</w:t>
      </w:r>
      <w:bookmarkEnd w:id="459"/>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60" w:name="definizioni-obiettivi-degli-incantesimi"/>
      <w:r>
        <w:t xml:space="preserve">Definizioni obiettivi degli incantesimi</w:t>
      </w:r>
      <w:bookmarkEnd w:id="460"/>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1" w:name="gli-incantesimi"/>
      <w:r>
        <w:t xml:space="preserve">Gli Incantesimi</w:t>
      </w:r>
      <w:bookmarkEnd w:id="461"/>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2" w:name="lentezza"/>
      <w:r>
        <w:rPr>
          <w:b/>
        </w:rPr>
        <w:t xml:space="preserve">Lentezza</w:t>
      </w:r>
      <w:bookmarkEnd w:id="462"/>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3" w:name="Xb6523bc430f4d47e5443cac023cd320f806cf13"/>
      <w:r>
        <w:t xml:space="preserve">Lista degli Incantesimi divisi per Lista di Magia</w:t>
      </w:r>
      <w:bookmarkEnd w:id="463"/>
    </w:p>
    <w:bookmarkStart w:id="464" w:name="elencoscuole"/>
    <w:bookmarkEnd w:id="46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5" w:name="X35697e3232250263d3c23e1aa16187f1d360288"/>
      <w:r>
        <w:t xml:space="preserve">Lista dell’Acqua - Caratteristica Destrezz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lista-dellaria---caratteristica-carisma"/>
      <w:r>
        <w:t xml:space="preserve">Lista dell’Aria - Caratteristica Carisma</w:t>
      </w:r>
      <w:bookmarkEnd w:id="466"/>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7" w:name="Xbc8928fa058b5a9e57b162685d07734afbaa7ff"/>
      <w:r>
        <w:t xml:space="preserve">Lista del Fuoco - Caratteristica Intelligenza</w:t>
      </w:r>
      <w:bookmarkEnd w:id="467"/>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8" w:name="X57b630d9acc993170ec719ee96a6b633bdee11e"/>
      <w:r>
        <w:t xml:space="preserve">Lista della Terra - Caratteristica Costituzione</w:t>
      </w:r>
      <w:bookmarkEnd w:id="468"/>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69" w:name="Xd738a5997752fe417ade2e93157a92f36c3a55f"/>
      <w:r>
        <w:t xml:space="preserve">Abiurazione - Caratteristica Intelligenza</w:t>
      </w:r>
      <w:bookmarkEnd w:id="469"/>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70" w:name="Xe7f379d68f99e2105f9337ad9c55dcc7ea30555"/>
      <w:r>
        <w:t xml:space="preserve">Animali e Piante - Caratteristica Saggezza</w:t>
      </w:r>
      <w:bookmarkEnd w:id="470"/>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1" w:name="ammaliamento---caratteristica-carisma"/>
      <w:r>
        <w:t xml:space="preserve">Ammaliamento - Caratteristica Carisma</w:t>
      </w:r>
      <w:bookmarkEnd w:id="471"/>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2" w:name="cura---caratteristica-saggezza"/>
      <w:r>
        <w:t xml:space="preserve">Cura - Caratteristica Saggezza</w:t>
      </w:r>
      <w:bookmarkEnd w:id="472"/>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3" w:name="divinazione---caratteristica-saggezza"/>
      <w:r>
        <w:t xml:space="preserve">Divinazione - Caratteristica Saggezza</w:t>
      </w:r>
      <w:bookmarkEnd w:id="473"/>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4" w:name="evocazione---caratteristica-intelligenza"/>
      <w:r>
        <w:t xml:space="preserve">Evocazione - Caratteristica Intelligenza</w:t>
      </w:r>
      <w:bookmarkEnd w:id="474"/>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5" w:name="illusione---caratteristica-intelligenza"/>
      <w:r>
        <w:t xml:space="preserve">Illusione - Caratteristica Intelligenza</w:t>
      </w:r>
      <w:bookmarkEnd w:id="475"/>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6" w:name="X1f2c74a68ecca1071ec8225b5886c98eba9752a"/>
      <w:r>
        <w:t xml:space="preserve">Invocazione - Caratteristica Costituzione</w:t>
      </w:r>
      <w:bookmarkEnd w:id="476"/>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7" w:name="X2b63edf7507273e93539d421393ab01d2bf2335"/>
      <w:r>
        <w:t xml:space="preserve">Necromanzia - Caratteristica Costituzione</w:t>
      </w:r>
      <w:bookmarkEnd w:id="477"/>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8" w:name="trasmutazione---caratteristica-destrezza"/>
      <w:r>
        <w:t xml:space="preserve">Trasmutazione - Caratteristica Destrezza</w:t>
      </w:r>
      <w:bookmarkEnd w:id="478"/>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9" w:name="universale---caratteristica-qualsiasi"/>
      <w:r>
        <w:t xml:space="preserve">Universale - Caratteristica qualsiasi</w:t>
      </w:r>
      <w:bookmarkEnd w:id="479"/>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0" w:name="incantesimi-antichi-e-perduti"/>
      <w:r>
        <w:t xml:space="preserve">Incantesimi antichi e perduti</w:t>
      </w:r>
      <w:bookmarkEnd w:id="480"/>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1" w:name="vantaggi"/>
      <w:r>
        <w:t xml:space="preserve">Vantaggi</w:t>
      </w:r>
      <w:bookmarkEnd w:id="481"/>
    </w:p>
    <w:p>
      <w:pPr>
        <w:pStyle w:val="FirstParagraph"/>
      </w:pPr>
      <w:bookmarkStart w:id="482" w:name="vantaggi"/>
      <w:bookmarkEnd w:id="482"/>
    </w:p>
    <w:p>
      <w:pPr>
        <w:pStyle w:val="BodyText"/>
      </w:pPr>
      <w:bookmarkStart w:id="483" w:name="vantaggi"/>
      <w:r>
        <w:t xml:space="preserve">[vantaggi]</w:t>
      </w:r>
      <w:bookmarkEnd w:id="48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4" w:name="elenco-vantaggi"/>
      <w:r>
        <w:t xml:space="preserve">Elenco Vantaggi</w:t>
      </w:r>
      <w:bookmarkEnd w:id="48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5" w:name="Ambidestro"/>
      <w:r>
        <w:t xml:space="preserve">[Ambidestro]</w:t>
      </w:r>
      <w:bookmarkEnd w:id="485"/>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9" w:name="svantaggi"/>
      <w:r>
        <w:t xml:space="preserve">Svantaggi</w:t>
      </w:r>
      <w:bookmarkEnd w:id="489"/>
    </w:p>
    <w:p>
      <w:pPr>
        <w:pStyle w:val="FirstParagraph"/>
      </w:pPr>
      <w:bookmarkStart w:id="490" w:name="svantaggi"/>
      <w:r>
        <w:t xml:space="preserve">[svantaggi]</w:t>
      </w:r>
      <w:bookmarkEnd w:id="49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1" w:name="X325ec00e5f1d9b42cb16c07e849298cf1d5a845"/>
      <w:r>
        <w:t xml:space="preserve">Svantaggi di Ruolo e Svantaggi Psico/Fisici</w:t>
      </w:r>
      <w:bookmarkEnd w:id="491"/>
    </w:p>
    <w:bookmarkStart w:id="492" w:name="svantaggi"/>
    <w:bookmarkEnd w:id="4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3" w:name="svantaggi-di-ruolo"/>
      <w:r>
        <w:t xml:space="preserve">Svantaggi di Ruolo</w:t>
      </w:r>
      <w:bookmarkEnd w:id="4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4" w:name="svantaggi-psicofisici"/>
      <w:r>
        <w:t xml:space="preserve">Svantaggi psico/fisici</w:t>
      </w:r>
      <w:bookmarkEnd w:id="494"/>
    </w:p>
    <w:p>
      <w:pPr>
        <w:pStyle w:val="FirstParagraph"/>
      </w:pPr>
      <w:bookmarkStart w:id="495" w:name="svantaggi-psicofisici"/>
      <w:r>
        <w:t xml:space="preserve">[svantaggi-psicofisici]</w:t>
      </w:r>
      <w:bookmarkEnd w:id="49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6" w:name="opzionale---abilità-iconiche"/>
      <w:r>
        <w:t xml:space="preserve">Opzionale - Abilità Iconiche</w:t>
      </w:r>
      <w:bookmarkEnd w:id="496"/>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w:t>
      </w:r>
      <w:r>
        <w:t xml:space="preserve"> </w:t>
      </w:r>
      <w:r>
        <w:t xml:space="preserve">l’umano.</w:t>
      </w:r>
      <w:r>
        <w:t xml:space="preserve"> </w:t>
      </w:r>
      <w:r>
        <w:t xml:space="preserve">I giocatori sono invitati a creare nuove Abilità Iconiche in base allo</w:t>
      </w:r>
      <w:r>
        <w:t xml:space="preserve"> </w:t>
      </w:r>
      <w:r>
        <w:t xml:space="preserve">sviluppo del personaggio.</w:t>
      </w:r>
    </w:p>
    <w:p>
      <w:pPr>
        <w:pStyle w:val="Heading2"/>
      </w:pPr>
      <w:bookmarkStart w:id="497" w:name="una-luce-contro-le-tenebre"/>
      <w:r>
        <w:t xml:space="preserve">Una Luce contro le tenebre</w:t>
      </w:r>
      <w:bookmarkEnd w:id="497"/>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498" w:name="il-fabbro"/>
      <w:r>
        <w:t xml:space="preserve">Il Fabbro</w:t>
      </w:r>
      <w:bookmarkEnd w:id="498"/>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499" w:name="loracolo-della-guerra"/>
      <w:r>
        <w:t xml:space="preserve">L’Oracolo della Guerra</w:t>
      </w:r>
      <w:bookmarkEnd w:id="499"/>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0" w:name="leroe-senza-paura"/>
      <w:r>
        <w:t xml:space="preserve">L’Eroe senza paura</w:t>
      </w:r>
      <w:bookmarkEnd w:id="500"/>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1" w:name="mindmaster"/>
      <w:r>
        <w:t xml:space="preserve">Mindmaster</w:t>
      </w:r>
      <w:bookmarkEnd w:id="501"/>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2" w:name="su-un-cavallo-pallido"/>
      <w:r>
        <w:t xml:space="preserve">Su un cavallo pallido</w:t>
      </w:r>
      <w:bookmarkEnd w:id="502"/>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3 volte al giorno, quando uccidi un nemico tutti gli avversari (che possono aver</w:t>
      </w:r>
      <w:r>
        <w:t xml:space="preserve"> </w:t>
      </w:r>
      <w:r>
        <w:t xml:space="preserve">visto la scena) in 10m di raggio devono fare un TS Volontà DC 10+Competenza Armi + Carisma o essere influenzati come dall’incatesimo Paura.</w:t>
      </w:r>
    </w:p>
    <w:p>
      <w:pPr>
        <w:pStyle w:val="Heading2"/>
      </w:pPr>
      <w:bookmarkStart w:id="503" w:name="la-furia-magica"/>
      <w:r>
        <w:t xml:space="preserve">La Furia Magica</w:t>
      </w:r>
      <w:bookmarkEnd w:id="503"/>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ogni volta che fai una Prova di Magia tiri 1d6 in più.</w:t>
      </w:r>
    </w:p>
    <w:p>
      <w:pPr>
        <w:pStyle w:val="Heading2"/>
      </w:pPr>
      <w:bookmarkStart w:id="504" w:name="lombra"/>
      <w:r>
        <w:t xml:space="preserve">L’Ombra</w:t>
      </w:r>
      <w:bookmarkEnd w:id="504"/>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05" w:name="la-madre"/>
      <w:r>
        <w:t xml:space="preserve">La Madre</w:t>
      </w:r>
      <w:bookmarkEnd w:id="505"/>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6" w:name="il-morto"/>
      <w:r>
        <w:t xml:space="preserve">Il Morto</w:t>
      </w:r>
      <w:bookmarkEnd w:id="506"/>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07" w:name="il-cacciatore"/>
      <w:r>
        <w:t xml:space="preserve">Il Cacciatore</w:t>
      </w:r>
      <w:bookmarkEnd w:id="507"/>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08" w:name="cosmologia"/>
      <w:r>
        <w:t xml:space="preserve">Cosmologia</w:t>
      </w:r>
      <w:bookmarkEnd w:id="508"/>
    </w:p>
    <w:p>
      <w:pPr>
        <w:pStyle w:val="FirstParagraph"/>
      </w:pPr>
      <w:bookmarkStart w:id="509" w:name="cosmologia"/>
      <w:r>
        <w:t xml:space="preserve">[cosmologia]</w:t>
      </w:r>
      <w:bookmarkEnd w:id="50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0" w:name="patroni"/>
      <w:r>
        <w:t xml:space="preserve">Patroni</w:t>
      </w:r>
      <w:bookmarkEnd w:id="510"/>
    </w:p>
    <w:p>
      <w:pPr>
        <w:pStyle w:val="FirstParagraph"/>
      </w:pPr>
      <w:bookmarkStart w:id="511" w:name="patroni"/>
      <w:bookmarkEnd w:id="511"/>
    </w:p>
    <w:p>
      <w:pPr>
        <w:pStyle w:val="BodyText"/>
      </w:pPr>
      <w:bookmarkStart w:id="512" w:name="patroni-dei"/>
      <w:r>
        <w:t xml:space="preserve">[patroni-dei]</w:t>
      </w:r>
      <w:bookmarkEnd w:id="51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3" w:name="ljust"/>
      <w:r>
        <w:t xml:space="preserve">Ljust</w:t>
      </w:r>
      <w:bookmarkEnd w:id="51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4" w:name="gli-8-passi-delle-allieve"/>
      <w:r>
        <w:t xml:space="preserve">[gli-8-passi-delle-allieve]</w:t>
      </w:r>
      <w:bookmarkEnd w:id="51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5" w:name="calicante"/>
      <w:r>
        <w:t xml:space="preserve">Calicante</w:t>
      </w:r>
      <w:bookmarkEnd w:id="515"/>
    </w:p>
    <w:p>
      <w:pPr>
        <w:pStyle w:val="FirstParagraph"/>
      </w:pPr>
      <w:r>
        <w:t xml:space="preserve"> </w:t>
      </w:r>
      <w:r>
        <w:t xml:space="preserve">La superstizione è la religione degli spiriti deboli. (Edmund Burke)</w:t>
      </w:r>
      <w:r>
        <w:t xml:space="preserve"> </w:t>
      </w:r>
    </w:p>
    <w:p>
      <w:pPr>
        <w:pStyle w:val="BodyText"/>
      </w:pPr>
      <w:bookmarkStart w:id="516" w:name="calicante"/>
      <w:r>
        <w:t xml:space="preserve">[calicante]</w:t>
      </w:r>
      <w:bookmarkEnd w:id="51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17" w:name="atmos"/>
      <w:r>
        <w:t xml:space="preserve">Atmos</w:t>
      </w:r>
      <w:bookmarkEnd w:id="517"/>
    </w:p>
    <w:p>
      <w:pPr>
        <w:pStyle w:val="FirstParagraph"/>
      </w:pPr>
      <w:bookmarkStart w:id="518" w:name="atmos"/>
      <w:r>
        <w:t xml:space="preserve">[atmos]</w:t>
      </w:r>
      <w:bookmarkEnd w:id="51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19" w:name="lynx"/>
      <w:r>
        <w:t xml:space="preserve">Lynx</w:t>
      </w:r>
      <w:bookmarkEnd w:id="519"/>
    </w:p>
    <w:p>
      <w:pPr>
        <w:pStyle w:val="FirstParagraph"/>
      </w:pPr>
      <w:bookmarkStart w:id="520" w:name="lynx"/>
      <w:r>
        <w:t xml:space="preserve">[lynx]</w:t>
      </w:r>
      <w:bookmarkEnd w:id="52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1" w:name="gradh"/>
      <w:r>
        <w:t xml:space="preserve">Gradh</w:t>
      </w:r>
      <w:bookmarkEnd w:id="521"/>
    </w:p>
    <w:p>
      <w:pPr>
        <w:pStyle w:val="FirstParagraph"/>
      </w:pPr>
      <w:bookmarkStart w:id="522" w:name="gradh"/>
      <w:r>
        <w:t xml:space="preserve">[gradh]</w:t>
      </w:r>
      <w:bookmarkEnd w:id="52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3" w:name="atherim"/>
      <w:r>
        <w:t xml:space="preserve">Atherim</w:t>
      </w:r>
      <w:bookmarkEnd w:id="523"/>
    </w:p>
    <w:p>
      <w:pPr>
        <w:pStyle w:val="FirstParagraph"/>
      </w:pPr>
      <w:bookmarkStart w:id="524" w:name="atherim"/>
      <w:r>
        <w:t xml:space="preserve">[atherim]</w:t>
      </w:r>
      <w:bookmarkEnd w:id="52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5" w:name="belevon"/>
      <w:r>
        <w:t xml:space="preserve">Belevon</w:t>
      </w:r>
      <w:bookmarkEnd w:id="525"/>
    </w:p>
    <w:p>
      <w:pPr>
        <w:pStyle w:val="FirstParagraph"/>
      </w:pPr>
      <w:bookmarkStart w:id="526" w:name="belevon"/>
      <w:r>
        <w:t xml:space="preserve">[belevon]</w:t>
      </w:r>
      <w:bookmarkEnd w:id="52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27" w:name="cattalm"/>
      <w:r>
        <w:t xml:space="preserve">Cattalm</w:t>
      </w:r>
      <w:bookmarkEnd w:id="527"/>
    </w:p>
    <w:p>
      <w:pPr>
        <w:pStyle w:val="FirstParagraph"/>
      </w:pPr>
      <w:r>
        <w:t xml:space="preserve"> </w:t>
      </w:r>
      <w:r>
        <w:t xml:space="preserve">Nessuno dà nulla per nulla. (anonimo)</w:t>
      </w:r>
      <w:r>
        <w:t xml:space="preserve"> </w:t>
      </w:r>
    </w:p>
    <w:p>
      <w:pPr>
        <w:pStyle w:val="BodyText"/>
      </w:pPr>
      <w:bookmarkStart w:id="528" w:name="cattalm"/>
      <w:r>
        <w:t xml:space="preserve">[cattalm]</w:t>
      </w:r>
      <w:bookmarkEnd w:id="52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29" w:name="efrem"/>
      <w:r>
        <w:t xml:space="preserve">Efrem</w:t>
      </w:r>
      <w:bookmarkEnd w:id="529"/>
    </w:p>
    <w:p>
      <w:pPr>
        <w:pStyle w:val="FirstParagraph"/>
      </w:pPr>
      <w:bookmarkStart w:id="530" w:name="efrem"/>
      <w:r>
        <w:t xml:space="preserve">[efrem]</w:t>
      </w:r>
      <w:bookmarkEnd w:id="53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1" w:name="erondil"/>
      <w:r>
        <w:t xml:space="preserve">Erondil</w:t>
      </w:r>
      <w:bookmarkEnd w:id="531"/>
    </w:p>
    <w:p>
      <w:pPr>
        <w:pStyle w:val="FirstParagraph"/>
      </w:pPr>
      <w:bookmarkStart w:id="532" w:name="erondil"/>
      <w:r>
        <w:t xml:space="preserve">[erondil]</w:t>
      </w:r>
      <w:bookmarkEnd w:id="53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3" w:name="gaya"/>
      <w:r>
        <w:t xml:space="preserve">Gaya</w:t>
      </w:r>
      <w:bookmarkEnd w:id="533"/>
    </w:p>
    <w:p>
      <w:pPr>
        <w:pStyle w:val="FirstParagraph"/>
      </w:pPr>
      <w:bookmarkStart w:id="534" w:name="gaya"/>
      <w:r>
        <w:t xml:space="preserve">[gaya]</w:t>
      </w:r>
      <w:bookmarkEnd w:id="53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5" w:name="krondal"/>
      <w:r>
        <w:t xml:space="preserve">Krondal</w:t>
      </w:r>
      <w:bookmarkEnd w:id="535"/>
    </w:p>
    <w:p>
      <w:pPr>
        <w:pStyle w:val="FirstParagraph"/>
      </w:pPr>
      <w:bookmarkStart w:id="536" w:name="krondal"/>
      <w:r>
        <w:t xml:space="preserve">[krondal]</w:t>
      </w:r>
      <w:bookmarkEnd w:id="53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37" w:name="ledyal"/>
      <w:r>
        <w:t xml:space="preserve">Ledyal</w:t>
      </w:r>
      <w:bookmarkEnd w:id="537"/>
    </w:p>
    <w:p>
      <w:pPr>
        <w:pStyle w:val="FirstParagraph"/>
      </w:pPr>
      <w:bookmarkStart w:id="538" w:name="ledyal"/>
      <w:r>
        <w:t xml:space="preserve">[ledyal]</w:t>
      </w:r>
      <w:bookmarkEnd w:id="53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39" w:name="nethergal"/>
      <w:r>
        <w:t xml:space="preserve">Nethergal</w:t>
      </w:r>
      <w:bookmarkEnd w:id="539"/>
    </w:p>
    <w:p>
      <w:pPr>
        <w:pStyle w:val="FirstParagraph"/>
      </w:pPr>
      <w:bookmarkStart w:id="540" w:name="nethergal"/>
      <w:r>
        <w:t xml:space="preserve">[nethergal]</w:t>
      </w:r>
      <w:bookmarkEnd w:id="54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1" w:name="nedraf"/>
      <w:r>
        <w:t xml:space="preserve">Nedraf</w:t>
      </w:r>
      <w:bookmarkEnd w:id="541"/>
    </w:p>
    <w:p>
      <w:pPr>
        <w:pStyle w:val="FirstParagraph"/>
      </w:pPr>
      <w:bookmarkStart w:id="542" w:name="nedraf"/>
      <w:r>
        <w:t xml:space="preserve">[nedraf]</w:t>
      </w:r>
      <w:bookmarkEnd w:id="54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3" w:name="nihar"/>
      <w:r>
        <w:t xml:space="preserve">Nihar</w:t>
      </w:r>
      <w:bookmarkEnd w:id="543"/>
    </w:p>
    <w:p>
      <w:pPr>
        <w:pStyle w:val="FirstParagraph"/>
      </w:pPr>
      <w:bookmarkStart w:id="544" w:name="nihar"/>
      <w:r>
        <w:t xml:space="preserve">[nihar]</w:t>
      </w:r>
      <w:bookmarkEnd w:id="54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5" w:name="orudjs"/>
      <w:r>
        <w:t xml:space="preserve">Orudjs</w:t>
      </w:r>
      <w:bookmarkEnd w:id="545"/>
    </w:p>
    <w:p>
      <w:pPr>
        <w:pStyle w:val="FirstParagraph"/>
      </w:pPr>
      <w:bookmarkStart w:id="546" w:name="orudjs"/>
      <w:r>
        <w:t xml:space="preserve">[orudjs]</w:t>
      </w:r>
      <w:bookmarkEnd w:id="54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47" w:name="orlaith"/>
      <w:r>
        <w:t xml:space="preserve">Orlaith</w:t>
      </w:r>
      <w:bookmarkEnd w:id="547"/>
    </w:p>
    <w:p>
      <w:pPr>
        <w:pStyle w:val="FirstParagraph"/>
      </w:pPr>
      <w:bookmarkStart w:id="548" w:name="orlaith"/>
      <w:r>
        <w:t xml:space="preserve">[orlaith]</w:t>
      </w:r>
      <w:bookmarkEnd w:id="54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49" w:name="rezh"/>
      <w:r>
        <w:t xml:space="preserve">Rezh</w:t>
      </w:r>
      <w:bookmarkEnd w:id="549"/>
    </w:p>
    <w:p>
      <w:pPr>
        <w:pStyle w:val="FirstParagraph"/>
      </w:pPr>
      <w:bookmarkStart w:id="550" w:name="rezh"/>
      <w:r>
        <w:t xml:space="preserve">[rezh]</w:t>
      </w:r>
      <w:bookmarkEnd w:id="55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1" w:name="sumkjr"/>
      <w:r>
        <w:t xml:space="preserve">Sumkjr</w:t>
      </w:r>
      <w:bookmarkEnd w:id="551"/>
    </w:p>
    <w:p>
      <w:pPr>
        <w:pStyle w:val="FirstParagraph"/>
      </w:pPr>
      <w:r>
        <w:t xml:space="preserve"> </w:t>
      </w:r>
      <w:r>
        <w:t xml:space="preserve">Tutto ciò che non viene donato va perduto. (Dominique Lapierre)</w:t>
      </w:r>
      <w:r>
        <w:t xml:space="preserve"> </w:t>
      </w:r>
    </w:p>
    <w:p>
      <w:pPr>
        <w:pStyle w:val="BodyText"/>
      </w:pPr>
      <w:bookmarkStart w:id="552" w:name="sumkjr"/>
      <w:r>
        <w:t xml:space="preserve">[sumkjr]</w:t>
      </w:r>
      <w:bookmarkEnd w:id="55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3" w:name="le-7-regole-luminose"/>
      <w:r>
        <w:t xml:space="preserve">Le 7 Regole Luminose</w:t>
      </w:r>
      <w:bookmarkEnd w:id="553"/>
    </w:p>
    <w:p>
      <w:pPr>
        <w:pStyle w:val="FirstParagraph"/>
      </w:pPr>
      <w:bookmarkStart w:id="554" w:name="le-7-regole-luminose"/>
      <w:r>
        <w:t xml:space="preserve">[le-7-regole-luminose]</w:t>
      </w:r>
      <w:bookmarkEnd w:id="55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5" w:name="shayalia"/>
      <w:r>
        <w:t xml:space="preserve">Shayalia</w:t>
      </w:r>
      <w:bookmarkEnd w:id="555"/>
    </w:p>
    <w:p>
      <w:pPr>
        <w:pStyle w:val="FirstParagraph"/>
      </w:pPr>
      <w:bookmarkStart w:id="556" w:name="shayalia"/>
      <w:r>
        <w:t xml:space="preserve">[shayalia]</w:t>
      </w:r>
      <w:bookmarkEnd w:id="55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57" w:name="sixiser"/>
      <w:r>
        <w:t xml:space="preserve">Sixiser</w:t>
      </w:r>
      <w:bookmarkEnd w:id="55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58" w:name="tazher"/>
      <w:r>
        <w:t xml:space="preserve">Tazher</w:t>
      </w:r>
      <w:bookmarkEnd w:id="558"/>
    </w:p>
    <w:p>
      <w:pPr>
        <w:pStyle w:val="FirstParagraph"/>
      </w:pPr>
      <w:bookmarkStart w:id="559" w:name="tazher"/>
      <w:r>
        <w:t xml:space="preserve">[tazher]</w:t>
      </w:r>
      <w:bookmarkEnd w:id="55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0" w:name="thaft"/>
      <w:r>
        <w:t xml:space="preserve">Thaft</w:t>
      </w:r>
      <w:bookmarkEnd w:id="560"/>
    </w:p>
    <w:p>
      <w:pPr>
        <w:pStyle w:val="FirstParagraph"/>
      </w:pPr>
      <w:bookmarkStart w:id="561" w:name="thaft"/>
      <w:r>
        <w:t xml:space="preserve">[thaft]</w:t>
      </w:r>
      <w:bookmarkEnd w:id="56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2" w:name="torbiorn"/>
      <w:r>
        <w:t xml:space="preserve">Torbiorn</w:t>
      </w:r>
      <w:bookmarkEnd w:id="562"/>
    </w:p>
    <w:p>
      <w:pPr>
        <w:pStyle w:val="FirstParagraph"/>
      </w:pPr>
      <w:bookmarkStart w:id="563" w:name="torbiorn"/>
      <w:r>
        <w:t xml:space="preserve">[torbiorn]</w:t>
      </w:r>
      <w:bookmarkEnd w:id="56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4" w:name="tabella-collegamento-patrono---tratto"/>
      <w:r>
        <w:t xml:space="preserve">Tabella collegamento Patrono - Tratto</w:t>
      </w:r>
      <w:bookmarkEnd w:id="5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5" w:name="tabella-collegamento-patrono---tratto"/>
      <w:r>
        <w:t xml:space="preserve">[tabella-collegamento-patrono---tratto]</w:t>
      </w:r>
      <w:bookmarkEnd w:id="565"/>
    </w:p>
    <w:p>
      <w:pPr>
        <w:pStyle w:val="BodyText"/>
      </w:pPr>
      <w:r>
        <w:t xml:space="preserve">In accordo con il Narratore, ed adeguatamente motivato, è possibile cambiare Abilità e Liste di Magia.</w:t>
      </w:r>
    </w:p>
    <w:p>
      <w:pPr>
        <w:pStyle w:val="Heading1"/>
      </w:pPr>
      <w:bookmarkStart w:id="566" w:name="equipaggiamento"/>
      <w:r>
        <w:t xml:space="preserve">Equipaggiamento</w:t>
      </w:r>
      <w:bookmarkEnd w:id="566"/>
    </w:p>
    <w:bookmarkStart w:id="567" w:name="equipaggiamento"/>
    <w:bookmarkEnd w:id="567"/>
    <w:p>
      <w:pPr>
        <w:pStyle w:val="FirstParagraph"/>
      </w:pPr>
      <w:bookmarkStart w:id="568" w:name="equipaggiamento"/>
      <w:r>
        <w:t xml:space="preserve">[equipaggiamento]</w:t>
      </w:r>
      <w:bookmarkEnd w:id="568"/>
    </w:p>
    <w:p>
      <w:pPr>
        <w:pStyle w:val="Heading2"/>
      </w:pPr>
      <w:bookmarkStart w:id="569" w:name="ricchezza-e-denaro"/>
      <w:r>
        <w:t xml:space="preserve">Ricchezza e Denaro</w:t>
      </w:r>
      <w:bookmarkEnd w:id="569"/>
    </w:p>
    <w:p>
      <w:pPr>
        <w:pStyle w:val="FirstParagraph"/>
      </w:pPr>
      <w:r>
        <w:t xml:space="preserve">Sono pronto ad andare. Ho uno zaino! (Chuck, Serie TV)</w:t>
      </w:r>
      <w:r>
        <w:t xml:space="preserve"> </w:t>
      </w:r>
    </w:p>
    <w:p>
      <w:pPr>
        <w:pStyle w:val="BodyText"/>
      </w:pPr>
      <w:r>
        <w:t xml:space="preserve">2</w:t>
      </w:r>
    </w:p>
    <w:p>
      <w:pPr>
        <w:pStyle w:val="BodyText"/>
      </w:pPr>
      <w:bookmarkStart w:id="570" w:name="ricchezza-e-denaro"/>
      <w:r>
        <w:t xml:space="preserve">[ricchezza-e-denaro]</w:t>
      </w:r>
      <w:bookmarkEnd w:id="57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1" w:name="monete"/>
      <w:r>
        <w:t xml:space="preserve">Monete</w:t>
      </w:r>
      <w:bookmarkEnd w:id="57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2" w:name="altre-ricchezze---merci-di-scambio"/>
      <w:r>
        <w:t xml:space="preserve">Altre Ricchezze - Merci di scambio</w:t>
      </w:r>
      <w:bookmarkEnd w:id="57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3" w:name="equipaggiamento---armi"/>
      <w:r>
        <w:t xml:space="preserve">Equipaggiamento - Armi</w:t>
      </w:r>
      <w:bookmarkEnd w:id="573"/>
    </w:p>
    <w:p>
      <w:pPr>
        <w:pStyle w:val="FirstParagraph"/>
      </w:pPr>
      <w:bookmarkStart w:id="574" w:name="equipaggiamento.armi"/>
      <w:bookmarkEnd w:id="574"/>
    </w:p>
    <w:p>
      <w:pPr>
        <w:pStyle w:val="BodyText"/>
      </w:pPr>
      <w:bookmarkStart w:id="575" w:name="equipaggiamento---armi"/>
      <w:r>
        <w:t xml:space="preserve">[equipaggiamento---armi]</w:t>
      </w:r>
      <w:bookmarkEnd w:id="57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7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78" w:name="equipaggiamento---armature-e-scudi"/>
      <w:r>
        <w:t xml:space="preserve">Equipaggiamento - Armature e Scudi</w:t>
      </w:r>
      <w:bookmarkEnd w:id="578"/>
    </w:p>
    <w:p>
      <w:pPr>
        <w:pStyle w:val="FirstParagraph"/>
      </w:pPr>
      <w:bookmarkStart w:id="579" w:name="equipaggiamento.armature.scudi"/>
      <w:bookmarkEnd w:id="579"/>
    </w:p>
    <w:p>
      <w:pPr>
        <w:pStyle w:val="BodyText"/>
      </w:pPr>
      <w:bookmarkStart w:id="580" w:name="equipaggiamento---armature-e-scudi"/>
      <w:r>
        <w:t xml:space="preserve">[equipaggiamento---armature-e-scudi]</w:t>
      </w:r>
      <w:bookmarkEnd w:id="58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1" w:name="tabella-armature"/>
      <w:r>
        <w:t xml:space="preserve">Tabella Armature</w:t>
      </w:r>
      <w:bookmarkEnd w:id="581"/>
    </w:p>
    <w:p>
      <w:pPr>
        <w:pStyle w:val="FirstParagraph"/>
      </w:pPr>
      <w:bookmarkStart w:id="582" w:name="tabella-armature"/>
      <w:r>
        <w:t xml:space="preserve">[tabella-armature]</w:t>
      </w:r>
      <w:bookmarkEnd w:id="5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3" w:name="armature-e-scudi-e-magia"/>
      <w:r>
        <w:t xml:space="preserve">Armature e Scudi e Magia</w:t>
      </w:r>
      <w:bookmarkEnd w:id="583"/>
    </w:p>
    <w:p>
      <w:pPr>
        <w:pStyle w:val="FirstParagraph"/>
      </w:pPr>
      <w:bookmarkStart w:id="584" w:name="armatureemagie"/>
      <w:bookmarkEnd w:id="58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5" w:name="descrizione-delle-armature"/>
      <w:r>
        <w:t xml:space="preserve">Descrizione delle Armature</w:t>
      </w:r>
      <w:bookmarkEnd w:id="58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6" w:name="regole-base-per-lutilizzo-dellarmatura"/>
      <w:r>
        <w:t xml:space="preserve">Regole base per l’utilizzo dell’armatura</w:t>
      </w:r>
      <w:bookmarkEnd w:id="58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8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88" w:name="gli-scudi"/>
      <w:r>
        <w:t xml:space="preserve">Gli Scudi</w:t>
      </w:r>
      <w:bookmarkEnd w:id="58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89" w:name="tabella-scudi"/>
      <w:r>
        <w:t xml:space="preserve">Tabella Scudi</w:t>
      </w:r>
      <w:bookmarkEnd w:id="589"/>
    </w:p>
    <w:p>
      <w:pPr>
        <w:pStyle w:val="FirstParagraph"/>
      </w:pPr>
      <w:bookmarkStart w:id="590" w:name="tabella-scudi"/>
      <w:r>
        <w:t xml:space="preserve">[tabella-scudi]</w:t>
      </w:r>
      <w:bookmarkEnd w:id="5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1" w:name="indossare-e-togliere-armature"/>
      <w:r>
        <w:t xml:space="preserve">Indossare e Togliere Armature</w:t>
      </w:r>
      <w:bookmarkEnd w:id="59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3" w:name="merci-e-servizi"/>
      <w:r>
        <w:t xml:space="preserve">Merci e Servizi</w:t>
      </w:r>
      <w:bookmarkEnd w:id="593"/>
    </w:p>
    <w:p>
      <w:pPr>
        <w:pStyle w:val="Heading2"/>
      </w:pPr>
      <w:bookmarkStart w:id="594" w:name="ricchezza-e-denaro-1"/>
      <w:r>
        <w:t xml:space="preserve">Ricchezza e Denaro</w:t>
      </w:r>
      <w:bookmarkEnd w:id="59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5" w:name="vendere-tesori"/>
      <w:r>
        <w:t xml:space="preserve">Vendere Tesori</w:t>
      </w:r>
      <w:bookmarkEnd w:id="59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97" w:name="equipaggiamento-da-avventura"/>
      <w:r>
        <w:t xml:space="preserve">Equipaggiamento da Avventura</w:t>
      </w:r>
      <w:bookmarkEnd w:id="59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9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9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0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3" w:name="dotazioni"/>
      <w:r>
        <w:t xml:space="preserve">Dotazioni</w:t>
      </w:r>
      <w:bookmarkEnd w:id="60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5" w:name="capienza-dei-contenitori"/>
      <w:r>
        <w:t xml:space="preserve">Capienza dei Contenitori</w:t>
      </w:r>
      <w:bookmarkEnd w:id="6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6" w:name="strumenti"/>
      <w:r>
        <w:t xml:space="preserve">Strumenti</w:t>
      </w:r>
      <w:bookmarkEnd w:id="60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07" w:name="cavalcature-e-veicoli"/>
      <w:r>
        <w:t xml:space="preserve">Cavalcature e Veicoli</w:t>
      </w:r>
      <w:bookmarkEnd w:id="60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0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0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10" w:name="cavalcature-e-altri-animali"/>
      <w:r>
        <w:t xml:space="preserve">Cavalcature e Altri Animali</w:t>
      </w:r>
      <w:bookmarkEnd w:id="61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1" w:name="spese"/>
      <w:r>
        <w:t xml:space="preserve">Spese</w:t>
      </w:r>
      <w:bookmarkEnd w:id="61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5" w:name="vitto-e-alloggio"/>
      <w:r>
        <w:t xml:space="preserve">Vitto e Alloggio</w:t>
      </w:r>
      <w:bookmarkEnd w:id="61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17" w:name="servizi"/>
      <w:r>
        <w:t xml:space="preserve">Servizi</w:t>
      </w:r>
      <w:bookmarkEnd w:id="61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18" w:name="servizi-magici"/>
      <w:r>
        <w:t xml:space="preserve">Servizi Magici</w:t>
      </w:r>
      <w:bookmarkEnd w:id="61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19" w:name="lo-zaino-standard"/>
      <w:r>
        <w:t xml:space="preserve">Lo Zaino Standard</w:t>
      </w:r>
      <w:bookmarkEnd w:id="61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2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1" w:name="materiali-speciali"/>
      <w:r>
        <w:t xml:space="preserve">Materiali Speciali</w:t>
      </w:r>
      <w:bookmarkEnd w:id="62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2" w:name="acciaio-vivente"/>
      <w:r>
        <w:t xml:space="preserve">Acciaio Vivente</w:t>
      </w:r>
      <w:bookmarkEnd w:id="622"/>
    </w:p>
    <w:p>
      <w:pPr>
        <w:pStyle w:val="FirstParagraph"/>
      </w:pPr>
      <w:bookmarkStart w:id="623" w:name="acciaio-vivente"/>
      <w:r>
        <w:t xml:space="preserve">[acciaio-vivente]</w:t>
      </w:r>
      <w:bookmarkEnd w:id="62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4" w:name="adamantio"/>
      <w:r>
        <w:t xml:space="preserve">Adamantio</w:t>
      </w:r>
      <w:bookmarkEnd w:id="624"/>
    </w:p>
    <w:p>
      <w:pPr>
        <w:pStyle w:val="FirstParagraph"/>
      </w:pPr>
      <w:bookmarkStart w:id="625" w:name="adamantio"/>
      <w:r>
        <w:t xml:space="preserve">[adamantio]</w:t>
      </w:r>
      <w:bookmarkEnd w:id="6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6" w:name="argento-alchemico"/>
      <w:r>
        <w:t xml:space="preserve">Argento Alchemico</w:t>
      </w:r>
      <w:bookmarkEnd w:id="626"/>
    </w:p>
    <w:p>
      <w:pPr>
        <w:pStyle w:val="FirstParagraph"/>
      </w:pPr>
      <w:bookmarkStart w:id="627" w:name="argento-alchemico"/>
      <w:r>
        <w:t xml:space="preserve">[argento-alchemico]</w:t>
      </w:r>
      <w:bookmarkEnd w:id="6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28" w:name="ferro-freddo"/>
      <w:r>
        <w:t xml:space="preserve">Ferro Freddo</w:t>
      </w:r>
      <w:bookmarkEnd w:id="628"/>
    </w:p>
    <w:p>
      <w:pPr>
        <w:pStyle w:val="FirstParagraph"/>
      </w:pPr>
      <w:bookmarkStart w:id="629" w:name="ferro-freddo"/>
      <w:r>
        <w:t xml:space="preserve">[ferro-freddo]</w:t>
      </w:r>
      <w:bookmarkEnd w:id="62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30" w:name="mithral"/>
      <w:r>
        <w:t xml:space="preserve">Mithral</w:t>
      </w:r>
      <w:bookmarkEnd w:id="630"/>
    </w:p>
    <w:p>
      <w:pPr>
        <w:pStyle w:val="FirstParagraph"/>
      </w:pPr>
      <w:bookmarkStart w:id="631" w:name="mithral"/>
      <w:r>
        <w:t xml:space="preserve">[mithral]</w:t>
      </w:r>
      <w:bookmarkEnd w:id="6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3" w:name="pelle-di-drago"/>
      <w:r>
        <w:t xml:space="preserve">Pelle di Drago</w:t>
      </w:r>
      <w:bookmarkEnd w:id="633"/>
    </w:p>
    <w:p>
      <w:pPr>
        <w:pStyle w:val="FirstParagraph"/>
      </w:pPr>
      <w:bookmarkStart w:id="634" w:name="pelle-di-drago"/>
      <w:r>
        <w:t xml:space="preserve">[pelle-di-drago]</w:t>
      </w:r>
      <w:bookmarkEnd w:id="63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6" w:name="sfondare-ed-entrare"/>
      <w:r>
        <w:t xml:space="preserve">Sfondare ed Entrare</w:t>
      </w:r>
      <w:bookmarkEnd w:id="63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37" w:name="sfondare-ed-entrare"/>
      <w:r>
        <w:t xml:space="preserve">[sfondare-ed-entrare]</w:t>
      </w:r>
      <w:bookmarkEnd w:id="63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38" w:name="durezza"/>
      <w:r>
        <w:t xml:space="preserve">Durezza</w:t>
      </w:r>
      <w:bookmarkEnd w:id="63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39" w:name="danneggiare-gli-oggetti"/>
      <w:r>
        <w:t xml:space="preserve">Danneggiare gli oggetti</w:t>
      </w:r>
      <w:bookmarkEnd w:id="63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4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1" w:name="rompere-oggetti"/>
      <w:r>
        <w:t xml:space="preserve">Rompere Oggetti</w:t>
      </w:r>
      <w:bookmarkEnd w:id="641"/>
    </w:p>
    <w:p>
      <w:pPr>
        <w:pStyle w:val="FirstParagraph"/>
      </w:pPr>
      <w:bookmarkStart w:id="642" w:name="rompere-oggetti"/>
      <w:r>
        <w:t xml:space="preserve">[rompere-oggetti]</w:t>
      </w:r>
      <w:bookmarkEnd w:id="6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3" w:name="ambiente"/>
      <w:r>
        <w:t xml:space="preserve">Ambiente</w:t>
      </w:r>
      <w:bookmarkEnd w:id="643"/>
    </w:p>
    <w:p>
      <w:pPr>
        <w:pStyle w:val="FirstParagraph"/>
      </w:pPr>
      <w:bookmarkStart w:id="644" w:name="ambiente"/>
      <w:r>
        <w:t xml:space="preserve">[ambiente]</w:t>
      </w:r>
      <w:bookmarkEnd w:id="64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5" w:name="regole-ambientali"/>
      <w:r>
        <w:t xml:space="preserve">Regole Ambientali</w:t>
      </w:r>
      <w:bookmarkEnd w:id="645"/>
    </w:p>
    <w:p>
      <w:pPr>
        <w:pStyle w:val="Heading3"/>
      </w:pPr>
      <w:bookmarkStart w:id="646" w:name="visione-e-luce"/>
      <w:r>
        <w:t xml:space="preserve">Visione e Luce</w:t>
      </w:r>
      <w:bookmarkEnd w:id="646"/>
    </w:p>
    <w:p>
      <w:pPr>
        <w:pStyle w:val="FirstParagraph"/>
      </w:pPr>
      <w:bookmarkStart w:id="647" w:name="sec:visione-e-luce"/>
      <w:r>
        <w:t xml:space="preserve">[sec:visione-e-luce]</w:t>
      </w:r>
      <w:bookmarkEnd w:id="64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4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49" w:name="tipi-di-visione-e-creature"/>
      <w:r>
        <w:t xml:space="preserve">Tipi di Visione e Creature</w:t>
      </w:r>
      <w:bookmarkEnd w:id="64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50" w:name="buio"/>
      <w:r>
        <w:t xml:space="preserve">Buio</w:t>
      </w:r>
      <w:bookmarkEnd w:id="650"/>
    </w:p>
    <w:p>
      <w:pPr>
        <w:pStyle w:val="FirstParagraph"/>
      </w:pPr>
      <w:bookmarkStart w:id="651" w:name="buio"/>
      <w:r>
        <w:t xml:space="preserve">[buio]</w:t>
      </w:r>
      <w:bookmarkEnd w:id="65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2" w:name="accecato"/>
      <w:r>
        <w:t xml:space="preserve">Accecato</w:t>
      </w:r>
      <w:bookmarkEnd w:id="652"/>
    </w:p>
    <w:p>
      <w:pPr>
        <w:pStyle w:val="FirstParagraph"/>
      </w:pPr>
      <w:bookmarkStart w:id="653" w:name="accecato"/>
      <w:r>
        <w:t xml:space="preserve">[accecato]</w:t>
      </w:r>
      <w:bookmarkEnd w:id="65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4" w:name="cadute"/>
      <w:r>
        <w:t xml:space="preserve">Cadute</w:t>
      </w:r>
      <w:bookmarkEnd w:id="654"/>
    </w:p>
    <w:p>
      <w:pPr>
        <w:pStyle w:val="FirstParagraph"/>
      </w:pPr>
      <w:bookmarkStart w:id="655" w:name="cadute"/>
      <w:r>
        <w:t xml:space="preserve">[cadute]</w:t>
      </w:r>
      <w:bookmarkEnd w:id="65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57" w:name="effetti-dellacido"/>
      <w:r>
        <w:t xml:space="preserve">Effetti dell’Acido</w:t>
      </w:r>
      <w:bookmarkEnd w:id="657"/>
    </w:p>
    <w:p>
      <w:pPr>
        <w:pStyle w:val="FirstParagraph"/>
      </w:pPr>
      <w:bookmarkStart w:id="658" w:name="effetti-dellacido"/>
      <w:r>
        <w:t xml:space="preserve">[effetti-dellacido]</w:t>
      </w:r>
      <w:bookmarkEnd w:id="65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59" w:name="effetti-del-fumo"/>
      <w:r>
        <w:t xml:space="preserve">Effetti del Fumo</w:t>
      </w:r>
      <w:bookmarkEnd w:id="659"/>
    </w:p>
    <w:p>
      <w:pPr>
        <w:pStyle w:val="FirstParagraph"/>
      </w:pPr>
      <w:bookmarkStart w:id="660" w:name="effetti-del-fumo"/>
      <w:r>
        <w:t xml:space="preserve">[effetti-del-fumo]</w:t>
      </w:r>
      <w:bookmarkEnd w:id="66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1" w:name="fame-e-sete"/>
      <w:r>
        <w:t xml:space="preserve">Fame e Sete</w:t>
      </w:r>
      <w:bookmarkEnd w:id="661"/>
    </w:p>
    <w:p>
      <w:pPr>
        <w:pStyle w:val="FirstParagraph"/>
      </w:pPr>
      <w:bookmarkStart w:id="662" w:name="fame-e-sete"/>
      <w:r>
        <w:t xml:space="preserve">[fame-e-sete]</w:t>
      </w:r>
      <w:bookmarkEnd w:id="66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3" w:name="oggetti-cadenti"/>
      <w:r>
        <w:t xml:space="preserve">Oggetti Cadenti</w:t>
      </w:r>
      <w:bookmarkEnd w:id="663"/>
    </w:p>
    <w:p>
      <w:pPr>
        <w:pStyle w:val="FirstParagraph"/>
      </w:pPr>
      <w:bookmarkStart w:id="664" w:name="oggetti-cadenti"/>
      <w:r>
        <w:t xml:space="preserve">[oggetti-cadenti]</w:t>
      </w:r>
      <w:bookmarkEnd w:id="66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5" w:name="pericoli-dellacqua"/>
      <w:r>
        <w:t xml:space="preserve">Pericoli dell’Acqua</w:t>
      </w:r>
      <w:bookmarkEnd w:id="665"/>
    </w:p>
    <w:p>
      <w:pPr>
        <w:pStyle w:val="FirstParagraph"/>
      </w:pPr>
      <w:bookmarkStart w:id="666" w:name="pericoli-dellacqua"/>
      <w:r>
        <w:t xml:space="preserve">[pericoli-dellacqua]</w:t>
      </w:r>
      <w:bookmarkEnd w:id="66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6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68" w:name="pericoli-del-caldo"/>
      <w:r>
        <w:t xml:space="preserve">Pericoli del Caldo</w:t>
      </w:r>
      <w:bookmarkEnd w:id="668"/>
    </w:p>
    <w:p>
      <w:pPr>
        <w:pStyle w:val="FirstParagraph"/>
      </w:pPr>
      <w:bookmarkStart w:id="669" w:name="pericoli-del-caldo"/>
      <w:r>
        <w:t xml:space="preserve">[pericoli-del-caldo]</w:t>
      </w:r>
      <w:bookmarkEnd w:id="66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7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71" w:name="prendere-fuoco"/>
      <w:r>
        <w:t xml:space="preserve">Prendere Fuoco</w:t>
      </w:r>
      <w:bookmarkEnd w:id="671"/>
    </w:p>
    <w:p>
      <w:pPr>
        <w:pStyle w:val="FirstParagraph"/>
      </w:pPr>
      <w:bookmarkStart w:id="672" w:name="prendere-fuoco"/>
      <w:r>
        <w:t xml:space="preserve">[prendere-fuoco]</w:t>
      </w:r>
      <w:bookmarkEnd w:id="67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4" w:name="pericoli-del-freddo"/>
      <w:r>
        <w:t xml:space="preserve">Pericoli del Freddo</w:t>
      </w:r>
      <w:bookmarkEnd w:id="674"/>
    </w:p>
    <w:p>
      <w:pPr>
        <w:pStyle w:val="FirstParagraph"/>
      </w:pPr>
      <w:bookmarkStart w:id="675" w:name="pericoli-del-freddo"/>
      <w:r>
        <w:t xml:space="preserve">[pericoli-del-freddo]</w:t>
      </w:r>
      <w:bookmarkEnd w:id="67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6" w:name="effetti-del-ghiaccio"/>
      <w:r>
        <w:t xml:space="preserve">Effetti del Ghiaccio</w:t>
      </w:r>
      <w:bookmarkEnd w:id="67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7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78" w:name="soffocamento-lento"/>
      <w:r>
        <w:t xml:space="preserve">Soffocamento Lento</w:t>
      </w:r>
      <w:bookmarkEnd w:id="67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79" w:name="tempo-atmosferico---meteo"/>
      <w:r>
        <w:t xml:space="preserve">Tempo Atmosferico - Meteo</w:t>
      </w:r>
      <w:bookmarkEnd w:id="679"/>
    </w:p>
    <w:p>
      <w:pPr>
        <w:pStyle w:val="FirstParagraph"/>
      </w:pPr>
      <w:bookmarkStart w:id="680" w:name="tempo-atmosferico---meteo"/>
      <w:r>
        <w:t xml:space="preserve">[tempo-atmosferico---meteo]</w:t>
      </w:r>
      <w:bookmarkEnd w:id="68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2" w:name="tempeste"/>
      <w:r>
        <w:t xml:space="preserve">Tempeste</w:t>
      </w:r>
      <w:bookmarkEnd w:id="682"/>
    </w:p>
    <w:p>
      <w:pPr>
        <w:pStyle w:val="FirstParagraph"/>
      </w:pPr>
      <w:bookmarkStart w:id="683" w:name="tempeste"/>
      <w:r>
        <w:t xml:space="preserve">[tempeste]</w:t>
      </w:r>
      <w:bookmarkEnd w:id="68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5" w:name="nebbia"/>
      <w:r>
        <w:t xml:space="preserve">Nebbia</w:t>
      </w:r>
      <w:bookmarkEnd w:id="685"/>
    </w:p>
    <w:p>
      <w:pPr>
        <w:pStyle w:val="FirstParagraph"/>
      </w:pPr>
      <w:bookmarkStart w:id="686" w:name="nebbia"/>
      <w:r>
        <w:t xml:space="preserve">[nebbia]</w:t>
      </w:r>
      <w:bookmarkEnd w:id="68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87" w:name="venti"/>
      <w:r>
        <w:t xml:space="preserve">Venti</w:t>
      </w:r>
      <w:bookmarkEnd w:id="687"/>
    </w:p>
    <w:p>
      <w:pPr>
        <w:pStyle w:val="FirstParagraph"/>
      </w:pPr>
      <w:bookmarkStart w:id="688" w:name="venti"/>
      <w:r>
        <w:t xml:space="preserve">[venti]</w:t>
      </w:r>
      <w:bookmarkEnd w:id="68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89" w:name="avventure-in-acqua"/>
      <w:r>
        <w:t xml:space="preserve">Avventure in Acqua</w:t>
      </w:r>
      <w:bookmarkEnd w:id="689"/>
    </w:p>
    <w:p>
      <w:pPr>
        <w:pStyle w:val="FirstParagraph"/>
      </w:pPr>
      <w:bookmarkStart w:id="690" w:name="avventure-in-acqua"/>
      <w:r>
        <w:t xml:space="preserve">[avventure-in-acqua]</w:t>
      </w:r>
      <w:bookmarkEnd w:id="69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1" w:name="combattimento-sottacqua"/>
      <w:r>
        <w:t xml:space="preserve">Combattimento sott’acqua</w:t>
      </w:r>
      <w:bookmarkEnd w:id="69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2" w:name="attacchi-a-distanza-sottacqua"/>
      <w:r>
        <w:t xml:space="preserve">Attacchi a distanza sott’acqua</w:t>
      </w:r>
      <w:bookmarkEnd w:id="69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3" w:name="attacchi-dalla-terraferma"/>
      <w:r>
        <w:t xml:space="preserve">Attacchi dalla terraferma</w:t>
      </w:r>
      <w:bookmarkEnd w:id="69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4" w:name="effetti-magici-in-acqua"/>
      <w:r>
        <w:t xml:space="preserve">Effetti magici in acqua</w:t>
      </w:r>
      <w:bookmarkEnd w:id="69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5" w:name="avventure-nautiche"/>
      <w:r>
        <w:t xml:space="preserve">Avventure Nautiche</w:t>
      </w:r>
      <w:bookmarkEnd w:id="69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97" w:name="combattimento-rapido-in-mare"/>
      <w:r>
        <w:t xml:space="preserve">Combattimento Rapido in Mare</w:t>
      </w:r>
      <w:bookmarkEnd w:id="69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9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9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00" w:name="avventure-in-citta"/>
      <w:r>
        <w:t xml:space="preserve">Avventure in Citta’</w:t>
      </w:r>
      <w:bookmarkEnd w:id="700"/>
    </w:p>
    <w:p>
      <w:pPr>
        <w:pStyle w:val="FirstParagraph"/>
      </w:pPr>
      <w:bookmarkStart w:id="701" w:name="avventure-in-citta"/>
      <w:r>
        <w:t xml:space="preserve">[avventure-in-citta]</w:t>
      </w:r>
      <w:bookmarkEnd w:id="70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5" w:name="avventure-e-disastri"/>
      <w:r>
        <w:t xml:space="preserve">Avventure e Disastri</w:t>
      </w:r>
      <w:bookmarkEnd w:id="705"/>
    </w:p>
    <w:p>
      <w:pPr>
        <w:pStyle w:val="FirstParagraph"/>
      </w:pPr>
      <w:bookmarkStart w:id="706" w:name="avventure-e-disastri"/>
      <w:r>
        <w:t xml:space="preserve">[avventure-e-disastri]</w:t>
      </w:r>
      <w:bookmarkEnd w:id="70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07" w:name="avventure-nei-dungeon"/>
      <w:r>
        <w:t xml:space="preserve">Avventure nei Dungeon</w:t>
      </w:r>
      <w:bookmarkEnd w:id="70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08" w:name="avventure-nei-dungeon"/>
      <w:r>
        <w:t xml:space="preserve">[avventure-nei-dungeon]</w:t>
      </w:r>
      <w:bookmarkEnd w:id="70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09" w:name="il-sottosuolo"/>
      <w:r>
        <w:t xml:space="preserve">Il sottosuolo</w:t>
      </w:r>
      <w:bookmarkEnd w:id="70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10" w:name="illuminazione"/>
      <w:r>
        <w:t xml:space="preserve">Illuminazione</w:t>
      </w:r>
      <w:bookmarkEnd w:id="710"/>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1" w:name="movimento-1"/>
      <w:r>
        <w:t xml:space="preserve">Movimento</w:t>
      </w:r>
      <w:bookmarkEnd w:id="71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2" w:name="tipologie-di-caverne"/>
      <w:r>
        <w:t xml:space="preserve">Tipologie di caverne</w:t>
      </w:r>
      <w:bookmarkEnd w:id="71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3" w:name="le-quattro-tipologie-di-dungeon"/>
      <w:r>
        <w:t xml:space="preserve">Le quattro tipologie di Dungeon</w:t>
      </w:r>
      <w:bookmarkEnd w:id="71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16" w:name="terreno-del-dungeon"/>
      <w:r>
        <w:t xml:space="preserve">Terreno del Dungeon</w:t>
      </w:r>
      <w:bookmarkEnd w:id="716"/>
    </w:p>
    <w:p>
      <w:pPr>
        <w:pStyle w:val="FirstParagraph"/>
      </w:pPr>
      <w:r>
        <w:t xml:space="preserve">Le regole seguenti riguardano i terreni di base che si possono trovare in un dungeon.</w:t>
      </w:r>
    </w:p>
    <w:p>
      <w:pPr>
        <w:pStyle w:val="Heading3"/>
      </w:pPr>
      <w:bookmarkStart w:id="717" w:name="pareti"/>
      <w:r>
        <w:t xml:space="preserve">Pareti</w:t>
      </w:r>
      <w:bookmarkEnd w:id="71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18" w:name="pavimenti"/>
      <w:r>
        <w:t xml:space="preserve">Pavimenti</w:t>
      </w:r>
      <w:bookmarkEnd w:id="71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20" w:name="le-porte"/>
      <w:r>
        <w:t xml:space="preserve">Le porte</w:t>
      </w:r>
      <w:bookmarkEnd w:id="72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2" w:name="spaccare-una-serratura"/>
      <w:r>
        <w:t xml:space="preserve">Spaccare una serratura</w:t>
      </w:r>
      <w:bookmarkEnd w:id="72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5" w:name="pericoli-nei-dungeon"/>
      <w:r>
        <w:t xml:space="preserve">Pericoli nei Dungeon</w:t>
      </w:r>
      <w:bookmarkEnd w:id="725"/>
    </w:p>
    <w:p>
      <w:pPr>
        <w:pStyle w:val="FirstParagraph"/>
      </w:pPr>
      <w:r>
        <w:t xml:space="preserve">Nei dungeon e nelle caverne oltre ai mostri ci sono anche altri pericoli tra crolli, muffe, funghi e altro.</w:t>
      </w:r>
    </w:p>
    <w:p>
      <w:pPr>
        <w:pStyle w:val="Heading3"/>
      </w:pPr>
      <w:bookmarkStart w:id="726" w:name="crolli-e-cedimenti-grado-di-sfida-8"/>
      <w:r>
        <w:t xml:space="preserve">Crolli e Cedimenti (grado di Sfida 8)</w:t>
      </w:r>
      <w:bookmarkEnd w:id="72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27" w:name="fanghiglie-muffe-e-funghi"/>
      <w:r>
        <w:t xml:space="preserve">Fanghiglie, Muffe e Funghi</w:t>
      </w:r>
      <w:bookmarkEnd w:id="72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2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29" w:name="esempio-di-trappole-da-dungeon"/>
      <w:r>
        <w:t xml:space="preserve">Esempio di Trappole da dungeon</w:t>
      </w:r>
      <w:bookmarkEnd w:id="72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30" w:name="pericoli-in-avventura"/>
      <w:r>
        <w:t xml:space="preserve">Pericoli in Avventura</w:t>
      </w:r>
      <w:bookmarkEnd w:id="73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1" w:name="pericoli-in-avventura"/>
      <w:r>
        <w:t xml:space="preserve">[pericoli-in-avventura]</w:t>
      </w:r>
      <w:bookmarkEnd w:id="73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5" w:name="avventure-e-trappole"/>
      <w:r>
        <w:t xml:space="preserve">Avventure e Trappole</w:t>
      </w:r>
      <w:bookmarkEnd w:id="73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36" w:name="attivare-una-trappola"/>
      <w:r>
        <w:t xml:space="preserve">Attivare una Trappola</w:t>
      </w:r>
      <w:bookmarkEnd w:id="73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37" w:name="individuare-e-disabilitare-una-trappola"/>
      <w:r>
        <w:t xml:space="preserve">Individuare e Disabilitare una Trappola</w:t>
      </w:r>
      <w:bookmarkEnd w:id="73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38" w:name="effetti-delle-trappole"/>
      <w:r>
        <w:t xml:space="preserve">Effetti delle Trappole</w:t>
      </w:r>
      <w:bookmarkEnd w:id="73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3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40" w:name="trappole-complesse"/>
      <w:r>
        <w:t xml:space="preserve">Trappole Complesse</w:t>
      </w:r>
      <w:bookmarkEnd w:id="74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1" w:name="trappole-di-esempio"/>
      <w:r>
        <w:t xml:space="preserve">Trappole di Esempio</w:t>
      </w:r>
      <w:bookmarkEnd w:id="74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2" w:name="altri-esempi-di-trappole"/>
      <w:r>
        <w:t xml:space="preserve">Altri esempi di trappole</w:t>
      </w:r>
      <w:bookmarkEnd w:id="74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3" w:name="opzionale---reputazione-e-fama"/>
      <w:r>
        <w:t xml:space="preserve">Opzionale - Reputazione e Fama</w:t>
      </w:r>
      <w:bookmarkEnd w:id="74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4" w:name="fama"/>
      <w:r>
        <w:t xml:space="preserve">Fama</w:t>
      </w:r>
      <w:bookmarkEnd w:id="74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5" w:name="sfera-di-notorieta"/>
      <w:r>
        <w:t xml:space="preserve">Sfera di Notorieta’</w:t>
      </w:r>
      <w:bookmarkEnd w:id="74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46" w:name="il-livello-di-fama"/>
      <w:r>
        <w:t xml:space="preserve">Il Livello di Fama</w:t>
      </w:r>
      <w:bookmarkEnd w:id="746"/>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47" w:name="discredito-e-infamia"/>
      <w:r>
        <w:t xml:space="preserve">Discredito e Infamia</w:t>
      </w:r>
      <w:bookmarkEnd w:id="74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48" w:name="veleni-e-pozioni"/>
      <w:r>
        <w:t xml:space="preserve">Veleni e Pozioni</w:t>
      </w:r>
      <w:bookmarkEnd w:id="748"/>
    </w:p>
    <w:p>
      <w:pPr>
        <w:pStyle w:val="FirstParagraph"/>
      </w:pPr>
      <w:bookmarkStart w:id="749" w:name="veleni-e-pozioni"/>
      <w:r>
        <w:t xml:space="preserve">[veleni-e-pozioni]</w:t>
      </w:r>
      <w:bookmarkEnd w:id="74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50" w:name="tipo-di-veleno-e-pozione"/>
      <w:r>
        <w:t xml:space="preserve">Tipo di Veleno e Pozione</w:t>
      </w:r>
      <w:bookmarkEnd w:id="75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1" w:name="insorgenza-ed-effetto"/>
      <w:r>
        <w:t xml:space="preserve">Insorgenza ed Effetto</w:t>
      </w:r>
      <w:bookmarkEnd w:id="75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3" w:name="avvelenati"/>
      <w:r>
        <w:t xml:space="preserve">Avvelenati</w:t>
      </w:r>
      <w:bookmarkEnd w:id="75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4" w:name="applicare-il-veleno"/>
      <w:r>
        <w:t xml:space="preserve">Applicare il Veleno</w:t>
      </w:r>
      <w:bookmarkEnd w:id="75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5" w:name="creare-veleni-naturali"/>
      <w:r>
        <w:t xml:space="preserve">Creare Veleni Naturali</w:t>
      </w:r>
      <w:bookmarkEnd w:id="75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5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5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58" w:name="note-sui-veleni"/>
      <w:r>
        <w:t xml:space="preserve">Note sui veleni</w:t>
      </w:r>
      <w:bookmarkEnd w:id="75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5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60" w:name="pozioni-naturali"/>
      <w:r>
        <w:t xml:space="preserve">Pozioni naturali</w:t>
      </w:r>
      <w:bookmarkEnd w:id="76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1" w:name="note-sulle-pianticine..."/>
      <w:r>
        <w:t xml:space="preserve">Note sulle pianticine...</w:t>
      </w:r>
      <w:bookmarkEnd w:id="76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2" w:name="dove-trovare-le-piante"/>
      <w:r>
        <w:t xml:space="preserve">Dove trovare le piante</w:t>
      </w:r>
      <w:bookmarkEnd w:id="76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3" w:name="opzionale---droghe"/>
      <w:r>
        <w:t xml:space="preserve">Opzionale - Droghe</w:t>
      </w:r>
      <w:bookmarkEnd w:id="76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4" w:name="pozioni-generiche"/>
      <w:r>
        <w:t xml:space="preserve">Pozioni generiche</w:t>
      </w:r>
      <w:bookmarkEnd w:id="76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5" w:name="movimento-e-trasporto"/>
      <w:r>
        <w:t xml:space="preserve">Movimento e Trasporto</w:t>
      </w:r>
      <w:bookmarkEnd w:id="765"/>
    </w:p>
    <w:p>
      <w:pPr>
        <w:pStyle w:val="FirstParagraph"/>
      </w:pPr>
      <w:bookmarkStart w:id="766" w:name="movimento-e-trasporto"/>
      <w:r>
        <w:t xml:space="preserve">[movimento-e-trasporto]</w:t>
      </w:r>
      <w:bookmarkEnd w:id="76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67" w:name="tipi-di-movimento"/>
      <w:r>
        <w:t xml:space="preserve">Tipi di Movimento</w:t>
      </w:r>
      <w:bookmarkEnd w:id="76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68" w:name="X190d180339ed0d7d30097e1af1ba3ee7d6da621"/>
      <w:r>
        <w:t xml:space="preserve">Tabella: Movimento e Distanza e Velocita’: a Piedi</w:t>
      </w:r>
      <w:bookmarkEnd w:id="76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69" w:name="movimento-tattico"/>
      <w:r>
        <w:t xml:space="preserve">Movimento Tattico</w:t>
      </w:r>
      <w:bookmarkEnd w:id="76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70" w:name="movimento-ostacolato"/>
      <w:r>
        <w:t xml:space="preserve">Movimento Ostacolato</w:t>
      </w:r>
      <w:bookmarkEnd w:id="77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1" w:name="movimento-locale"/>
      <w:r>
        <w:t xml:space="preserve">Movimento Locale</w:t>
      </w:r>
      <w:bookmarkEnd w:id="771"/>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2" w:name="movimento-via-terra"/>
      <w:r>
        <w:t xml:space="preserve">Movimento Via Terra</w:t>
      </w:r>
      <w:bookmarkEnd w:id="77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4" w:name="tabella-cavalcature-e-veicoli"/>
      <w:r>
        <w:t xml:space="preserve">Tabella: Cavalcature e Veicoli</w:t>
      </w:r>
      <w:bookmarkEnd w:id="774"/>
    </w:p>
    <w:p>
      <w:pPr>
        <w:pStyle w:val="FirstParagraph"/>
      </w:pPr>
      <w:bookmarkStart w:id="775" w:name="tabella-cavalcature-e-veicoli"/>
      <w:r>
        <w:t xml:space="preserve">[tabella-cavalcature-e-veicoli]</w:t>
      </w:r>
      <w:bookmarkEnd w:id="77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76" w:name="fuga-e-inseguimento"/>
      <w:r>
        <w:t xml:space="preserve">Fuga e Inseguimento</w:t>
      </w:r>
      <w:bookmarkEnd w:id="77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77" w:name="Xc5e37832bfe2d40da3a6ee6d41721b8aab70326"/>
      <w:r>
        <w:t xml:space="preserve">Capacita’ di Carico e Trasporto: Peso Ingombro</w:t>
      </w:r>
      <w:bookmarkEnd w:id="777"/>
    </w:p>
    <w:p>
      <w:pPr>
        <w:pStyle w:val="FirstParagraph"/>
      </w:pPr>
      <w:bookmarkStart w:id="778" w:name="X314979e2b5a2be334ec4f78543dd7ba458280a4"/>
      <w:r>
        <w:t xml:space="preserve">[sec:capacita-di-carico-e-trasporto-ingombro]</w:t>
      </w:r>
      <w:bookmarkEnd w:id="778"/>
    </w:p>
    <w:p>
      <w:pPr>
        <w:pStyle w:val="Heading3"/>
      </w:pPr>
      <w:bookmarkStart w:id="779" w:name="peso-e-ingombro"/>
      <w:r>
        <w:t xml:space="preserve">Peso e Ingombro</w:t>
      </w:r>
      <w:bookmarkEnd w:id="77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80" w:name="capacita-di-carico"/>
      <w:r>
        <w:t xml:space="preserve">Capacita’ di Carico</w:t>
      </w:r>
      <w:bookmarkEnd w:id="78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1" w:name="spingere-trascinare-o-sollevare"/>
      <w:r>
        <w:t xml:space="preserve">Spingere, Trascinare o Sollevare</w:t>
      </w:r>
      <w:bookmarkEnd w:id="78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2" w:name="creature-più-grandi-e-più-piccole"/>
      <w:r>
        <w:t xml:space="preserve">Creature Più Grandi e Più Piccole</w:t>
      </w:r>
      <w:bookmarkEnd w:id="782"/>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3" w:name="Xfe159afe26de13335fed7b8e127f04e171cc5ba"/>
      <w:r>
        <w:t xml:space="preserve">Le creature quadrupedi possono trasportare pesi superiori</w:t>
      </w:r>
      <w:r>
        <w:t xml:space="preserve"> </w:t>
      </w:r>
      <w:bookmarkEnd w:id="78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4"/>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5" w:name="altri-tipi-di-movimento"/>
      <w:r>
        <w:t xml:space="preserve">Altri Tipi di Movimento</w:t>
      </w:r>
      <w:bookmarkEnd w:id="785"/>
    </w:p>
    <w:p>
      <w:pPr>
        <w:pStyle w:val="Heading3"/>
      </w:pPr>
      <w:bookmarkStart w:id="786" w:name="nuotare"/>
      <w:r>
        <w:t xml:space="preserve">Nuotare</w:t>
      </w:r>
      <w:bookmarkEnd w:id="78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87" w:name="scalare"/>
      <w:r>
        <w:t xml:space="preserve">Scalare</w:t>
      </w:r>
      <w:bookmarkEnd w:id="78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88" w:name="scavare"/>
      <w:r>
        <w:t xml:space="preserve">Scavare</w:t>
      </w:r>
      <w:bookmarkEnd w:id="78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89" w:name="camminare---velocità-su-terreno"/>
      <w:r>
        <w:t xml:space="preserve">Camminare - Velocità Su Terreno</w:t>
      </w:r>
      <w:bookmarkEnd w:id="789"/>
    </w:p>
    <w:p>
      <w:pPr>
        <w:pStyle w:val="FirstParagraph"/>
      </w:pPr>
      <w:r>
        <w:t xml:space="preserve">La Velocità sul terreno é la normale velocità per personaggi che non scalano, nuotano o volano.</w:t>
      </w:r>
    </w:p>
    <w:p>
      <w:pPr>
        <w:pStyle w:val="Heading3"/>
      </w:pPr>
      <w:bookmarkStart w:id="790" w:name="volare"/>
      <w:r>
        <w:t xml:space="preserve">Volare</w:t>
      </w:r>
      <w:bookmarkEnd w:id="79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2" w:name="masterizzare"/>
      <w:r>
        <w:t xml:space="preserve">Masterizzare</w:t>
      </w:r>
      <w:bookmarkEnd w:id="792"/>
    </w:p>
    <w:p>
      <w:pPr>
        <w:pStyle w:val="FirstParagraph"/>
      </w:pPr>
      <w:bookmarkStart w:id="793" w:name="masterizzare"/>
      <w:r>
        <w:t xml:space="preserve">[masterizzare]</w:t>
      </w:r>
      <w:bookmarkEnd w:id="793"/>
    </w:p>
    <w:p>
      <w:pPr>
        <w:pStyle w:val="Heading2"/>
      </w:pPr>
      <w:bookmarkStart w:id="794" w:name="il-narratore"/>
      <w:r>
        <w:t xml:space="preserve">Il Narratore</w:t>
      </w:r>
      <w:bookmarkEnd w:id="794"/>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5" w:name="il-narratore"/>
      <w:r>
        <w:t xml:space="preserve">[il-narratore]</w:t>
      </w:r>
      <w:bookmarkEnd w:id="79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796" w:name="punti-esperienza"/>
      <w:r>
        <w:t xml:space="preserve">Punti Esperienza</w:t>
      </w:r>
      <w:bookmarkEnd w:id="796"/>
    </w:p>
    <w:p>
      <w:pPr>
        <w:pStyle w:val="FirstParagraph"/>
      </w:pPr>
      <w:bookmarkStart w:id="797" w:name="punti-esperienza"/>
      <w:r>
        <w:t xml:space="preserve">[punti-esperienza]</w:t>
      </w:r>
      <w:bookmarkEnd w:id="79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98" w:name="tabella-punti-esperienza-px-livello"/>
      <w:r>
        <w:t xml:space="preserve">Tabella: Punti Esperienza (PX) / Livello</w:t>
      </w:r>
      <w:bookmarkEnd w:id="798"/>
    </w:p>
    <w:p>
      <w:pPr>
        <w:pStyle w:val="FirstParagraph"/>
      </w:pPr>
      <w:bookmarkStart w:id="799" w:name="tabella-punti-esperienza-livello"/>
      <w:r>
        <w:t xml:space="preserve">[tabella-punti-esperienza-livello]</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0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1" w:name="incontri"/>
      <w:r>
        <w:t xml:space="preserve">Incontri</w:t>
      </w:r>
      <w:bookmarkEnd w:id="801"/>
    </w:p>
    <w:p>
      <w:pPr>
        <w:pStyle w:val="FirstParagraph"/>
      </w:pPr>
      <w:bookmarkStart w:id="802" w:name="incontri"/>
      <w:r>
        <w:t xml:space="preserve">[incontri]</w:t>
      </w:r>
      <w:bookmarkEnd w:id="80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4" w:name="costruire-lincontro"/>
      <w:r>
        <w:t xml:space="preserve">Costruire l’Incontro</w:t>
      </w:r>
      <w:bookmarkEnd w:id="80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5" w:name="aggiungere-i-png"/>
      <w:r>
        <w:t xml:space="preserve">Aggiungere i PNG</w:t>
      </w:r>
      <w:bookmarkEnd w:id="80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06" w:name="modifiche-ad-hoc-del-grado-di-sfida"/>
      <w:r>
        <w:t xml:space="preserve">Modifiche ad Hoc del grado di Sfida</w:t>
      </w:r>
      <w:bookmarkEnd w:id="80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0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08" w:name="terreno-favorevole-ai-pg"/>
      <w:r>
        <w:t xml:space="preserve">Terreno Favorevole ai PG</w:t>
      </w:r>
      <w:bookmarkEnd w:id="80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09" w:name="terreno-sfavorevole-ai-pg"/>
      <w:r>
        <w:t xml:space="preserve">Terreno Sfavorevole ai PG</w:t>
      </w:r>
      <w:bookmarkEnd w:id="80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10" w:name="modifiche-allequipaggiamento-dei-png"/>
      <w:r>
        <w:t xml:space="preserve">Modifiche all’Equipaggiamento dei PNG</w:t>
      </w:r>
      <w:bookmarkEnd w:id="81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1" w:name="assegnare-i-px"/>
      <w:r>
        <w:t xml:space="preserve">Assegnare i PX</w:t>
      </w:r>
      <w:bookmarkEnd w:id="81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812" w:name="disporre-tesori"/>
      <w:r>
        <w:t xml:space="preserve">Disporre Tesori</w:t>
      </w:r>
      <w:bookmarkEnd w:id="81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3" w:name="costruire-un-bottino"/>
      <w:r>
        <w:t xml:space="preserve">Costruire un Bottino</w:t>
      </w:r>
      <w:bookmarkEnd w:id="81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5" w:name="recitare"/>
      <w:r>
        <w:t xml:space="preserve">Recitare</w:t>
      </w:r>
      <w:bookmarkEnd w:id="815"/>
    </w:p>
    <w:p>
      <w:pPr>
        <w:pStyle w:val="FirstParagraph"/>
      </w:pPr>
      <w:bookmarkStart w:id="816" w:name="recitare"/>
      <w:r>
        <w:t xml:space="preserve">[recitare]</w:t>
      </w:r>
      <w:bookmarkEnd w:id="81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17" w:name="circa-obss-ed-i-tiro-di-dadi"/>
      <w:r>
        <w:t xml:space="preserve">Circa OBSS ed i tiro di dadi</w:t>
      </w:r>
      <w:bookmarkEnd w:id="81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1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19" w:name="le-avventure-in-obss"/>
      <w:r>
        <w:t xml:space="preserve">Le avventure in OBSS</w:t>
      </w:r>
      <w:bookmarkEnd w:id="819"/>
    </w:p>
    <w:bookmarkStart w:id="820" w:name="OSR"/>
    <w:bookmarkEnd w:id="820"/>
    <w:p>
      <w:pPr>
        <w:pStyle w:val="FirstParagraph"/>
      </w:pPr>
      <w:r>
        <w:t xml:space="preserve">Suggerisco la lettura integrale dell’articolo</w:t>
      </w:r>
      <w:r>
        <w:t xml:space="preserve"> </w:t>
      </w:r>
      <w:hyperlink r:id="rId82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3" w:name="creare-oggetti-magici-1"/>
      <w:r>
        <w:t xml:space="preserve">Creare Oggetti Magici</w:t>
      </w:r>
      <w:bookmarkEnd w:id="823"/>
    </w:p>
    <w:p>
      <w:pPr>
        <w:pStyle w:val="FirstParagraph"/>
      </w:pPr>
      <w:r>
        <w:t xml:space="preserve"> </w:t>
      </w:r>
      <w:r>
        <w:t xml:space="preserve">Creare è vivere due volte. (Albert Camus)</w:t>
      </w:r>
    </w:p>
    <w:p>
      <w:pPr>
        <w:pStyle w:val="BodyText"/>
      </w:pPr>
      <w:r>
        <w:t xml:space="preserve">2</w:t>
      </w:r>
    </w:p>
    <w:p>
      <w:pPr>
        <w:pStyle w:val="BodyText"/>
      </w:pPr>
      <w:bookmarkStart w:id="824" w:name="creare-oggetti-magici"/>
      <w:r>
        <w:t xml:space="preserve">[creare-oggetti-magici]</w:t>
      </w:r>
      <w:bookmarkEnd w:id="824"/>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5" w:name="creare-anelli-magici"/>
      <w:r>
        <w:t xml:space="preserve">Creare Anelli Magici</w:t>
      </w:r>
      <w:bookmarkEnd w:id="82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2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27" w:name="creare-armature-e-scudi-magici"/>
      <w:r>
        <w:t xml:space="preserve">Creare Armature e Scudi Magici</w:t>
      </w:r>
      <w:bookmarkEnd w:id="827"/>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2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29" w:name="creare-armi-magiche"/>
      <w:r>
        <w:t xml:space="preserve">Creare Armi Magiche</w:t>
      </w:r>
      <w:bookmarkEnd w:id="82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3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1" w:name="creare-bacchette"/>
      <w:r>
        <w:t xml:space="preserve">Creare Bacchette</w:t>
      </w:r>
      <w:bookmarkEnd w:id="831"/>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3" w:name="creare-bastoni"/>
      <w:r>
        <w:t xml:space="preserve">Creare Bastoni</w:t>
      </w:r>
      <w:bookmarkEnd w:id="833"/>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5" w:name="creare-pergamene"/>
      <w:r>
        <w:t xml:space="preserve">Creare Pergamene</w:t>
      </w:r>
      <w:bookmarkEnd w:id="835"/>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3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3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38" w:name="creare-pozioni"/>
      <w:r>
        <w:t xml:space="preserve">Creare Pozioni</w:t>
      </w:r>
      <w:bookmarkEnd w:id="838"/>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39" w:name="creare-verghe"/>
      <w:r>
        <w:t xml:space="preserve">Creare Verghe</w:t>
      </w:r>
      <w:bookmarkEnd w:id="83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4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1" w:name="aggiungere-nuove-capacità"/>
      <w:r>
        <w:t xml:space="preserve">Aggiungere Nuove Capacità</w:t>
      </w:r>
      <w:bookmarkEnd w:id="84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2" w:name="regole-su-oggetti-magici"/>
      <w:r>
        <w:t xml:space="preserve">Regole su Oggetti Magici</w:t>
      </w:r>
      <w:bookmarkEnd w:id="842"/>
    </w:p>
    <w:p>
      <w:pPr>
        <w:pStyle w:val="FirstParagraph"/>
      </w:pPr>
      <w:bookmarkStart w:id="843" w:name="identificareom"/>
      <w:bookmarkEnd w:id="843"/>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4" w:name="oggetti-magici"/>
      <w:r>
        <w:t xml:space="preserve">[oggetti-magici]</w:t>
      </w:r>
      <w:bookmarkEnd w:id="844"/>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5" w:name="armi"/>
      <w:r>
        <w:t xml:space="preserve">Armi</w:t>
      </w:r>
      <w:bookmarkEnd w:id="84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46" w:name="armature-e-scudi"/>
      <w:r>
        <w:t xml:space="preserve">Armature e Scudi</w:t>
      </w:r>
      <w:bookmarkEnd w:id="846"/>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47" w:name="taglia-e-oggetti-magici"/>
      <w:r>
        <w:t xml:space="preserve">Taglia e Oggetti Magici</w:t>
      </w:r>
      <w:bookmarkEnd w:id="84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48" w:name="oggetti-magici-sul-corpo"/>
      <w:r>
        <w:t xml:space="preserve">Oggetti Magici sul Corpo</w:t>
      </w:r>
      <w:bookmarkEnd w:id="848"/>
    </w:p>
    <w:p>
      <w:pPr>
        <w:pStyle w:val="FirstParagraph"/>
      </w:pPr>
      <w:bookmarkStart w:id="849" w:name="oggetti-magici-sul-corpo"/>
      <w:r>
        <w:t xml:space="preserve">[oggetti-magici-sul-corpo]</w:t>
      </w:r>
      <w:bookmarkEnd w:id="84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50" w:name="X8f347e53e35ce46493a06a72a4356c547a94aa9"/>
      <w:r>
        <w:t xml:space="preserve">Tiri Salvezza Contro i Poteri degli Oggetti Magici</w:t>
      </w:r>
      <w:bookmarkEnd w:id="850"/>
    </w:p>
    <w:p>
      <w:pPr>
        <w:pStyle w:val="FirstParagraph"/>
      </w:pPr>
      <w:bookmarkStart w:id="851" w:name="X8f347e53e35ce46493a06a72a4356c547a94aa9"/>
      <w:r>
        <w:t xml:space="preserve">[tiri-salvezza-contro-i-poteri-degli-oggetti-magici]</w:t>
      </w:r>
      <w:bookmarkEnd w:id="85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2" w:name="danneggiare-gli-oggetti-magici"/>
      <w:r>
        <w:t xml:space="preserve">Danneggiare gli Oggetti Magici</w:t>
      </w:r>
      <w:bookmarkEnd w:id="852"/>
    </w:p>
    <w:p>
      <w:pPr>
        <w:pStyle w:val="FirstParagraph"/>
      </w:pPr>
      <w:bookmarkStart w:id="853" w:name="danneggiare-gli-oggetti-magici"/>
      <w:r>
        <w:t xml:space="preserve">[danneggiare-gli-oggetti-magici]</w:t>
      </w:r>
      <w:bookmarkEnd w:id="85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4" w:name="riparare-gli-oggetti-magici"/>
      <w:r>
        <w:t xml:space="preserve">Riparare gli Oggetti Magici</w:t>
      </w:r>
      <w:bookmarkEnd w:id="854"/>
    </w:p>
    <w:p>
      <w:pPr>
        <w:pStyle w:val="FirstParagraph"/>
      </w:pPr>
      <w:bookmarkStart w:id="855" w:name="riparare-gli-oggetti-magici"/>
      <w:r>
        <w:t xml:space="preserve">[riparare-gli-oggetti-magici]</w:t>
      </w:r>
      <w:bookmarkEnd w:id="855"/>
    </w:p>
    <w:p>
      <w:pPr>
        <w:pStyle w:val="BodyText"/>
      </w:pPr>
      <w:r>
        <w:t xml:space="preserve">Per riparare un oggetto magico occorrono materiali e tempo, pari alla metà del tempo e del costo per crearlo.</w:t>
      </w:r>
    </w:p>
    <w:p>
      <w:pPr>
        <w:pStyle w:val="Heading2"/>
      </w:pPr>
      <w:bookmarkStart w:id="856" w:name="cariche-dosi-e-usi-multipli"/>
      <w:r>
        <w:t xml:space="preserve">Cariche, Dosi e Usi Multipli</w:t>
      </w:r>
      <w:bookmarkEnd w:id="856"/>
    </w:p>
    <w:p>
      <w:pPr>
        <w:pStyle w:val="FirstParagraph"/>
      </w:pPr>
      <w:bookmarkStart w:id="857" w:name="cariche-dosi-e-usi-multipli"/>
      <w:r>
        <w:t xml:space="preserve">[cariche-dosi-e-usi-multipli]</w:t>
      </w:r>
      <w:bookmarkEnd w:id="85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58" w:name="acquisire-oggetti-magici"/>
      <w:r>
        <w:t xml:space="preserve">Acquisire Oggetti Magici</w:t>
      </w:r>
      <w:bookmarkEnd w:id="858"/>
    </w:p>
    <w:p>
      <w:pPr>
        <w:pStyle w:val="FirstParagraph"/>
      </w:pPr>
      <w:bookmarkStart w:id="859" w:name="acquisire-oggetti-magici"/>
      <w:r>
        <w:t xml:space="preserve">[acquisire-oggetti-magici]</w:t>
      </w:r>
      <w:bookmarkEnd w:id="8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60" w:name="generazione-casuale-degli-oggetti-magici"/>
      <w:r>
        <w:t xml:space="preserve">Generazione casuale degli Oggetti Magici</w:t>
      </w:r>
      <w:bookmarkEnd w:id="860"/>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1" w:name="armi-1"/>
      <w:r>
        <w:t xml:space="preserve">Armi</w:t>
      </w:r>
      <w:bookmarkEnd w:id="861"/>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2"/>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4" w:name="armature-e-scudi-1"/>
      <w:r>
        <w:t xml:space="preserve">Armature e Scudi</w:t>
      </w:r>
      <w:bookmarkEnd w:id="864"/>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5" w:name="amuleti-collane-e-gioielli"/>
      <w:r>
        <w:t xml:space="preserve">Amuleti, Collane e Gioielli</w:t>
      </w:r>
      <w:bookmarkEnd w:id="865"/>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66" w:name="cinture-elmi-stivali-e-guanti"/>
      <w:r>
        <w:t xml:space="preserve">Cinture, Elmi, Stivali e Guanti</w:t>
      </w:r>
      <w:bookmarkEnd w:id="8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67"/>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68" w:name="bacchette-bastoni-e-verghe"/>
      <w:r>
        <w:t xml:space="preserve">Bacchette, Bastoni e Verghe</w:t>
      </w:r>
      <w:bookmarkEnd w:id="868"/>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69" w:name="pozioni-filtri-e-olii"/>
      <w:r>
        <w:t xml:space="preserve">Pozioni, Filtri e Olii</w:t>
      </w:r>
      <w:bookmarkEnd w:id="869"/>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70"/>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1" w:name="anelli"/>
      <w:r>
        <w:t xml:space="preserve">Anelli</w:t>
      </w:r>
      <w:bookmarkEnd w:id="871"/>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2"/>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3" w:name="cappelli-mantelli-occhiali-tuniche"/>
      <w:r>
        <w:t xml:space="preserve">Cappelli, Mantelli, Occhiali, Tuniche</w:t>
      </w:r>
      <w:bookmarkEnd w:id="8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4" w:name="manuali-e-tomi"/>
      <w:r>
        <w:t xml:space="preserve">Manuali e Tomi</w:t>
      </w:r>
      <w:bookmarkEnd w:id="8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5" w:name="oggetti-magici-vari"/>
      <w:r>
        <w:t xml:space="preserve">Oggetti Magici vari</w:t>
      </w:r>
      <w:bookmarkEnd w:id="875"/>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76" w:name="rari-e-leggendari"/>
      <w:r>
        <w:t xml:space="preserve">Rari e Leggendari</w:t>
      </w:r>
      <w:bookmarkEnd w:id="87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77" w:name="oggetti-magici-vari-1"/>
      <w:r>
        <w:t xml:space="preserve">Oggetti magici vari 1</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78" w:name="oggetti-magici-vari-2"/>
      <w:r>
        <w:t xml:space="preserve">Oggetti magici vari 2</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79" w:name="oggetti-magici-vari-3"/>
      <w:r>
        <w:t xml:space="preserve">Oggetti magici vari 3</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80"/>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1" w:name="oggetti-magici-vari-4"/>
      <w:r>
        <w:t xml:space="preserve">Oggetti magici vari 4</w:t>
      </w:r>
      <w:bookmarkEnd w:id="88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3" w:name="descrizione-degli-oggetti-magici"/>
      <w:r>
        <w:t xml:space="preserve">Descrizione degli Oggetti Magici</w:t>
      </w:r>
      <w:bookmarkEnd w:id="883"/>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4" w:name="capacità-speciali-delle-armi-magiche"/>
      <w:r>
        <w:t xml:space="preserve">Capacità Speciali delle Armi Magiche</w:t>
      </w:r>
      <w:bookmarkEnd w:id="88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5" w:name="arma-magica"/>
      <w:r>
        <w:t xml:space="preserve">Arma magica</w:t>
      </w:r>
      <w:bookmarkEnd w:id="885"/>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86" w:name="accumula-incantesimi"/>
      <w:r>
        <w:t xml:space="preserve">Accumula Incantesimi</w:t>
      </w:r>
      <w:bookmarkEnd w:id="886"/>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87" w:name="adattiva"/>
      <w:r>
        <w:t xml:space="preserve">Adattiva</w:t>
      </w:r>
      <w:bookmarkEnd w:id="88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88" w:name="affilata"/>
      <w:r>
        <w:t xml:space="preserve">Affilata</w:t>
      </w:r>
      <w:bookmarkEnd w:id="888"/>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89" w:name="ammazza-draghi"/>
      <w:r>
        <w:t xml:space="preserve">Ammazza Draghi</w:t>
      </w:r>
      <w:bookmarkEnd w:id="889"/>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90" w:name="ammazza-giganti"/>
      <w:r>
        <w:t xml:space="preserve">Ammazza Giganti</w:t>
      </w:r>
      <w:bookmarkEnd w:id="890"/>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1" w:name="distruttrice-dei-giganti"/>
      <w:r>
        <w:t xml:space="preserve">Distruttrice dei Giganti</w:t>
      </w:r>
      <w:bookmarkEnd w:id="891"/>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2" w:name="anatema"/>
      <w:r>
        <w:t xml:space="preserve">Anatema</w:t>
      </w:r>
      <w:bookmarkEnd w:id="89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3" w:name="cacciatore"/>
      <w:r>
        <w:t xml:space="preserve">Cacciatore</w:t>
      </w:r>
      <w:bookmarkEnd w:id="89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4" w:name="conduttiva"/>
      <w:r>
        <w:t xml:space="preserve">Conduttiva</w:t>
      </w:r>
      <w:bookmarkEnd w:id="89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5" w:name="coraggiosa"/>
      <w:r>
        <w:t xml:space="preserve">Coraggiosa</w:t>
      </w:r>
      <w:bookmarkEnd w:id="89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96" w:name="corrosiva"/>
      <w:r>
        <w:t xml:space="preserve">Corrosiva</w:t>
      </w:r>
      <w:bookmarkEnd w:id="89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97" w:name="crudele"/>
      <w:r>
        <w:t xml:space="preserve">Crudele</w:t>
      </w:r>
      <w:bookmarkEnd w:id="89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98" w:name="danzante"/>
      <w:r>
        <w:t xml:space="preserve">Danzante</w:t>
      </w:r>
      <w:bookmarkEnd w:id="89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99" w:name="designante"/>
      <w:r>
        <w:t xml:space="preserve">Designante</w:t>
      </w:r>
      <w:bookmarkEnd w:id="89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00" w:name="difensiva"/>
      <w:r>
        <w:t xml:space="preserve">Difensiva</w:t>
      </w:r>
      <w:bookmarkEnd w:id="90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1" w:name="distanza"/>
      <w:r>
        <w:t xml:space="preserve">Distanza</w:t>
      </w:r>
      <w:bookmarkEnd w:id="90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2" w:name="distruzione"/>
      <w:r>
        <w:t xml:space="preserve">Distruzione</w:t>
      </w:r>
      <w:bookmarkEnd w:id="902"/>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3" w:name="duello"/>
      <w:r>
        <w:t xml:space="preserve">Duello</w:t>
      </w:r>
      <w:bookmarkEnd w:id="90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4" w:name="energia-luminosa"/>
      <w:r>
        <w:t xml:space="preserve">Energia Luminosa</w:t>
      </w:r>
      <w:bookmarkEnd w:id="904"/>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5" w:name="estingui-fuoco"/>
      <w:r>
        <w:t xml:space="preserve">Estingui Fuoco</w:t>
      </w:r>
      <w:bookmarkEnd w:id="90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06" w:name="fanatizzante"/>
      <w:r>
        <w:t xml:space="preserve">Fanatizzante</w:t>
      </w:r>
      <w:bookmarkEnd w:id="906"/>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07" w:name="ferimento"/>
      <w:r>
        <w:t xml:space="preserve">Ferimento</w:t>
      </w:r>
      <w:bookmarkEnd w:id="90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08" w:name="folgorante"/>
      <w:r>
        <w:t xml:space="preserve">Folgorante</w:t>
      </w:r>
      <w:bookmarkEnd w:id="90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09" w:name="furia-innata"/>
      <w:r>
        <w:t xml:space="preserve">Furia Innata</w:t>
      </w:r>
      <w:bookmarkEnd w:id="90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10" w:name="fortunata"/>
      <w:r>
        <w:t xml:space="preserve">Fortunata</w:t>
      </w:r>
      <w:bookmarkEnd w:id="910"/>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1" w:name="gelida"/>
      <w:r>
        <w:t xml:space="preserve">Gelida</w:t>
      </w:r>
      <w:bookmarkEnd w:id="911"/>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2" w:name="gloriosa"/>
      <w:r>
        <w:t xml:space="preserve">Gloriosa</w:t>
      </w:r>
      <w:bookmarkEnd w:id="91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3" w:name="guardiana"/>
      <w:r>
        <w:t xml:space="preserve">Guardiana</w:t>
      </w:r>
      <w:bookmarkEnd w:id="91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4" w:name="immorale"/>
      <w:r>
        <w:t xml:space="preserve">Immorale</w:t>
      </w:r>
      <w:bookmarkEnd w:id="91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5" w:name="impulso-vitale"/>
      <w:r>
        <w:t xml:space="preserve">Impulso Vitale</w:t>
      </w:r>
      <w:bookmarkEnd w:id="91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16" w:name="infuocata"/>
      <w:r>
        <w:t xml:space="preserve">Infuocata</w:t>
      </w:r>
      <w:bookmarkEnd w:id="91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17" w:name="ladra-delle-nove-vite"/>
      <w:r>
        <w:t xml:space="preserve">Ladra delle Nove Vite</w:t>
      </w:r>
      <w:bookmarkEnd w:id="917"/>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18" w:name="letale"/>
      <w:r>
        <w:t xml:space="preserve">Letale</w:t>
      </w:r>
      <w:bookmarkEnd w:id="91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19" w:name="marina"/>
      <w:r>
        <w:t xml:space="preserve">Marina</w:t>
      </w:r>
      <w:bookmarkEnd w:id="91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20" w:name="mascheramento"/>
      <w:r>
        <w:t xml:space="preserve">Mascheramento</w:t>
      </w:r>
      <w:bookmarkEnd w:id="92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1" w:name="munizione-fantasma"/>
      <w:r>
        <w:t xml:space="preserve">Munizione Fantasma</w:t>
      </w:r>
      <w:bookmarkEnd w:id="92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2" w:name="munizioni-infinite"/>
      <w:r>
        <w:t xml:space="preserve">Munizioni Infinite</w:t>
      </w:r>
      <w:bookmarkEnd w:id="92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3" w:name="perfida"/>
      <w:r>
        <w:t xml:space="preserve">Perfida</w:t>
      </w:r>
      <w:bookmarkEnd w:id="923"/>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4" w:name="pietosa"/>
      <w:r>
        <w:t xml:space="preserve">Pietosa</w:t>
      </w:r>
      <w:bookmarkEnd w:id="924"/>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5" w:name="planare"/>
      <w:r>
        <w:t xml:space="preserve">Planare</w:t>
      </w:r>
      <w:bookmarkEnd w:id="92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6" w:name="prensile"/>
      <w:r>
        <w:t xml:space="preserve">Prensile</w:t>
      </w:r>
      <w:bookmarkEnd w:id="92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27" w:name="mazza-della-punizione"/>
      <w:r>
        <w:t xml:space="preserve">Mazza della Punizione</w:t>
      </w:r>
      <w:bookmarkEnd w:id="927"/>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28" w:name="ricercante"/>
      <w:r>
        <w:t xml:space="preserve">Ricercante</w:t>
      </w:r>
      <w:bookmarkEnd w:id="92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29" w:name="ritornante"/>
      <w:r>
        <w:t xml:space="preserve">Ritornante</w:t>
      </w:r>
      <w:bookmarkEnd w:id="92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30" w:name="sacra"/>
      <w:r>
        <w:t xml:space="preserve">Sacra</w:t>
      </w:r>
      <w:bookmarkEnd w:id="930"/>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1" w:name="sprezzante"/>
      <w:r>
        <w:t xml:space="preserve">Sprezzante</w:t>
      </w:r>
      <w:bookmarkEnd w:id="93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2" w:name="terrore"/>
      <w:r>
        <w:t xml:space="preserve">Terrore</w:t>
      </w:r>
      <w:bookmarkEnd w:id="932"/>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3" w:name="titanica"/>
      <w:r>
        <w:t xml:space="preserve">Titanica</w:t>
      </w:r>
      <w:bookmarkEnd w:id="933"/>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4" w:name="tocco-fantasma"/>
      <w:r>
        <w:t xml:space="preserve">Tocco Fantasma</w:t>
      </w:r>
      <w:bookmarkEnd w:id="934"/>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5" w:name="tonante"/>
      <w:r>
        <w:t xml:space="preserve">Tonante</w:t>
      </w:r>
      <w:bookmarkEnd w:id="93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36" w:name="trasformante"/>
      <w:r>
        <w:t xml:space="preserve">Trasformante</w:t>
      </w:r>
      <w:bookmarkEnd w:id="93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37" w:name="trovacose"/>
      <w:r>
        <w:t xml:space="preserve">Trovacose</w:t>
      </w:r>
      <w:bookmarkEnd w:id="937"/>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38" w:name="vampira"/>
      <w:r>
        <w:t xml:space="preserve">Vampira</w:t>
      </w:r>
      <w:bookmarkEnd w:id="938"/>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39" w:name="velocità"/>
      <w:r>
        <w:t xml:space="preserve">Velocità</w:t>
      </w:r>
      <w:bookmarkEnd w:id="93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40" w:name="vorpal"/>
      <w:r>
        <w:t xml:space="preserve">Vorpal</w:t>
      </w:r>
      <w:bookmarkEnd w:id="940"/>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1" w:name="Xeba60deb6425267639179f56a6f3c53acfa7327"/>
      <w:r>
        <w:t xml:space="preserve">Capacità Speciali delle Armature e Scudi Magici</w:t>
      </w:r>
      <w:bookmarkEnd w:id="94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2" w:name="armatura-scudo-magico"/>
      <w:r>
        <w:t xml:space="preserve">Armatura / Scudo Magico</w:t>
      </w:r>
      <w:bookmarkEnd w:id="942"/>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3" w:name="accecante"/>
      <w:r>
        <w:t xml:space="preserve">Accecante</w:t>
      </w:r>
      <w:bookmarkEnd w:id="94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4" w:name="adamantio-1"/>
      <w:r>
        <w:t xml:space="preserve">Adamantio</w:t>
      </w:r>
      <w:bookmarkEnd w:id="944"/>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5" w:name="amorfa"/>
      <w:r>
        <w:t xml:space="preserve">Amorfa</w:t>
      </w:r>
      <w:bookmarkEnd w:id="94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46" w:name="antiemorragica"/>
      <w:r>
        <w:t xml:space="preserve">Antiemorragica</w:t>
      </w:r>
      <w:bookmarkEnd w:id="94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47" w:name="ariete"/>
      <w:r>
        <w:t xml:space="preserve">Ariete</w:t>
      </w:r>
      <w:bookmarkEnd w:id="94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48" w:name="attaccabrighe"/>
      <w:r>
        <w:t xml:space="preserve">Attaccabrighe</w:t>
      </w:r>
      <w:bookmarkEnd w:id="94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49" w:name="bilanciata"/>
      <w:r>
        <w:t xml:space="preserve">Bilanciata</w:t>
      </w:r>
      <w:bookmarkEnd w:id="949"/>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50" w:name="bracciali-dellarciere"/>
      <w:r>
        <w:t xml:space="preserve">Bracciali dell’Arciere</w:t>
      </w:r>
      <w:bookmarkEnd w:id="950"/>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1" w:name="bracciali-della-difesa"/>
      <w:r>
        <w:t xml:space="preserve">Bracciali della Difesa</w:t>
      </w:r>
      <w:bookmarkEnd w:id="951"/>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2" w:name="bracciali-della-difesa-maggiore"/>
      <w:r>
        <w:t xml:space="preserve">Bracciali della Difesa Maggiore</w:t>
      </w:r>
      <w:bookmarkEnd w:id="952"/>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3" w:name="brillante"/>
      <w:r>
        <w:t xml:space="preserve">Brillante</w:t>
      </w:r>
      <w:bookmarkEnd w:id="95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4" w:name="carico"/>
      <w:r>
        <w:t xml:space="preserve">Carico</w:t>
      </w:r>
      <w:bookmarkEnd w:id="95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5" w:name="armatura-demoniaca"/>
      <w:r>
        <w:t xml:space="preserve">Armatura Demoniaca</w:t>
      </w:r>
      <w:bookmarkEnd w:id="955"/>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56" w:name="denegante"/>
      <w:r>
        <w:t xml:space="preserve">Denegante</w:t>
      </w:r>
      <w:bookmarkEnd w:id="95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57" w:name="determinazione"/>
      <w:r>
        <w:t xml:space="preserve">Determinazione</w:t>
      </w:r>
      <w:bookmarkEnd w:id="95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58" w:name="difesa-dagli-incantesimi"/>
      <w:r>
        <w:t xml:space="preserve">Difesa dagli Incantesimi</w:t>
      </w:r>
      <w:bookmarkEnd w:id="958"/>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59" w:name="elegante"/>
      <w:r>
        <w:t xml:space="preserve">Elegante</w:t>
      </w:r>
      <w:bookmarkEnd w:id="959"/>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60" w:name="felpa"/>
      <w:r>
        <w:t xml:space="preserve">Felpa</w:t>
      </w:r>
      <w:bookmarkEnd w:id="960"/>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1" w:name="forma-eterea"/>
      <w:r>
        <w:t xml:space="preserve">Forma Eterea</w:t>
      </w:r>
      <w:bookmarkEnd w:id="961"/>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2" w:name="invulnerabilità"/>
      <w:r>
        <w:t xml:space="preserve">Invulnerabilità</w:t>
      </w:r>
      <w:bookmarkEnd w:id="962"/>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3" w:name="irrintracciabile"/>
      <w:r>
        <w:t xml:space="preserve">Irrintracciabile</w:t>
      </w:r>
      <w:bookmarkEnd w:id="96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4" w:name="mascheramento-1"/>
      <w:r>
        <w:t xml:space="preserve">Mascheramento</w:t>
      </w:r>
      <w:bookmarkEnd w:id="96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5" w:name="mithral-1"/>
      <w:r>
        <w:t xml:space="preserve">Mithral</w:t>
      </w:r>
      <w:bookmarkEnd w:id="965"/>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66" w:name="ombra"/>
      <w:r>
        <w:t xml:space="preserve">Ombra</w:t>
      </w:r>
      <w:bookmarkEnd w:id="96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67" w:name="ospitale"/>
      <w:r>
        <w:t xml:space="preserve">Ospitale</w:t>
      </w:r>
      <w:bookmarkEnd w:id="96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68" w:name="percettiva"/>
      <w:r>
        <w:t xml:space="preserve">Percettiva</w:t>
      </w:r>
      <w:bookmarkEnd w:id="96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69" w:name="resistenza-al-veleno"/>
      <w:r>
        <w:t xml:space="preserve">Resistenza al Veleno</w:t>
      </w:r>
      <w:bookmarkEnd w:id="969"/>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70" w:name="resistenza-allenergia"/>
      <w:r>
        <w:t xml:space="preserve">Resistenza all’Energia</w:t>
      </w:r>
      <w:bookmarkEnd w:id="97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1" w:name="resistenza-allenergia-superiore"/>
      <w:r>
        <w:t xml:space="preserve">Resistenza all’Energia Superiore</w:t>
      </w:r>
      <w:bookmarkEnd w:id="97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2" w:name="selvatica"/>
      <w:r>
        <w:t xml:space="preserve">Selvatica</w:t>
      </w:r>
      <w:bookmarkEnd w:id="972"/>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3" w:name="scaglie-di-drago"/>
      <w:r>
        <w:t xml:space="preserve">Scaglie di Drago</w:t>
      </w:r>
      <w:bookmarkEnd w:id="973"/>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4" w:name="scudo-animato"/>
      <w:r>
        <w:t xml:space="preserve">Scudo Animato</w:t>
      </w:r>
      <w:bookmarkEnd w:id="974"/>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5" w:name="scudo-dellattrazione-dei-proiettili"/>
      <w:r>
        <w:t xml:space="preserve">Scudo dell’Attrazione dei Proiettili</w:t>
      </w:r>
      <w:bookmarkEnd w:id="975"/>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76" w:name="soffio-del-dragone"/>
      <w:r>
        <w:t xml:space="preserve">Soffio del Dragone</w:t>
      </w:r>
      <w:bookmarkEnd w:id="976"/>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77" w:name="titanica-1"/>
      <w:r>
        <w:t xml:space="preserve">Titanica</w:t>
      </w:r>
      <w:bookmarkEnd w:id="97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78" w:name="tocco-fantasma-1"/>
      <w:r>
        <w:t xml:space="preserve">Tocco Fantasma</w:t>
      </w:r>
      <w:bookmarkEnd w:id="97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79" w:name="vulnerabilità"/>
      <w:r>
        <w:t xml:space="preserve">Vulnerabilità</w:t>
      </w:r>
      <w:bookmarkEnd w:id="979"/>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80" w:name="amuleti-collane-e-gioielli-1"/>
      <w:r>
        <w:t xml:space="preserve">Amuleti, Collane e Gioielli</w:t>
      </w:r>
      <w:bookmarkEnd w:id="980"/>
    </w:p>
    <w:p>
      <w:pPr>
        <w:pStyle w:val="Heading3"/>
      </w:pPr>
      <w:bookmarkStart w:id="981" w:name="amuleto-antiveleno"/>
      <w:r>
        <w:t xml:space="preserve">Amuleto Antiveleno</w:t>
      </w:r>
      <w:bookmarkEnd w:id="981"/>
    </w:p>
    <w:p>
      <w:pPr>
        <w:pStyle w:val="FirstParagraph"/>
      </w:pPr>
      <w:r>
        <w:t xml:space="preserve">3000 mo, non comune, questa gemma appesa a una catenella d’argento è nera e lucida. Chi la indossa ha una +1d6 al Tiro Salvezza contro veleno.</w:t>
      </w:r>
    </w:p>
    <w:p>
      <w:pPr>
        <w:pStyle w:val="Heading3"/>
      </w:pPr>
      <w:bookmarkStart w:id="982" w:name="amuleto-della-cancrena"/>
      <w:r>
        <w:t xml:space="preserve">Amuleto della Cancrena</w:t>
      </w:r>
      <w:bookmarkEnd w:id="982"/>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3" w:name="amuleto-cicatrizzante"/>
      <w:r>
        <w:t xml:space="preserve">Amuleto Cicatrizzante</w:t>
      </w:r>
      <w:bookmarkEnd w:id="983"/>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4" w:name="amuleto-contro-la-possessione"/>
      <w:r>
        <w:t xml:space="preserve">Amuleto Contro la Possessione</w:t>
      </w:r>
      <w:bookmarkEnd w:id="984"/>
    </w:p>
    <w:p>
      <w:pPr>
        <w:pStyle w:val="FirstParagraph"/>
      </w:pPr>
      <w:r>
        <w:t xml:space="preserve">32000 mo, molto raro, il possessore di questo amuleto di rame diviene immune agli incantesimi di possessione e dominazione.</w:t>
      </w:r>
    </w:p>
    <w:p>
      <w:pPr>
        <w:pStyle w:val="Heading3"/>
      </w:pPr>
      <w:bookmarkStart w:id="985" w:name="amuleto-della-localizzazione-inevitabile"/>
      <w:r>
        <w:t xml:space="preserve">Amuleto della Localizzazione inevitabile</w:t>
      </w:r>
      <w:bookmarkEnd w:id="985"/>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86" w:name="amuleto-dei-piani"/>
      <w:r>
        <w:t xml:space="preserve">Amuleto dei Piani</w:t>
      </w:r>
      <w:bookmarkEnd w:id="986"/>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87" w:name="X6c0082c71a3aa63b03ab8147c836a7bfe888378"/>
      <w:r>
        <w:t xml:space="preserve">Amuleto di Protezione dalla Individuazione e Localizzazione</w:t>
      </w:r>
      <w:bookmarkEnd w:id="987"/>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88" w:name="amuleto-della-resistenza-fisica"/>
      <w:r>
        <w:t xml:space="preserve">Amuleto della Resistenza Fisica</w:t>
      </w:r>
      <w:bookmarkEnd w:id="988"/>
    </w:p>
    <w:p>
      <w:pPr>
        <w:pStyle w:val="FirstParagraph"/>
      </w:pPr>
      <w:r>
        <w:t xml:space="preserve">8000 mo, raro, non mentre indossi questo amuleto hai un +2 ai Tiri Salvezza su Tempra.</w:t>
      </w:r>
    </w:p>
    <w:p>
      <w:pPr>
        <w:pStyle w:val="Heading3"/>
      </w:pPr>
      <w:bookmarkStart w:id="989" w:name="cerchietto-dellesplosione"/>
      <w:r>
        <w:t xml:space="preserve">Cerchietto dell’Esplosione</w:t>
      </w:r>
      <w:bookmarkEnd w:id="989"/>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90" w:name="collana-delladattamento"/>
      <w:r>
        <w:t xml:space="preserve">Collana dell’Adattamento</w:t>
      </w:r>
      <w:bookmarkEnd w:id="990"/>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1" w:name="collana-dello-strangolamento"/>
      <w:r>
        <w:t xml:space="preserve">Collana dello Strangolamento</w:t>
      </w:r>
      <w:bookmarkEnd w:id="991"/>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2" w:name="collana-delle-palle-di-fuoco"/>
      <w:r>
        <w:t xml:space="preserve">Collana delle Palle di Fuoco</w:t>
      </w:r>
      <w:bookmarkEnd w:id="992"/>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3" w:name="collana-del-rosario"/>
      <w:r>
        <w:t xml:space="preserve">Collana del Rosario</w:t>
      </w:r>
      <w:bookmarkEnd w:id="993"/>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4" w:name="gemma-elementale"/>
      <w:r>
        <w:t xml:space="preserve">Gemma Elementale</w:t>
      </w:r>
      <w:bookmarkEnd w:id="994"/>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5" w:name="gemma-della-luminosità"/>
      <w:r>
        <w:t xml:space="preserve">Gemma della Luminosità</w:t>
      </w:r>
      <w:bookmarkEnd w:id="995"/>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96" w:name="gemma-della-vista"/>
      <w:r>
        <w:t xml:space="preserve">Gemma della Vista</w:t>
      </w:r>
      <w:bookmarkEnd w:id="996"/>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97" w:name="gioiello-attiramostri"/>
      <w:r>
        <w:t xml:space="preserve">Gioiello Attiramostri</w:t>
      </w:r>
      <w:bookmarkEnd w:id="997"/>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98" w:name="medaglione-della-caduta-piuma"/>
      <w:r>
        <w:t xml:space="preserve">Medaglione della Caduta piuma</w:t>
      </w:r>
      <w:bookmarkEnd w:id="998"/>
    </w:p>
    <w:p>
      <w:pPr>
        <w:pStyle w:val="FirstParagraph"/>
      </w:pPr>
      <w:r>
        <w:t xml:space="preserve">400 mo, non comune, questo medaglione attiva in automatico l’incantesimo Caduta Morbida quando il possessore cade da una altezza di 2 metri o piu’.</w:t>
      </w:r>
    </w:p>
    <w:p>
      <w:pPr>
        <w:pStyle w:val="Heading3"/>
      </w:pPr>
      <w:bookmarkStart w:id="999" w:name="medaglione-dei-pensieri"/>
      <w:r>
        <w:t xml:space="preserve">Medaglione dei Pensieri</w:t>
      </w:r>
      <w:bookmarkEnd w:id="999"/>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00" w:name="perla-della-saggezza"/>
      <w:r>
        <w:t xml:space="preserve">Perla della Saggezza</w:t>
      </w:r>
      <w:bookmarkEnd w:id="1000"/>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1" w:name="scarabeo-della-morte"/>
      <w:r>
        <w:t xml:space="preserve">Scarabeo della Morte</w:t>
      </w:r>
      <w:bookmarkEnd w:id="1001"/>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2" w:name="scarabeo-di-protezione"/>
      <w:r>
        <w:t xml:space="preserve">Scarabeo di Protezione</w:t>
      </w:r>
      <w:bookmarkEnd w:id="1002"/>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3" w:name="spilla-della-difesa"/>
      <w:r>
        <w:t xml:space="preserve">Spilla della Difesa</w:t>
      </w:r>
      <w:bookmarkEnd w:id="1003"/>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4" w:name="talismano-del-bene-puro"/>
      <w:r>
        <w:t xml:space="preserve">Talismano del Bene puro</w:t>
      </w:r>
      <w:bookmarkEnd w:id="1004"/>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5" w:name="talismano-del-male-estremo"/>
      <w:r>
        <w:t xml:space="preserve">Talismano del Male estremo</w:t>
      </w:r>
      <w:bookmarkEnd w:id="1005"/>
    </w:p>
    <w:p>
      <w:pPr>
        <w:pStyle w:val="FirstParagraph"/>
      </w:pPr>
      <w:r>
        <w:t xml:space="preserve">50000 mo, leggendario, questo talismano funziona esattamente come il talismano del bene puro ma con i Patroni invertiti.</w:t>
      </w:r>
    </w:p>
    <w:p>
      <w:pPr>
        <w:pStyle w:val="Heading3"/>
      </w:pPr>
      <w:bookmarkStart w:id="1006" w:name="talismano-della-protezione-dal-veleno"/>
      <w:r>
        <w:t xml:space="preserve">Talismano della Protezione dal Veleno</w:t>
      </w:r>
      <w:bookmarkEnd w:id="1006"/>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07" w:name="talismano-della-salute"/>
      <w:r>
        <w:t xml:space="preserve">Talismano della Salute</w:t>
      </w:r>
      <w:bookmarkEnd w:id="1007"/>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08" w:name="talismano-della-sfera"/>
      <w:r>
        <w:t xml:space="preserve">Talismano della Sfera</w:t>
      </w:r>
      <w:bookmarkEnd w:id="1008"/>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09" w:name="cinture-elmi-stivali-e-guanti-1"/>
      <w:r>
        <w:t xml:space="preserve">Cinture, Elmi, Stivali e Guanti</w:t>
      </w:r>
      <w:bookmarkEnd w:id="1009"/>
    </w:p>
    <w:p>
      <w:pPr>
        <w:pStyle w:val="Heading3"/>
      </w:pPr>
      <w:bookmarkStart w:id="1010" w:name="cintura-dei-giganti"/>
      <w:r>
        <w:t xml:space="preserve">Cintura dei Giganti</w:t>
      </w:r>
      <w:bookmarkEnd w:id="1010"/>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1" w:name="cintura-dei-nani"/>
      <w:r>
        <w:t xml:space="preserve">Cintura dei Nani</w:t>
      </w:r>
      <w:bookmarkEnd w:id="1011"/>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2" w:name="elmo-della-comprensione-dei-linguaggi"/>
      <w:r>
        <w:t xml:space="preserve">Elmo della Comprensione dei Linguaggi</w:t>
      </w:r>
      <w:bookmarkEnd w:id="1012"/>
    </w:p>
    <w:p>
      <w:pPr>
        <w:pStyle w:val="FirstParagraph"/>
      </w:pPr>
      <w:r>
        <w:t xml:space="preserve">600 mo, comune, mentre indossi questo elmo, puoi usare due azioni per lanciare a volontà tramite esso l’incantesimo comprendere linguaggi.</w:t>
      </w:r>
    </w:p>
    <w:p>
      <w:pPr>
        <w:pStyle w:val="Heading3"/>
      </w:pPr>
      <w:bookmarkStart w:id="1013" w:name="elmo-della-lucentezza"/>
      <w:r>
        <w:t xml:space="preserve">Elmo della Lucentezza</w:t>
      </w:r>
      <w:bookmarkEnd w:id="1013"/>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4" w:name="elmo-del-movimento-subacqueo"/>
      <w:r>
        <w:t xml:space="preserve">Elmo del Movimento subacqueo</w:t>
      </w:r>
      <w:bookmarkEnd w:id="1014"/>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5" w:name="elmo-della-telepatia"/>
      <w:r>
        <w:t xml:space="preserve">Elmo della Telepatia</w:t>
      </w:r>
      <w:bookmarkEnd w:id="1015"/>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16" w:name="elmo-del-teletrasporto"/>
      <w:r>
        <w:t xml:space="preserve">Elmo del Teletrasporto</w:t>
      </w:r>
      <w:bookmarkEnd w:id="1016"/>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17" w:name="guanti-afferra-proiettili"/>
      <w:r>
        <w:t xml:space="preserve">Guanti Afferra Proiettili</w:t>
      </w:r>
      <w:bookmarkEnd w:id="1017"/>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18" w:name="guanti-del-potere-orchesco"/>
      <w:r>
        <w:t xml:space="preserve">Guanti del Potere orchesco</w:t>
      </w:r>
      <w:bookmarkEnd w:id="1018"/>
    </w:p>
    <w:p>
      <w:pPr>
        <w:pStyle w:val="FirstParagraph"/>
      </w:pPr>
      <w:r>
        <w:t xml:space="preserve">9000 mo, raro, mentre indossi queste manopole la tua Forza è 4 . I guanti non hanno effetto se la tua Forza è già 4 o più.</w:t>
      </w:r>
    </w:p>
    <w:p>
      <w:pPr>
        <w:pStyle w:val="Heading3"/>
      </w:pPr>
      <w:bookmarkStart w:id="1019" w:name="guanti-del-nuoto-e-della-scalata"/>
      <w:r>
        <w:t xml:space="preserve">Guanti del Nuoto e della Scalata</w:t>
      </w:r>
      <w:bookmarkEnd w:id="1019"/>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20" w:name="guanti-della-destrezza"/>
      <w:r>
        <w:t xml:space="preserve">Guanti della Destrezza</w:t>
      </w:r>
      <w:bookmarkEnd w:id="1020"/>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1" w:name="guanti-maldestri"/>
      <w:r>
        <w:t xml:space="preserve">Guanti Maldestri</w:t>
      </w:r>
      <w:bookmarkEnd w:id="1021"/>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2" w:name="pantofole-del-ragno"/>
      <w:r>
        <w:t xml:space="preserve">Pantofole del Ragno</w:t>
      </w:r>
      <w:bookmarkEnd w:id="1022"/>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3" w:name="stivali-alati"/>
      <w:r>
        <w:t xml:space="preserve">Stivali Alati</w:t>
      </w:r>
      <w:bookmarkEnd w:id="1023"/>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4" w:name="stivali-della-corsa-e-del-salto"/>
      <w:r>
        <w:t xml:space="preserve">Stivali della Corsa e del Salto</w:t>
      </w:r>
      <w:bookmarkEnd w:id="1024"/>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5" w:name="stivali-degli-elfi"/>
      <w:r>
        <w:t xml:space="preserve">Stivali degli Elfi</w:t>
      </w:r>
      <w:bookmarkEnd w:id="1025"/>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26" w:name="stivali-dellinverno"/>
      <w:r>
        <w:t xml:space="preserve">Stivali dell’Inverno</w:t>
      </w:r>
      <w:bookmarkEnd w:id="1026"/>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27" w:name="stivali-della-levitazione"/>
      <w:r>
        <w:t xml:space="preserve">Stivali della Levitazione</w:t>
      </w:r>
      <w:bookmarkEnd w:id="1027"/>
    </w:p>
    <w:p>
      <w:pPr>
        <w:pStyle w:val="FirstParagraph"/>
      </w:pPr>
      <w:r>
        <w:t xml:space="preserve">5000 mo, raro, mentre indossi questi stivali, puoi usare a volontà due azioni per lanciare l’incantesimo levitazione su di te.</w:t>
      </w:r>
    </w:p>
    <w:p>
      <w:pPr>
        <w:pStyle w:val="Heading3"/>
      </w:pPr>
      <w:bookmarkStart w:id="1028" w:name="stivali-della-velocità"/>
      <w:r>
        <w:t xml:space="preserve">Stivali della Velocità</w:t>
      </w:r>
      <w:bookmarkEnd w:id="1028"/>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29" w:name="stivali-danzanti"/>
      <w:r>
        <w:t xml:space="preserve">Stivali Danzanti</w:t>
      </w:r>
      <w:bookmarkEnd w:id="1029"/>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30" w:name="bacchette-verghe-e-bastoni"/>
      <w:r>
        <w:t xml:space="preserve">Bacchette, Verghe e Bastoni</w:t>
      </w:r>
      <w:bookmarkEnd w:id="1030"/>
    </w:p>
    <w:p>
      <w:pPr>
        <w:pStyle w:val="Heading3"/>
      </w:pPr>
      <w:bookmarkStart w:id="1031" w:name="bacchetta-cerca-metalli"/>
      <w:r>
        <w:t xml:space="preserve">Bacchetta Cerca metalli</w:t>
      </w:r>
      <w:bookmarkEnd w:id="1031"/>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2" w:name="bacchetta-dei-dardi-incantati"/>
      <w:r>
        <w:t xml:space="preserve">Bacchetta dei Dardi Incantati</w:t>
      </w:r>
      <w:bookmarkEnd w:id="1032"/>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3" w:name="bacchetta-delle-comodità"/>
      <w:r>
        <w:t xml:space="preserve">Bacchetta delle Comodità</w:t>
      </w:r>
      <w:bookmarkEnd w:id="1033"/>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4" w:name="bacchetta-dei-fulmini"/>
      <w:r>
        <w:t xml:space="preserve">Bacchetta dei Fulmini</w:t>
      </w:r>
      <w:bookmarkEnd w:id="1034"/>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5" w:name="bacchetta-del-fuoco"/>
      <w:r>
        <w:t xml:space="preserve">Bacchetta del Fuoco</w:t>
      </w:r>
      <w:bookmarkEnd w:id="1035"/>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36" w:name="bacchetta-del-ghiaccio"/>
      <w:r>
        <w:t xml:space="preserve">Bacchetta del Ghiaccio</w:t>
      </w:r>
      <w:bookmarkEnd w:id="1036"/>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37" w:name="bacchetta-dellindividuazione-del-magico"/>
      <w:r>
        <w:t xml:space="preserve">Bacchetta dell’Individuazione del Magico</w:t>
      </w:r>
      <w:bookmarkEnd w:id="1037"/>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38" w:name="bacchetta-del-lindividuazione-dei-nemici"/>
      <w:r>
        <w:t xml:space="preserve">Bacchetta del l’Individuazione dei Nemici</w:t>
      </w:r>
      <w:bookmarkEnd w:id="1038"/>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39" w:name="bacchetta-dellillusioni"/>
      <w:r>
        <w:t xml:space="preserve">Bacchetta dell’Illusioni</w:t>
      </w:r>
      <w:bookmarkEnd w:id="1039"/>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40" w:name="Xd71fb784407c4beede21dc48f6938f7ec8fdf21"/>
      <w:r>
        <w:t xml:space="preserve">Bacchetta dell’Individuazione delle porte segrete</w:t>
      </w:r>
      <w:bookmarkEnd w:id="1040"/>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1" w:name="bacchetta-della-luce"/>
      <w:r>
        <w:t xml:space="preserve">Bacchetta della Luce</w:t>
      </w:r>
      <w:bookmarkEnd w:id="1041"/>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2" w:name="bacchetta-del-mago-da-guerra"/>
      <w:r>
        <w:t xml:space="preserve">Bacchetta del Mago da Guerra</w:t>
      </w:r>
      <w:bookmarkEnd w:id="1042"/>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3" w:name="bacchetta-della-metamorfosi"/>
      <w:r>
        <w:t xml:space="preserve">Bacchetta della Metamorfosi</w:t>
      </w:r>
      <w:bookmarkEnd w:id="1043"/>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4" w:name="bacchetta-delle-meraviglie"/>
      <w:r>
        <w:t xml:space="preserve">Bacchetta delle Meraviglie</w:t>
      </w:r>
      <w:bookmarkEnd w:id="1044"/>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5" w:name="bacchetta-della-negazione"/>
      <w:r>
        <w:t xml:space="preserve">Bacchetta della Negazione</w:t>
      </w:r>
      <w:bookmarkEnd w:id="1045"/>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46" w:name="bacchetta-delle-palle-di-fuoco"/>
      <w:r>
        <w:t xml:space="preserve">Bacchetta delle Palle di Fuoco</w:t>
      </w:r>
      <w:bookmarkEnd w:id="1046"/>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47" w:name="bacchetta-della-paralisi"/>
      <w:r>
        <w:t xml:space="preserve">Bacchetta della Paralisi</w:t>
      </w:r>
      <w:bookmarkEnd w:id="1047"/>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8" w:name="bacchetta-della-paura"/>
      <w:r>
        <w:t xml:space="preserve">Bacchetta della Paura</w:t>
      </w:r>
      <w:bookmarkEnd w:id="1048"/>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9" w:name="bacchetta-scopri-trappole"/>
      <w:r>
        <w:t xml:space="preserve">Bacchetta Scopri trappole</w:t>
      </w:r>
      <w:bookmarkEnd w:id="1049"/>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50" w:name="bacchetta-dei-segreti"/>
      <w:r>
        <w:t xml:space="preserve">Bacchetta dei Segreti</w:t>
      </w:r>
      <w:bookmarkEnd w:id="1050"/>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1" w:name="bacchetta-della-ragnatela"/>
      <w:r>
        <w:t xml:space="preserve">Bacchetta della Ragnatela</w:t>
      </w:r>
      <w:bookmarkEnd w:id="1051"/>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2" w:name="bacchetta-del-vincolo"/>
      <w:r>
        <w:t xml:space="preserve">Bacchetta del Vincolo</w:t>
      </w:r>
      <w:bookmarkEnd w:id="1052"/>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3" w:name="bacchetta-della-fuga-assistita"/>
      <w:r>
        <w:t xml:space="preserve">Bacchetta della Fuga Assistita</w:t>
      </w:r>
      <w:bookmarkEnd w:id="1053"/>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4" w:name="bastone-dellarcimago"/>
      <w:r>
        <w:t xml:space="preserve">Bastone dell’Arcimago</w:t>
      </w:r>
      <w:bookmarkEnd w:id="1054"/>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5" w:name="bastone-dellavvizzimento"/>
      <w:r>
        <w:t xml:space="preserve">Bastone dell’Avvizzimento</w:t>
      </w:r>
      <w:bookmarkEnd w:id="1055"/>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56" w:name="bastone-dei-boschi"/>
      <w:r>
        <w:t xml:space="preserve">Bastone dei Boschi</w:t>
      </w:r>
      <w:bookmarkEnd w:id="1056"/>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57" w:name="bastone-dello-charme"/>
      <w:r>
        <w:t xml:space="preserve">Bastone dello Charme</w:t>
      </w:r>
      <w:bookmarkEnd w:id="1057"/>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58" w:name="bastone-del-colpire"/>
      <w:r>
        <w:t xml:space="preserve">Bastone del Colpire</w:t>
      </w:r>
      <w:bookmarkEnd w:id="1058"/>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59" w:name="bastone-del-fuoco"/>
      <w:r>
        <w:t xml:space="preserve">Bastone del Fuoco</w:t>
      </w:r>
      <w:bookmarkEnd w:id="1059"/>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60" w:name="bastone-del-gelo"/>
      <w:r>
        <w:t xml:space="preserve">Bastone del Gelo</w:t>
      </w:r>
      <w:bookmarkEnd w:id="1060"/>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1" w:name="bastone-della-guarigione"/>
      <w:r>
        <w:t xml:space="preserve">Bastone della Guarigione</w:t>
      </w:r>
      <w:bookmarkEnd w:id="1061"/>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2" w:name="bastone-degli-insetti-sciamanti"/>
      <w:r>
        <w:t xml:space="preserve">Bastone degli Insetti Sciamanti</w:t>
      </w:r>
      <w:bookmarkEnd w:id="1062"/>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3" w:name="bastone-del-pitone"/>
      <w:r>
        <w:t xml:space="preserve">Bastone del Pitone</w:t>
      </w:r>
      <w:bookmarkEnd w:id="1063"/>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4" w:name="bastone-del-potere"/>
      <w:r>
        <w:t xml:space="preserve">Bastone del Potere</w:t>
      </w:r>
      <w:bookmarkEnd w:id="1064"/>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5" w:name="bastone-dei-tuoni-e-fulmini"/>
      <w:r>
        <w:t xml:space="preserve">Bastone dei Tuoni e Fulmini</w:t>
      </w:r>
      <w:bookmarkEnd w:id="1065"/>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66" w:name="bastone-della-stregoneria"/>
      <w:r>
        <w:t xml:space="preserve">Bastone della Stregoneria</w:t>
      </w:r>
      <w:bookmarkEnd w:id="1066"/>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67" w:name="verga-dellammaliamento"/>
      <w:r>
        <w:t xml:space="preserve">Verga dell’Ammaliamento</w:t>
      </w:r>
      <w:bookmarkEnd w:id="1067"/>
    </w:p>
    <w:p>
      <w:pPr>
        <w:pStyle w:val="FirstParagraph"/>
      </w:pPr>
      <w:r>
        <w:t xml:space="preserve">28000 mo, raro, spendendo 1 carica, il possessore puo’ lanciare dominare bestie, con 2 cariche dominare persone e con 3 cariche dominare mostri.</w:t>
      </w:r>
    </w:p>
    <w:p>
      <w:pPr>
        <w:pStyle w:val="Heading3"/>
      </w:pPr>
      <w:bookmarkStart w:id="1068" w:name="verga-dellassorbimento"/>
      <w:r>
        <w:t xml:space="preserve">Verga dell’Assorbimento</w:t>
      </w:r>
      <w:bookmarkEnd w:id="1068"/>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69" w:name="verga-inamovibile"/>
      <w:r>
        <w:t xml:space="preserve">Verga Inamovibile</w:t>
      </w:r>
      <w:bookmarkEnd w:id="1069"/>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70" w:name="verga-del-colpo-possente"/>
      <w:r>
        <w:t xml:space="preserve">Verga del Colpo possente</w:t>
      </w:r>
      <w:bookmarkEnd w:id="1070"/>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1" w:name="verga-della-forza-sovrana"/>
      <w:r>
        <w:t xml:space="preserve">Verga della Forza Sovrana</w:t>
      </w:r>
      <w:bookmarkEnd w:id="1071"/>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2" w:name="verga-della-prontezza"/>
      <w:r>
        <w:t xml:space="preserve">Verga della Prontezza</w:t>
      </w:r>
      <w:bookmarkEnd w:id="1072"/>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3" w:name="verga-della-sicurezza"/>
      <w:r>
        <w:t xml:space="preserve">Verga della Sicurezza</w:t>
      </w:r>
      <w:bookmarkEnd w:id="1073"/>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4" w:name="verga-della-sovranità"/>
      <w:r>
        <w:t xml:space="preserve">Verga della Sovranità</w:t>
      </w:r>
      <w:bookmarkEnd w:id="1074"/>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5" w:name="verga-tentacolare"/>
      <w:r>
        <w:t xml:space="preserve">Verga Tentacolare</w:t>
      </w:r>
      <w:bookmarkEnd w:id="1075"/>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76" w:name="pozioni---olii"/>
      <w:r>
        <w:t xml:space="preserve">Pozioni - Olii</w:t>
      </w:r>
      <w:bookmarkEnd w:id="1076"/>
    </w:p>
    <w:p>
      <w:pPr>
        <w:pStyle w:val="Heading3"/>
      </w:pPr>
      <w:bookmarkStart w:id="1077" w:name="pozione-di-amicizia-con-gli-animali"/>
      <w:r>
        <w:t xml:space="preserve">Pozione di Amicizia con gli Animali</w:t>
      </w:r>
      <w:bookmarkEnd w:id="1077"/>
    </w:p>
    <w:p>
      <w:pPr>
        <w:pStyle w:val="FirstParagraph"/>
      </w:pPr>
      <w:r>
        <w:t xml:space="preserve">non comune, 200 mo, quando bevi questa pozione, per 1 ora puoi lanciare a volontà l’incantesimo Amicizia con gli Animali (DC del Tiro Salvezza 15).</w:t>
      </w:r>
    </w:p>
    <w:p>
      <w:pPr>
        <w:pStyle w:val="Heading3"/>
      </w:pPr>
      <w:bookmarkStart w:id="1078" w:name="pozione-di-arrampicata"/>
      <w:r>
        <w:t xml:space="preserve">Pozione di Arrampicata</w:t>
      </w:r>
      <w:bookmarkEnd w:id="1078"/>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79" w:name="pozione-della-chiaraudienza-animale"/>
      <w:r>
        <w:t xml:space="preserve">Pozione della Chiaraudienza animale</w:t>
      </w:r>
      <w:bookmarkEnd w:id="1079"/>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80" w:name="pozione-della-chiaroveggenza-animale"/>
      <w:r>
        <w:t xml:space="preserve">Pozione della Chiaroveggenza animale</w:t>
      </w:r>
      <w:bookmarkEnd w:id="1080"/>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1" w:name="pozione-di-controllo-degli-animali"/>
      <w:r>
        <w:t xml:space="preserve">Pozione di Controllo degli animali</w:t>
      </w:r>
      <w:bookmarkEnd w:id="1081"/>
    </w:p>
    <w:p>
      <w:pPr>
        <w:pStyle w:val="FirstParagraph"/>
      </w:pPr>
      <w:r>
        <w:t xml:space="preserve">rara 1500 mo, chiunque beva questa posizione è come avesse lanciato Dominare Bestie</w:t>
      </w:r>
    </w:p>
    <w:p>
      <w:pPr>
        <w:pStyle w:val="Heading3"/>
      </w:pPr>
      <w:bookmarkStart w:id="1082" w:name="pozione-di-controllo-dei-draghi"/>
      <w:r>
        <w:t xml:space="preserve">Pozione di Controllo dei draghi</w:t>
      </w:r>
      <w:bookmarkEnd w:id="1082"/>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3" w:name="pozione-di-controllo-dei-non-morti"/>
      <w:r>
        <w:t xml:space="preserve">Pozione di Controllo dei non morti</w:t>
      </w:r>
      <w:bookmarkEnd w:id="1083"/>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4" w:name="pozione-di-controllo-delle-persone"/>
      <w:r>
        <w:t xml:space="preserve">Pozione di Controllo delle persone</w:t>
      </w:r>
      <w:bookmarkEnd w:id="1084"/>
    </w:p>
    <w:p>
      <w:pPr>
        <w:pStyle w:val="FirstParagraph"/>
      </w:pPr>
      <w:r>
        <w:t xml:space="preserve">500 mo, non comune, una volta ingerita, questa pozione conferisce a chi la beve un potere analogo all’incantesimo charme.</w:t>
      </w:r>
    </w:p>
    <w:p>
      <w:pPr>
        <w:pStyle w:val="Heading3"/>
      </w:pPr>
      <w:bookmarkStart w:id="1085" w:name="pozione-di-controllo-delle-piante"/>
      <w:r>
        <w:t xml:space="preserve">Pozione di Controllo delle piante</w:t>
      </w:r>
      <w:bookmarkEnd w:id="1085"/>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86" w:name="pozione-di-crescita"/>
      <w:r>
        <w:t xml:space="preserve">Pozione di Crescita</w:t>
      </w:r>
      <w:bookmarkEnd w:id="1086"/>
    </w:p>
    <w:p>
      <w:pPr>
        <w:pStyle w:val="FirstParagraph"/>
      </w:pPr>
      <w:r>
        <w:t xml:space="preserve">300 mo, non comune, quando bevi questa pozione, per 1d4 ore ottieni l’effetto "ingrandire" dell’incantesimo ingrandire/ridurre (non richiede concentrazione).</w:t>
      </w:r>
    </w:p>
    <w:p>
      <w:pPr>
        <w:pStyle w:val="Heading3"/>
      </w:pPr>
      <w:bookmarkStart w:id="1087" w:name="pozione-di-eroismo"/>
      <w:r>
        <w:t xml:space="preserve">Pozione di Eroismo</w:t>
      </w:r>
      <w:bookmarkEnd w:id="1087"/>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88" w:name="pozione-di-forma-gassosa"/>
      <w:r>
        <w:t xml:space="preserve">Pozione di Forma Gassosa</w:t>
      </w:r>
      <w:bookmarkEnd w:id="1088"/>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89" w:name="pozione-di-forza-dei-giganti"/>
      <w:r>
        <w:t xml:space="preserve">Pozione di Forza dei Giganti</w:t>
      </w:r>
      <w:bookmarkEnd w:id="1089"/>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90" w:name="pozione-di-guarigione"/>
      <w:r>
        <w:t xml:space="preserve">Pozione di Guarigione</w:t>
      </w:r>
      <w:bookmarkEnd w:id="109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1" w:name="pozione-di-guarigione-maggiore"/>
      <w:r>
        <w:t xml:space="preserve">Pozione di Guarigione Maggiore</w:t>
      </w:r>
      <w:bookmarkEnd w:id="109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2" w:name="pozione-dellinganno"/>
      <w:r>
        <w:t xml:space="preserve">Pozione dell’Inganno</w:t>
      </w:r>
      <w:bookmarkEnd w:id="1092"/>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3" w:name="pozione-di-invisibilità"/>
      <w:r>
        <w:t xml:space="preserve">Pozione di Invisibilità</w:t>
      </w:r>
      <w:bookmarkEnd w:id="1093"/>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4" w:name="pozione-dellinvulnerabilità"/>
      <w:r>
        <w:t xml:space="preserve">Pozione dell’invulnerabilità</w:t>
      </w:r>
      <w:bookmarkEnd w:id="1094"/>
    </w:p>
    <w:p>
      <w:pPr>
        <w:pStyle w:val="FirstParagraph"/>
      </w:pPr>
      <w:r>
        <w:t xml:space="preserve">800 mo, rara, una pozione di invulnerabilità conferisce a chi la beve un bonus +2 ai Tiri Salvezza e un miglioramento di 2 punti la Difesa.</w:t>
      </w:r>
    </w:p>
    <w:p>
      <w:pPr>
        <w:pStyle w:val="Heading3"/>
      </w:pPr>
      <w:bookmarkStart w:id="1095" w:name="pozione-di-lettura-del-pensiero"/>
      <w:r>
        <w:t xml:space="preserve">Pozione di Lettura del Pensiero</w:t>
      </w:r>
      <w:bookmarkEnd w:id="1095"/>
    </w:p>
    <w:p>
      <w:pPr>
        <w:pStyle w:val="FirstParagraph"/>
      </w:pPr>
      <w:r>
        <w:t xml:space="preserve">200 mo, raro, quando bevi questa pozione, ottieni l’effetto dell’incantesimo individuazione dei pensieri (DC del Tiro Salvezza 15).</w:t>
      </w:r>
    </w:p>
    <w:p>
      <w:pPr>
        <w:pStyle w:val="Heading3"/>
      </w:pPr>
      <w:bookmarkStart w:id="1096" w:name="pozione-della-levitazione"/>
      <w:r>
        <w:t xml:space="preserve">Pozione della Levitazione</w:t>
      </w:r>
      <w:bookmarkEnd w:id="1096"/>
    </w:p>
    <w:p>
      <w:pPr>
        <w:pStyle w:val="FirstParagraph"/>
      </w:pPr>
      <w:r>
        <w:t xml:space="preserve">200 mo, non comune, questa pozione ha lo stesso effetto dell’incantesimo levitazione.</w:t>
      </w:r>
    </w:p>
    <w:p>
      <w:pPr>
        <w:pStyle w:val="Heading3"/>
      </w:pPr>
      <w:bookmarkStart w:id="1097" w:name="pozione-della-longevità"/>
      <w:r>
        <w:t xml:space="preserve">Pozione della Longevità</w:t>
      </w:r>
      <w:bookmarkEnd w:id="1097"/>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98" w:name="pozione-della-metamorfosi"/>
      <w:r>
        <w:t xml:space="preserve">Pozione della Metamorfosi</w:t>
      </w:r>
      <w:bookmarkEnd w:id="1098"/>
    </w:p>
    <w:p>
      <w:pPr>
        <w:pStyle w:val="FirstParagraph"/>
      </w:pPr>
      <w:r>
        <w:t xml:space="preserve">2500 mo, rara, questa pozione conferisce un potere analogo all’incantesimo metamorfosi.</w:t>
      </w:r>
    </w:p>
    <w:p>
      <w:pPr>
        <w:pStyle w:val="Heading3"/>
      </w:pPr>
      <w:bookmarkStart w:id="1099" w:name="pozione-di-resistenza"/>
      <w:r>
        <w:t xml:space="preserve">Pozione di Resistenza</w:t>
      </w:r>
      <w:bookmarkEnd w:id="1099"/>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00" w:name="pozione-di-respirare-sottacqua"/>
      <w:r>
        <w:t xml:space="preserve">Pozione di Respirare Sott’Acqua</w:t>
      </w:r>
      <w:bookmarkEnd w:id="1100"/>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1" w:name="pozione-di-rimpicciolimento"/>
      <w:r>
        <w:t xml:space="preserve">Pozione di Rimpicciolimento</w:t>
      </w:r>
      <w:bookmarkEnd w:id="1101"/>
    </w:p>
    <w:p>
      <w:pPr>
        <w:pStyle w:val="FirstParagraph"/>
      </w:pPr>
      <w:r>
        <w:t xml:space="preserve">300 mo, raro, quando bevi questa pozione, per 1d4 ore ottieni l’effetto "ridurre" dell’incantesimo ingrandire/ridurre (non richiede concentrazione).</w:t>
      </w:r>
    </w:p>
    <w:p>
      <w:pPr>
        <w:pStyle w:val="Heading3"/>
      </w:pPr>
      <w:bookmarkStart w:id="1102" w:name="pozione-di-veleno"/>
      <w:r>
        <w:t xml:space="preserve">Pozione di Veleno</w:t>
      </w:r>
      <w:bookmarkEnd w:id="1102"/>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3" w:name="pozione-di-veleno-maggiore"/>
      <w:r>
        <w:t xml:space="preserve">Pozione di Veleno Maggiore</w:t>
      </w:r>
      <w:bookmarkEnd w:id="1103"/>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4" w:name="pozione-di-velocità"/>
      <w:r>
        <w:t xml:space="preserve">Pozione di Velocità</w:t>
      </w:r>
      <w:bookmarkEnd w:id="1104"/>
    </w:p>
    <w:p>
      <w:pPr>
        <w:pStyle w:val="FirstParagraph"/>
      </w:pPr>
      <w:r>
        <w:t xml:space="preserve">400 mo, molto raro, quando bevi questa pozione, ottieni l’effetto dell’incantesimo velocità per 1 minuto (non richiede concentrazione).</w:t>
      </w:r>
    </w:p>
    <w:p>
      <w:pPr>
        <w:pStyle w:val="Heading3"/>
      </w:pPr>
      <w:bookmarkStart w:id="1105" w:name="pozione-di-volo"/>
      <w:r>
        <w:t xml:space="preserve">Pozione di Volo</w:t>
      </w:r>
      <w:bookmarkEnd w:id="1105"/>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06" w:name="filtro-damore"/>
      <w:r>
        <w:t xml:space="preserve">Filtro d’Amore</w:t>
      </w:r>
      <w:bookmarkEnd w:id="1106"/>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07" w:name="filtro-scopritesori"/>
      <w:r>
        <w:t xml:space="preserve">Filtro Scopritesori</w:t>
      </w:r>
      <w:bookmarkEnd w:id="1107"/>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08" w:name="olio-di-affilatezza"/>
      <w:r>
        <w:t xml:space="preserve">Olio di Affilatezza</w:t>
      </w:r>
      <w:bookmarkEnd w:id="1108"/>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09" w:name="olio-di-forma-eterea"/>
      <w:r>
        <w:t xml:space="preserve">Olio di Forma Eterea</w:t>
      </w:r>
      <w:bookmarkEnd w:id="1109"/>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10" w:name="olio-di-scivolosità"/>
      <w:r>
        <w:t xml:space="preserve">Olio di Scivolosità</w:t>
      </w:r>
      <w:bookmarkEnd w:id="1110"/>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1" w:name="anelli-1"/>
      <w:r>
        <w:t xml:space="preserve">Anelli</w:t>
      </w:r>
      <w:bookmarkEnd w:id="1111"/>
    </w:p>
    <w:p>
      <w:pPr>
        <w:pStyle w:val="Heading3"/>
      </w:pPr>
      <w:bookmarkStart w:id="1112" w:name="anello-accumula-incantesimi"/>
      <w:r>
        <w:t xml:space="preserve">Anello Accumula Incantesimi</w:t>
      </w:r>
      <w:bookmarkEnd w:id="1112"/>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3" w:name="anello-dellariete"/>
      <w:r>
        <w:t xml:space="preserve">Anello dell’Ariete</w:t>
      </w:r>
      <w:bookmarkEnd w:id="1113"/>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4" w:name="anello-di-caduta-morbida"/>
      <w:r>
        <w:t xml:space="preserve">Anello di Caduta Morbida</w:t>
      </w:r>
      <w:bookmarkEnd w:id="1114"/>
    </w:p>
    <w:p>
      <w:pPr>
        <w:pStyle w:val="FirstParagraph"/>
      </w:pPr>
      <w:r>
        <w:t xml:space="preserve">2000 mo, raro, se cadi da più di 1 metro e indossi questo anello si attiva l’incantesimo Caduta morbida</w:t>
      </w:r>
    </w:p>
    <w:p>
      <w:pPr>
        <w:pStyle w:val="Heading3"/>
      </w:pPr>
      <w:bookmarkStart w:id="1115" w:name="anello-di-camminare-sullacqua"/>
      <w:r>
        <w:t xml:space="preserve">Anello di Camminare sull’Acqua</w:t>
      </w:r>
      <w:bookmarkEnd w:id="1115"/>
    </w:p>
    <w:p>
      <w:pPr>
        <w:pStyle w:val="FirstParagraph"/>
      </w:pPr>
      <w:r>
        <w:t xml:space="preserve">1500 mo, non comune, mentre indossi questo anello, puoi stare in piedi o muoverti su qualsiasi superficie liquida come se fosse terreno solido.</w:t>
      </w:r>
    </w:p>
    <w:p>
      <w:pPr>
        <w:pStyle w:val="Heading3"/>
      </w:pPr>
      <w:bookmarkStart w:id="1116" w:name="anello-del-calore"/>
      <w:r>
        <w:t xml:space="preserve">Anello del Calore</w:t>
      </w:r>
      <w:bookmarkEnd w:id="1116"/>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17" w:name="anello-degli-elementali-dellacqua"/>
      <w:r>
        <w:t xml:space="preserve">Anello degli Elementali dell’Acqua</w:t>
      </w:r>
      <w:bookmarkEnd w:id="1117"/>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18" w:name="anello-degli-elementali-dellaria"/>
      <w:r>
        <w:t xml:space="preserve">Anello degli Elementali dell’Aria</w:t>
      </w:r>
      <w:bookmarkEnd w:id="1118"/>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19" w:name="anello-degli-elementali-del-fuoco"/>
      <w:r>
        <w:t xml:space="preserve">Anello degli Elementali del Fuoco</w:t>
      </w:r>
      <w:bookmarkEnd w:id="1119"/>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0" w:name="anello-degli-elementali-della-terra"/>
      <w:r>
        <w:t xml:space="preserve">Anello degli Elementali della Terra</w:t>
      </w:r>
      <w:bookmarkEnd w:id="1120"/>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1" w:name="anello-del-controllo-delle-persone"/>
      <w:r>
        <w:t xml:space="preserve">Anello del Controllo delle persone</w:t>
      </w:r>
      <w:bookmarkEnd w:id="1121"/>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2" w:name="anello-del-controllo-delle-piante"/>
      <w:r>
        <w:t xml:space="preserve">Anello del Controllo delle piante</w:t>
      </w:r>
      <w:bookmarkEnd w:id="1122"/>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3" w:name="anello-della-debolezza"/>
      <w:r>
        <w:t xml:space="preserve">Anello della Debolezza</w:t>
      </w:r>
      <w:bookmarkEnd w:id="1123"/>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4" w:name="anello-dei-tre-desideri"/>
      <w:r>
        <w:t xml:space="preserve">Anello dei Tre Desideri</w:t>
      </w:r>
      <w:bookmarkEnd w:id="1124"/>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5" w:name="anello-di-elusione"/>
      <w:r>
        <w:t xml:space="preserve">Anello di Elusione</w:t>
      </w:r>
      <w:bookmarkEnd w:id="1125"/>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26" w:name="anello-dellevocazione-dello-djinni"/>
      <w:r>
        <w:t xml:space="preserve">Anello dell’Evocazione dello Djinni</w:t>
      </w:r>
      <w:bookmarkEnd w:id="1126"/>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27" w:name="anello-di-influenza-sugli-animali"/>
      <w:r>
        <w:t xml:space="preserve">Anello di Influenza sugli Animali</w:t>
      </w:r>
      <w:bookmarkEnd w:id="1127"/>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28" w:name="anello-dellinganno"/>
      <w:r>
        <w:t xml:space="preserve">Anello dell’Inganno</w:t>
      </w:r>
      <w:bookmarkEnd w:id="1128"/>
    </w:p>
    <w:p>
      <w:pPr>
        <w:pStyle w:val="FirstParagraph"/>
      </w:pPr>
      <w:r>
        <w:t xml:space="preserve">raro, chi indossa questo anello maledetto è convinto che abbia un potere scelto dal Narratore o determinato casualmente.</w:t>
      </w:r>
    </w:p>
    <w:p>
      <w:pPr>
        <w:pStyle w:val="Heading3"/>
      </w:pPr>
      <w:bookmarkStart w:id="1129" w:name="anello-di-invisibilità"/>
      <w:r>
        <w:t xml:space="preserve">Anello di Invisibilità</w:t>
      </w:r>
      <w:bookmarkEnd w:id="1129"/>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30" w:name="anello-di-libertà-di-azione"/>
      <w:r>
        <w:t xml:space="preserve">Anello di Libertà di Azione</w:t>
      </w:r>
      <w:bookmarkEnd w:id="1130"/>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1" w:name="anello-del-nuoto"/>
      <w:r>
        <w:t xml:space="preserve">Anello del Nuoto</w:t>
      </w:r>
      <w:bookmarkEnd w:id="1131"/>
    </w:p>
    <w:p>
      <w:pPr>
        <w:pStyle w:val="FirstParagraph"/>
      </w:pPr>
      <w:r>
        <w:t xml:space="preserve">3000 mo, non comune, mentre indossi questo anello, hai velocità di nuoto 12 metri.</w:t>
      </w:r>
    </w:p>
    <w:p>
      <w:pPr>
        <w:pStyle w:val="Heading3"/>
      </w:pPr>
      <w:bookmarkStart w:id="1132" w:name="anello-di-protezione"/>
      <w:r>
        <w:t xml:space="preserve">Anello di Protezione</w:t>
      </w:r>
      <w:bookmarkEnd w:id="1132"/>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3" w:name="anello-respingi-incantesimi"/>
      <w:r>
        <w:t xml:space="preserve">Anello Respingi Incantesimi</w:t>
      </w:r>
      <w:bookmarkEnd w:id="1133"/>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4" w:name="anello-di-rigenerazione"/>
      <w:r>
        <w:t xml:space="preserve">Anello di Rigenerazione</w:t>
      </w:r>
      <w:bookmarkEnd w:id="1134"/>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5" w:name="anello-di-resistenza"/>
      <w:r>
        <w:t xml:space="preserve">Anello di Resistenza</w:t>
      </w:r>
      <w:bookmarkEnd w:id="1135"/>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36" w:name="anello-del-salto"/>
      <w:r>
        <w:t xml:space="preserve">Anello del Salto</w:t>
      </w:r>
      <w:bookmarkEnd w:id="1136"/>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37" w:name="anello-dello-scudo-mentale"/>
      <w:r>
        <w:t xml:space="preserve">Anello dello Scudo Mentale</w:t>
      </w:r>
      <w:bookmarkEnd w:id="1137"/>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38" w:name="anello-delle-stelle-cadenti"/>
      <w:r>
        <w:t xml:space="preserve">Anello delle Stelle Cadenti</w:t>
      </w:r>
      <w:bookmarkEnd w:id="1138"/>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39" w:name="anello-di-telecinesi"/>
      <w:r>
        <w:t xml:space="preserve">Anello di Telecinesi</w:t>
      </w:r>
      <w:bookmarkEnd w:id="1139"/>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40" w:name="anello-della-vista-ai-raggi-x"/>
      <w:r>
        <w:t xml:space="preserve">Anello della Vista ai Raggi X</w:t>
      </w:r>
      <w:bookmarkEnd w:id="1140"/>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1" w:name="cappelli-mantelli-occhiali-tuniche-1"/>
      <w:r>
        <w:t xml:space="preserve">Cappelli, Mantelli, Occhiali, Tuniche</w:t>
      </w:r>
      <w:bookmarkEnd w:id="1141"/>
    </w:p>
    <w:p>
      <w:pPr>
        <w:pStyle w:val="Heading3"/>
      </w:pPr>
      <w:bookmarkStart w:id="1142" w:name="bandana-dellintelligenza"/>
      <w:r>
        <w:t xml:space="preserve">Bandana dell’Intelligenza</w:t>
      </w:r>
      <w:bookmarkEnd w:id="1142"/>
    </w:p>
    <w:p>
      <w:pPr>
        <w:pStyle w:val="FirstParagraph"/>
      </w:pPr>
      <w:r>
        <w:t xml:space="preserve">8000 mo, raro, mentre indossi questa bandana il tuo Intelligenza è +4. La fascetta non ha effetto se hai già Intelligenza è già +4 o più alta.</w:t>
      </w:r>
    </w:p>
    <w:p>
      <w:pPr>
        <w:pStyle w:val="Heading3"/>
      </w:pPr>
      <w:bookmarkStart w:id="1143" w:name="cappello-del-camuffamento"/>
      <w:r>
        <w:t xml:space="preserve">Cappello del Camuffamento</w:t>
      </w:r>
      <w:bookmarkEnd w:id="1143"/>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4" w:name="mantello-dellaracnide"/>
      <w:r>
        <w:t xml:space="preserve">Mantello dell’Aracnide</w:t>
      </w:r>
      <w:bookmarkEnd w:id="1144"/>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5" w:name="mantella-del-ciarlatano"/>
      <w:r>
        <w:t xml:space="preserve">Mantella del Ciarlatano</w:t>
      </w:r>
      <w:bookmarkEnd w:id="1145"/>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46" w:name="mantello-di-distorsione"/>
      <w:r>
        <w:t xml:space="preserve">Mantello di Distorsione</w:t>
      </w:r>
      <w:bookmarkEnd w:id="1146"/>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47" w:name="mantello-degli-elfi"/>
      <w:r>
        <w:t xml:space="preserve">Mantello degli Elfi</w:t>
      </w:r>
      <w:bookmarkEnd w:id="1147"/>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48" w:name="mantello-della-manta"/>
      <w:r>
        <w:t xml:space="preserve">Mantello della Manta</w:t>
      </w:r>
      <w:bookmarkEnd w:id="1148"/>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49" w:name="mantello-del-pipistrello"/>
      <w:r>
        <w:t xml:space="preserve">Mantello del Pipistrello</w:t>
      </w:r>
      <w:bookmarkEnd w:id="1149"/>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50" w:name="mantello-di-protezione"/>
      <w:r>
        <w:t xml:space="preserve">Mantello di Protezione</w:t>
      </w:r>
      <w:bookmarkEnd w:id="1150"/>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1" w:name="Xd8c92558125a01dbb965b231e176f3589cb618e"/>
      <w:r>
        <w:t xml:space="preserve">Mantello della Resistenza agli Incantesimi</w:t>
      </w:r>
      <w:bookmarkEnd w:id="1151"/>
    </w:p>
    <w:p>
      <w:pPr>
        <w:pStyle w:val="FirstParagraph"/>
      </w:pPr>
      <w:r>
        <w:t xml:space="preserve">non comune, 3000 mo, mentre indossi questa Mantello, hai +2 ai Tiri Salvezza contro incantesimi.</w:t>
      </w:r>
    </w:p>
    <w:p>
      <w:pPr>
        <w:pStyle w:val="Heading3"/>
      </w:pPr>
      <w:bookmarkStart w:id="1152" w:name="mantello-della-velenosità"/>
      <w:r>
        <w:t xml:space="preserve">Mantello della velenosità</w:t>
      </w:r>
      <w:bookmarkEnd w:id="1152"/>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3" w:name="occhi-della-pietrificazione"/>
      <w:r>
        <w:t xml:space="preserve">Occhi della pietrificazione</w:t>
      </w:r>
      <w:bookmarkEnd w:id="1153"/>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4" w:name="occhi-affascinanti"/>
      <w:r>
        <w:t xml:space="preserve">Occhi Affascinanti</w:t>
      </w:r>
      <w:bookmarkEnd w:id="1154"/>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5" w:name="occhi-dellaquila"/>
      <w:r>
        <w:t xml:space="preserve">Occhi dell’Aquila</w:t>
      </w:r>
      <w:bookmarkEnd w:id="1155"/>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56" w:name="occhi-della-vista-dettagliata"/>
      <w:r>
        <w:t xml:space="preserve">Occhi della Vista Dettagliata</w:t>
      </w:r>
      <w:bookmarkEnd w:id="1156"/>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57" w:name="occhiali-da-notte"/>
      <w:r>
        <w:t xml:space="preserve">Occhiali da Notte</w:t>
      </w:r>
      <w:bookmarkEnd w:id="1157"/>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58" w:name="tunica-del-mimetismo"/>
      <w:r>
        <w:t xml:space="preserve">Tunica del Mimetismo</w:t>
      </w:r>
      <w:bookmarkEnd w:id="1158"/>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59" w:name="tunica-dellarcimago"/>
      <w:r>
        <w:t xml:space="preserve">Tunica dell’Arcimago</w:t>
      </w:r>
      <w:bookmarkEnd w:id="1159"/>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60" w:name="tunica-dei-colori-scintillanti"/>
      <w:r>
        <w:t xml:space="preserve">Tunica dei Colori Scintillanti</w:t>
      </w:r>
      <w:bookmarkEnd w:id="1160"/>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1" w:name="tunica-dellindebolimento"/>
      <w:r>
        <w:t xml:space="preserve">Tunica dell’Indebolimento</w:t>
      </w:r>
      <w:bookmarkEnd w:id="1161"/>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2" w:name="tunica-degli-occhi"/>
      <w:r>
        <w:t xml:space="preserve">Tunica degli Occhi</w:t>
      </w:r>
      <w:bookmarkEnd w:id="1162"/>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3" w:name="tunica-degli-oggetti-utili"/>
      <w:r>
        <w:t xml:space="preserve">Tunica degli Oggetti Utili</w:t>
      </w:r>
      <w:bookmarkEnd w:id="1163"/>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4" w:name="tunica-delle-stelle"/>
      <w:r>
        <w:t xml:space="preserve">Tunica delle Stelle</w:t>
      </w:r>
      <w:bookmarkEnd w:id="1164"/>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5" w:name="manuali-tomi-libri"/>
      <w:r>
        <w:t xml:space="preserve">Manuali, Tomi, Libri</w:t>
      </w:r>
      <w:bookmarkEnd w:id="1165"/>
    </w:p>
    <w:p>
      <w:pPr>
        <w:pStyle w:val="Heading3"/>
      </w:pPr>
      <w:bookmarkStart w:id="1166" w:name="manuale-dei-golem"/>
      <w:r>
        <w:t xml:space="preserve">Manuale dei Golem</w:t>
      </w:r>
      <w:bookmarkEnd w:id="1166"/>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67" w:name="manuale-della-buona-salute"/>
      <w:r>
        <w:t xml:space="preserve">Manuale della Buona salute</w:t>
      </w:r>
      <w:bookmarkEnd w:id="1167"/>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68" w:name="manuale-della-velocità-di-azione"/>
      <w:r>
        <w:t xml:space="preserve">Manuale della Velocità di azione</w:t>
      </w:r>
      <w:bookmarkEnd w:id="1168"/>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69" w:name="manuale-dellesercizio-fisico"/>
      <w:r>
        <w:t xml:space="preserve">Manuale dell’Esercizio fisico</w:t>
      </w:r>
      <w:bookmarkEnd w:id="1169"/>
    </w:p>
    <w:p>
      <w:pPr>
        <w:pStyle w:val="FirstParagraph"/>
      </w:pPr>
      <w:r>
        <w:t xml:space="preserve">15000 mo, molto raro, questo tomo funziona esattamente come il manuale della salute, ma conferisce al lettore un punto di Forza.</w:t>
      </w:r>
    </w:p>
    <w:p>
      <w:pPr>
        <w:pStyle w:val="Heading3"/>
      </w:pPr>
      <w:bookmarkStart w:id="1170" w:name="tomo-dellautorità-e-dellinfluenza"/>
      <w:r>
        <w:t xml:space="preserve">Tomo dell’Autorità e dell’Influenza</w:t>
      </w:r>
      <w:bookmarkEnd w:id="1170"/>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1" w:name="tomo-della-comprensione"/>
      <w:r>
        <w:t xml:space="preserve">Tomo della Comprensione</w:t>
      </w:r>
      <w:bookmarkEnd w:id="1171"/>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2" w:name="tomo-del-pensiero-limpido"/>
      <w:r>
        <w:t xml:space="preserve">Tomo del Pensiero Limpido</w:t>
      </w:r>
      <w:bookmarkEnd w:id="1172"/>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3" w:name="oggetti-magici-vari-5"/>
      <w:r>
        <w:t xml:space="preserve">Oggetti Magici Vari</w:t>
      </w:r>
      <w:bookmarkEnd w:id="1173"/>
    </w:p>
    <w:p>
      <w:pPr>
        <w:pStyle w:val="Heading3"/>
      </w:pPr>
      <w:bookmarkStart w:id="1174" w:name="acqua-purificatrice"/>
      <w:r>
        <w:t xml:space="preserve">Acqua purificatrice</w:t>
      </w:r>
      <w:bookmarkEnd w:id="1174"/>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5" w:name="ali-del-volo"/>
      <w:r>
        <w:t xml:space="preserve">Ali del Volo</w:t>
      </w:r>
      <w:bookmarkEnd w:id="1175"/>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76" w:name="ampolla-di-ferro"/>
      <w:r>
        <w:t xml:space="preserve">Ampolla di Ferro</w:t>
      </w:r>
      <w:bookmarkEnd w:id="1176"/>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77" w:name="anfora-elementale-dellacqua"/>
      <w:r>
        <w:t xml:space="preserve">Anfora elementale dell’acqua</w:t>
      </w:r>
      <w:bookmarkEnd w:id="1177"/>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78" w:name="apparato-del-granchio"/>
      <w:r>
        <w:t xml:space="preserve">Apparato del Granchio</w:t>
      </w:r>
      <w:bookmarkEnd w:id="1178"/>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79" w:name="ampolla-delle-maledizioni"/>
      <w:r>
        <w:t xml:space="preserve">Ampolla delle maledizioni</w:t>
      </w:r>
      <w:bookmarkEnd w:id="1179"/>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80" w:name="barca-pieghevole"/>
      <w:r>
        <w:t xml:space="preserve">Barca Pieghevole</w:t>
      </w:r>
      <w:bookmarkEnd w:id="1180"/>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1" w:name="bacinella-dellannegamento"/>
      <w:r>
        <w:t xml:space="preserve">Bacinella dell’annegamento</w:t>
      </w:r>
      <w:bookmarkEnd w:id="1181"/>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2" w:name="battaglio-dellapertura"/>
      <w:r>
        <w:t xml:space="preserve">Battaglio dell’Apertura</w:t>
      </w:r>
      <w:bookmarkEnd w:id="1182"/>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3" w:name="battaglio-del-cannibalismo"/>
      <w:r>
        <w:t xml:space="preserve">Battaglio del Cannibalismo</w:t>
      </w:r>
      <w:bookmarkEnd w:id="1183"/>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4" w:name="borsa-conservante"/>
      <w:r>
        <w:t xml:space="preserve">Borsa Conservante</w:t>
      </w:r>
      <w:bookmarkEnd w:id="1184"/>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5" w:name="borsa-conservante-tipo-i"/>
      <w:r>
        <w:t xml:space="preserve">Borsa Conservante Tipo I</w:t>
      </w:r>
      <w:bookmarkEnd w:id="1185"/>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86" w:name="borsa-conservante-tipo-ii"/>
      <w:r>
        <w:t xml:space="preserve">Borsa Conservante Tipo II</w:t>
      </w:r>
      <w:bookmarkEnd w:id="1186"/>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87" w:name="borsa-conservante-tipo-iii"/>
      <w:r>
        <w:t xml:space="preserve">Borsa Conservante Tipo III</w:t>
      </w:r>
      <w:bookmarkEnd w:id="1187"/>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88" w:name="borsa-conservante-tipo-iv"/>
      <w:r>
        <w:t xml:space="preserve">Borsa Conservante Tipo IV</w:t>
      </w:r>
      <w:bookmarkEnd w:id="1188"/>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89" w:name="borsa-divorante"/>
      <w:r>
        <w:t xml:space="preserve">Borsa Divorante</w:t>
      </w:r>
      <w:bookmarkEnd w:id="1189"/>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90" w:name="bottiglia-dellefreeti"/>
      <w:r>
        <w:t xml:space="preserve">Bottiglia dell’Efreeti</w:t>
      </w:r>
      <w:bookmarkEnd w:id="1190"/>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1" w:name="borsa-dei-fagioli"/>
      <w:r>
        <w:t xml:space="preserve">Borsa dei Fagioli</w:t>
      </w:r>
      <w:bookmarkEnd w:id="1191"/>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2" w:name="bottiglia-fumante"/>
      <w:r>
        <w:t xml:space="preserve">Bottiglia Fumante</w:t>
      </w:r>
      <w:bookmarkEnd w:id="1192"/>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3" w:name="borsa-dellannullamento"/>
      <w:r>
        <w:t xml:space="preserve">Borsa dell’Annullamento</w:t>
      </w:r>
      <w:bookmarkEnd w:id="1193"/>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4" w:name="X73e36de6849a22e2d49ed8332159f1f46f2cebe"/>
      <w:r>
        <w:t xml:space="preserve">Braciere del Comando degli Elementali del Fuoco</w:t>
      </w:r>
      <w:bookmarkEnd w:id="1194"/>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5" w:name="braciere-del-sonno-maledetto"/>
      <w:r>
        <w:t xml:space="preserve">Braciere del Sonno maledetto</w:t>
      </w:r>
      <w:bookmarkEnd w:id="1195"/>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96" w:name="brocca-dellacqua-infinita"/>
      <w:r>
        <w:t xml:space="preserve">Brocca dell’Acqua Infinita</w:t>
      </w:r>
      <w:bookmarkEnd w:id="1196"/>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97" w:name="brocca-delle-pozioni"/>
      <w:r>
        <w:t xml:space="preserve">Brocca delle Pozioni</w:t>
      </w:r>
      <w:bookmarkEnd w:id="1197"/>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98" w:name="buco-portatile"/>
      <w:r>
        <w:t xml:space="preserve">Buco Portatile</w:t>
      </w:r>
      <w:bookmarkEnd w:id="1198"/>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199" w:name="candela-di-invocazione"/>
      <w:r>
        <w:t xml:space="preserve">Candela di Invocazione</w:t>
      </w:r>
      <w:bookmarkEnd w:id="1199"/>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00" w:name="ceppi-dimensionali"/>
      <w:r>
        <w:t xml:space="preserve">Ceppi Dimensionali</w:t>
      </w:r>
      <w:bookmarkEnd w:id="1200"/>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1" w:name="colla-suprema"/>
      <w:r>
        <w:t xml:space="preserve">Colla Suprema</w:t>
      </w:r>
      <w:bookmarkEnd w:id="1201"/>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2" w:name="collana-dellaria-salubre"/>
      <w:r>
        <w:t xml:space="preserve">Collana dell’Aria Salubre</w:t>
      </w:r>
      <w:bookmarkEnd w:id="1202"/>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3" w:name="corda-da-arrampicata"/>
      <w:r>
        <w:t xml:space="preserve">Corda da Arrampicata</w:t>
      </w:r>
      <w:bookmarkEnd w:id="1203"/>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4" w:name="corda-dellintralciamento"/>
      <w:r>
        <w:t xml:space="preserve">Corda dell’Intralciamento</w:t>
      </w:r>
      <w:bookmarkEnd w:id="1204"/>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5" w:name="corda-strozzatrice"/>
      <w:r>
        <w:t xml:space="preserve">Corda Strozzatrice</w:t>
      </w:r>
      <w:bookmarkEnd w:id="1205"/>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06" w:name="corno-di-distruzione"/>
      <w:r>
        <w:t xml:space="preserve">Corno di Distruzione</w:t>
      </w:r>
      <w:bookmarkEnd w:id="1206"/>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07" w:name="corno-del-valhalla"/>
      <w:r>
        <w:t xml:space="preserve">Corno del Valhalla</w:t>
      </w:r>
      <w:bookmarkEnd w:id="1207"/>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08" w:name="cubo-di-forza"/>
      <w:r>
        <w:t xml:space="preserve">Cubo di Forza</w:t>
      </w:r>
      <w:bookmarkEnd w:id="1208"/>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09" w:name="cubo-di-protezione-dal-freddo"/>
      <w:r>
        <w:t xml:space="preserve">Cubo di protezione dal freddo</w:t>
      </w:r>
      <w:bookmarkEnd w:id="1209"/>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10" w:name="fasce-di-ferro-del-vincolo"/>
      <w:r>
        <w:t xml:space="preserve">Fasce di Ferro del Vincolo</w:t>
      </w:r>
      <w:bookmarkEnd w:id="1210"/>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1" w:name="faretra-efficiente"/>
      <w:r>
        <w:t xml:space="preserve">Faretra Efficiente</w:t>
      </w:r>
      <w:bookmarkEnd w:id="1211"/>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2" w:name="filatterio-contro-i-non-morti"/>
      <w:r>
        <w:t xml:space="preserve">Filatterio contro i non morti</w:t>
      </w:r>
      <w:bookmarkEnd w:id="1212"/>
    </w:p>
    <w:p>
      <w:pPr>
        <w:pStyle w:val="FirstParagraph"/>
      </w:pPr>
      <w:r>
        <w:t xml:space="preserve">1000 mo, raro, questo oggetto sacro permette di usare l’Abilità Scacciare non morti con un bonus di +2 alla somma dei Tratti in comune con il Patrono.</w:t>
      </w:r>
    </w:p>
    <w:p>
      <w:pPr>
        <w:pStyle w:val="Heading3"/>
      </w:pPr>
      <w:bookmarkStart w:id="1213" w:name="filatterio-della-giovinezza"/>
      <w:r>
        <w:t xml:space="preserve">Filatterio della giovinezza</w:t>
      </w:r>
      <w:bookmarkEnd w:id="1213"/>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4" w:name="fortezza-istantanea"/>
      <w:r>
        <w:t xml:space="preserve">Fortezza Istantanea</w:t>
      </w:r>
      <w:bookmarkEnd w:id="1214"/>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5" w:name="freccia-localizzante"/>
      <w:r>
        <w:t xml:space="preserve">Freccia localizzante</w:t>
      </w:r>
      <w:bookmarkEnd w:id="1215"/>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16" w:name="Xee2121a24376b8d5337f60ede0fbf18250c83eb"/>
      <w:r>
        <w:t xml:space="preserve">Incensiere del Comando degli Elementali dell’Aria</w:t>
      </w:r>
      <w:bookmarkEnd w:id="1216"/>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17" w:name="incenso-della-meditazione"/>
      <w:r>
        <w:t xml:space="preserve">Incenso della meditazione</w:t>
      </w:r>
      <w:bookmarkEnd w:id="1217"/>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18" w:name="lanterna-della-rivelazione"/>
      <w:r>
        <w:t xml:space="preserve">Lanterna della Rivelazione</w:t>
      </w:r>
      <w:bookmarkEnd w:id="1218"/>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19" w:name="incenso-dellossessione"/>
      <w:r>
        <w:t xml:space="preserve">Incenso dell’Ossessione</w:t>
      </w:r>
      <w:bookmarkEnd w:id="1219"/>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20" w:name="mazzo-delle-illusioni"/>
      <w:r>
        <w:t xml:space="preserve">Mazzo delle Illusioni</w:t>
      </w:r>
      <w:bookmarkEnd w:id="1220"/>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1" w:name="mazzo-delle-meraviglie"/>
      <w:r>
        <w:t xml:space="preserve">Mazzo delle Meraviglie</w:t>
      </w:r>
      <w:bookmarkEnd w:id="122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2" w:name="miniatura-dal-potere-meraviglioso"/>
      <w:r>
        <w:t xml:space="preserve">Miniatura dal Potere Meraviglioso</w:t>
      </w:r>
      <w:bookmarkEnd w:id="1222"/>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3" w:name="munizione-delluccisione"/>
      <w:r>
        <w:t xml:space="preserve">Munizione dell’Uccisione</w:t>
      </w:r>
      <w:bookmarkEnd w:id="122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4" w:name="palla-di-cristallo"/>
      <w:r>
        <w:t xml:space="preserve">Palla di Cristallo</w:t>
      </w:r>
      <w:bookmarkEnd w:id="122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5" w:name="palla-di-cristallo-ipnotica"/>
      <w:r>
        <w:t xml:space="preserve">Palla di Cristallo ipnotica</w:t>
      </w:r>
      <w:bookmarkEnd w:id="122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26" w:name="pergamena-degli-incantesimi"/>
      <w:r>
        <w:t xml:space="preserve">Pergamena degli Incantesimi</w:t>
      </w:r>
      <w:bookmarkEnd w:id="122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27" w:name="Xac5b142b42e2fb2617cd1d1fcdc79e4ac75c858"/>
      <w:r>
        <w:t xml:space="preserve">Pergamena protettiva contro gli elementali</w:t>
      </w:r>
      <w:bookmarkEnd w:id="1227"/>
    </w:p>
    <w:p>
      <w:pPr>
        <w:pStyle w:val="FirstParagraph"/>
      </w:pPr>
      <w:r>
        <w:t xml:space="preserve">800 mo, raro, protegge da tutti gli elementali per 20 round, concedendo +4 alla Difesa e Tiri Salvezza contro attacchi o effetti prodotti dagli elementali.</w:t>
      </w:r>
    </w:p>
    <w:p>
      <w:pPr>
        <w:pStyle w:val="Heading3"/>
      </w:pPr>
      <w:bookmarkStart w:id="1228" w:name="pergamena-contro-i-licantropi"/>
      <w:r>
        <w:t xml:space="preserve">Pergamena contro i licantropi</w:t>
      </w:r>
      <w:bookmarkEnd w:id="122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29" w:name="pergamena-contro-i-non-morti"/>
      <w:r>
        <w:t xml:space="preserve">Pergamena contro i non morti</w:t>
      </w:r>
      <w:bookmarkEnd w:id="1229"/>
    </w:p>
    <w:p>
      <w:pPr>
        <w:pStyle w:val="FirstParagraph"/>
      </w:pPr>
      <w:r>
        <w:t xml:space="preserve">900 mo, non comune, protegge da tutti i non morti per 20 round, concedendo +4 alla Difesa e Tiri Salvezza contro attacchi o effetti prodotti dai non morti.</w:t>
      </w:r>
    </w:p>
    <w:p>
      <w:pPr>
        <w:pStyle w:val="Heading3"/>
      </w:pPr>
      <w:bookmarkStart w:id="1230" w:name="pergamena-contro-la-magia"/>
      <w:r>
        <w:t xml:space="preserve">Pergamena contro la magia</w:t>
      </w:r>
      <w:bookmarkEnd w:id="1230"/>
    </w:p>
    <w:p>
      <w:pPr>
        <w:pStyle w:val="FirstParagraph"/>
      </w:pPr>
      <w:r>
        <w:t xml:space="preserve">1500 mo, raro, la pergamena lancia un incantesimo di Campo Anti-Magia.</w:t>
      </w:r>
    </w:p>
    <w:p>
      <w:pPr>
        <w:pStyle w:val="Heading3"/>
      </w:pPr>
      <w:bookmarkStart w:id="1231" w:name="perla-del-potere"/>
      <w:r>
        <w:t xml:space="preserve">Perla del Potere</w:t>
      </w:r>
      <w:bookmarkEnd w:id="123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2" w:name="pietra-del-peso"/>
      <w:r>
        <w:t xml:space="preserve">Pietra del Peso</w:t>
      </w:r>
      <w:bookmarkEnd w:id="123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3" w:name="pietra-arcana"/>
      <w:r>
        <w:t xml:space="preserve">Pietra Arcana</w:t>
      </w:r>
      <w:bookmarkEnd w:id="123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4" w:name="pietra-della-buona-sorte"/>
      <w:r>
        <w:t xml:space="preserve">Pietra della Buona Sorte</w:t>
      </w:r>
      <w:bookmarkEnd w:id="1234"/>
    </w:p>
    <w:p>
      <w:pPr>
        <w:pStyle w:val="FirstParagraph"/>
      </w:pPr>
      <w:r>
        <w:t xml:space="preserve">4500 mo, non comune, finché la pietra è con te, ottieni un bonus di +1 alle prove di caratteristica e ai Tiri Salvezza.</w:t>
      </w:r>
    </w:p>
    <w:p>
      <w:pPr>
        <w:pStyle w:val="Heading3"/>
      </w:pPr>
      <w:bookmarkStart w:id="1235" w:name="X3f5962d2441da6ed716bae9a90d0c8a67c6ab03"/>
      <w:r>
        <w:t xml:space="preserve">Pietra del Controllo degli Elementali della Terra</w:t>
      </w:r>
      <w:bookmarkEnd w:id="123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36" w:name="piffero-delle-fogne"/>
      <w:r>
        <w:t xml:space="preserve">Piffero delle Fogne</w:t>
      </w:r>
      <w:bookmarkEnd w:id="123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37" w:name="piffero-dello-spavento"/>
      <w:r>
        <w:t xml:space="preserve">Piffero dello Spavento</w:t>
      </w:r>
      <w:bookmarkEnd w:id="123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38" w:name="pigmenti-delle-meraviglie"/>
      <w:r>
        <w:t xml:space="preserve">Pigmenti delle Meraviglie</w:t>
      </w:r>
      <w:bookmarkEnd w:id="123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39" w:name="piuma-arcana"/>
      <w:r>
        <w:t xml:space="preserve">Piuma Arcana</w:t>
      </w:r>
      <w:bookmarkEnd w:id="123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40" w:name="polvere-dellaridità"/>
      <w:r>
        <w:t xml:space="preserve">Polvere dell’Aridità</w:t>
      </w:r>
      <w:bookmarkEnd w:id="124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1" w:name="polvere-rivelatrice"/>
      <w:r>
        <w:t xml:space="preserve">Polvere Rivelatrice</w:t>
      </w:r>
      <w:bookmarkEnd w:id="124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2" w:name="polvere-della-sparizione"/>
      <w:r>
        <w:t xml:space="preserve">Polvere della Sparizione</w:t>
      </w:r>
      <w:bookmarkEnd w:id="124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3" w:name="Xf6d7bfaaf29c5fb498ef5235f347367426d484b"/>
      <w:r>
        <w:t xml:space="preserve">Polvere dello Starnuto e del Soffocamento</w:t>
      </w:r>
      <w:bookmarkEnd w:id="124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4" w:name="portale-cubico"/>
      <w:r>
        <w:t xml:space="preserve">Portale Cubico</w:t>
      </w:r>
      <w:bookmarkEnd w:id="124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5" w:name="pozzo-dei-molti-mondi"/>
      <w:r>
        <w:t xml:space="preserve">Pozzo dei Molti Mondi</w:t>
      </w:r>
      <w:bookmarkEnd w:id="124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46" w:name="rete-intralciante"/>
      <w:r>
        <w:t xml:space="preserve">Rete Intralciante</w:t>
      </w:r>
      <w:bookmarkEnd w:id="124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47" w:name="rete-intrappolante"/>
      <w:r>
        <w:t xml:space="preserve">Rete Intrappolante</w:t>
      </w:r>
      <w:bookmarkEnd w:id="124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48" w:name="scopa-dellattacco-animato"/>
      <w:r>
        <w:t xml:space="preserve">Scopa dell’Attacco animato</w:t>
      </w:r>
      <w:bookmarkEnd w:id="124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49" w:name="scopa-volante"/>
      <w:r>
        <w:t xml:space="preserve">Scopa Volante</w:t>
      </w:r>
      <w:bookmarkEnd w:id="124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50" w:name="scopa-del-volo-maledetto"/>
      <w:r>
        <w:t xml:space="preserve">Scopa del Volo maledetto</w:t>
      </w:r>
      <w:bookmarkEnd w:id="125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1" w:name="sfera-dellannientamento"/>
      <w:r>
        <w:t xml:space="preserve">Sfera dell’Annientamento</w:t>
      </w:r>
      <w:bookmarkEnd w:id="125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2" w:name="solvente-universale"/>
      <w:r>
        <w:t xml:space="preserve">Solvente Universale</w:t>
      </w:r>
      <w:bookmarkEnd w:id="125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3" w:name="specchio-dellabilita-mentale"/>
      <w:r>
        <w:t xml:space="preserve">Specchio dell’Abilita’ mentale</w:t>
      </w:r>
      <w:bookmarkEnd w:id="125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4" w:name="specchio-della-duplicazione"/>
      <w:r>
        <w:t xml:space="preserve">Specchio della Duplicazione</w:t>
      </w:r>
      <w:bookmarkEnd w:id="125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5" w:name="specchio-intrappola-vita"/>
      <w:r>
        <w:t xml:space="preserve">Specchio Intrappola Vita</w:t>
      </w:r>
      <w:bookmarkEnd w:id="125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56" w:name="tamburi-del-panico"/>
      <w:r>
        <w:t xml:space="preserve">Tamburi del Panico</w:t>
      </w:r>
      <w:bookmarkEnd w:id="125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57" w:name="tamburi-dello-stordimento"/>
      <w:r>
        <w:t xml:space="preserve">Tamburi dello Stordimento</w:t>
      </w:r>
      <w:bookmarkEnd w:id="125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58" w:name="tappeto-volante"/>
      <w:r>
        <w:t xml:space="preserve">Tappeto Volante</w:t>
      </w:r>
      <w:bookmarkEnd w:id="125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59" w:name="turibolo-elementale-dellaria"/>
      <w:r>
        <w:t xml:space="preserve">Turibolo Elementale dell’aria</w:t>
      </w:r>
      <w:bookmarkEnd w:id="125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60" w:name="turibolo-dellevocazione-maledetta"/>
      <w:r>
        <w:t xml:space="preserve">Turibolo dell’Evocazione maledetta</w:t>
      </w:r>
      <w:bookmarkEnd w:id="126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1" w:name="unguento-ristorativo"/>
      <w:r>
        <w:t xml:space="preserve">Unguento Ristorativo</w:t>
      </w:r>
      <w:bookmarkEnd w:id="126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2" w:name="vano-portatile"/>
      <w:r>
        <w:t xml:space="preserve">Vano Portatile</w:t>
      </w:r>
      <w:bookmarkEnd w:id="126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3" w:name="ventaglio-arcano"/>
      <w:r>
        <w:t xml:space="preserve">Ventaglio Arcano</w:t>
      </w:r>
      <w:bookmarkEnd w:id="126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4" w:name="zainetto-pratico"/>
      <w:r>
        <w:t xml:space="preserve">Zainetto Pratico</w:t>
      </w:r>
      <w:bookmarkEnd w:id="126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5" w:name="zappa-dei-titani"/>
      <w:r>
        <w:t xml:space="preserve">Zappa dei Titani</w:t>
      </w:r>
      <w:bookmarkEnd w:id="126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66" w:name="zoccoli-della-velocità"/>
      <w:r>
        <w:t xml:space="preserve">Zoccoli della Velocità</w:t>
      </w:r>
      <w:bookmarkEnd w:id="126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67" w:name="zoccoli-dello-zefiro"/>
      <w:r>
        <w:t xml:space="preserve">Zoccoli dello Zefiro</w:t>
      </w:r>
      <w:bookmarkEnd w:id="126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68" w:name="oggetti-maledetti"/>
      <w:r>
        <w:t xml:space="preserve">Oggetti Maledetti</w:t>
      </w:r>
      <w:bookmarkEnd w:id="126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69" w:name="oggetti-maledetti"/>
      <w:r>
        <w:t xml:space="preserve">[oggetti-maledetti]</w:t>
      </w:r>
      <w:bookmarkEnd w:id="126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7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1" w:name="rimuovere-oggetti-maledetti"/>
      <w:r>
        <w:t xml:space="preserve">Rimuovere Oggetti Maledetti</w:t>
      </w:r>
      <w:bookmarkEnd w:id="127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2" w:name="effetti-comuni-degli-oggetti-maledetti"/>
      <w:r>
        <w:t xml:space="preserve">Effetti Comuni degli Oggetti Maledetti</w:t>
      </w:r>
      <w:bookmarkEnd w:id="127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3" w:name="inganno"/>
      <w:r>
        <w:t xml:space="preserve">Inganno</w:t>
      </w:r>
      <w:bookmarkEnd w:id="127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5" w:name="effetto-o-bersaglio-opposto"/>
      <w:r>
        <w:t xml:space="preserve">Effetto o Bersaglio Opposto</w:t>
      </w:r>
      <w:bookmarkEnd w:id="127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76" w:name="funzionamento-discontinuo"/>
      <w:r>
        <w:t xml:space="preserve">Funzionamento Discontinuo</w:t>
      </w:r>
      <w:bookmarkEnd w:id="127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77" w:name="inaffidabile"/>
      <w:r>
        <w:t xml:space="preserve">Inaffidabile</w:t>
      </w:r>
      <w:bookmarkEnd w:id="1277"/>
    </w:p>
    <w:p>
      <w:pPr>
        <w:pStyle w:val="FirstParagraph"/>
      </w:pPr>
      <w:r>
        <w:t xml:space="preserve">Ogni volta che l’oggetto viene attivato, c’è una probabilità del 5% che non funzioni.</w:t>
      </w:r>
    </w:p>
    <w:p>
      <w:pPr>
        <w:pStyle w:val="Heading3"/>
      </w:pPr>
      <w:bookmarkStart w:id="1278" w:name="condizionato"/>
      <w:r>
        <w:t xml:space="preserve">Condizionato</w:t>
      </w:r>
      <w:bookmarkEnd w:id="127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79" w:name="incontrollabile"/>
      <w:r>
        <w:t xml:space="preserve">Incontrollabile</w:t>
      </w:r>
      <w:bookmarkEnd w:id="127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80" w:name="requisito"/>
      <w:r>
        <w:t xml:space="preserve">Requisito</w:t>
      </w:r>
      <w:bookmarkEnd w:id="128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2" w:name="inconveniente"/>
      <w:r>
        <w:t xml:space="preserve">Inconveniente</w:t>
      </w:r>
      <w:bookmarkEnd w:id="128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3" w:name="yeru"/>
      <w:r>
        <w:t xml:space="preserve">Yeru</w:t>
      </w:r>
      <w:bookmarkEnd w:id="128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4" w:name="yeru"/>
      <w:r>
        <w:t xml:space="preserve">[yeru]</w:t>
      </w:r>
      <w:bookmarkEnd w:id="128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5" w:name="avventure-in-yeru"/>
      <w:r>
        <w:t xml:space="preserve">Avventure in Yeru</w:t>
      </w:r>
      <w:bookmarkEnd w:id="128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86" w:name="luoghi-notevoli-di-yeru"/>
      <w:r>
        <w:t xml:space="preserve">Luoghi notevoli di Yeru</w:t>
      </w:r>
      <w:bookmarkEnd w:id="1286"/>
    </w:p>
    <w:p>
      <w:pPr>
        <w:pStyle w:val="Heading3"/>
      </w:pPr>
      <w:bookmarkStart w:id="1287" w:name="deserto-di-kranguran"/>
      <w:r>
        <w:t xml:space="preserve">Deserto di Kranguran</w:t>
      </w:r>
      <w:bookmarkEnd w:id="128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88" w:name="città-di-knandir"/>
      <w:r>
        <w:t xml:space="preserve">Città di Knandir</w:t>
      </w:r>
      <w:bookmarkEnd w:id="128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89" w:name="i-portali"/>
      <w:r>
        <w:t xml:space="preserve">I Portali</w:t>
      </w:r>
      <w:bookmarkEnd w:id="128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90" w:name="i-portali"/>
      <w:r>
        <w:t xml:space="preserve">[i-portali]</w:t>
      </w:r>
      <w:bookmarkEnd w:id="129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1" w:name="draghi"/>
      <w:r>
        <w:t xml:space="preserve">Draghi</w:t>
      </w:r>
      <w:bookmarkEnd w:id="1291"/>
    </w:p>
    <w:p>
      <w:pPr>
        <w:pStyle w:val="FirstParagraph"/>
      </w:pPr>
      <w:bookmarkStart w:id="1292" w:name="draghi"/>
      <w:r>
        <w:t xml:space="preserve">[draghi]</w:t>
      </w:r>
      <w:bookmarkEnd w:id="129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3" w:name="i-colori-dei-draghi"/>
      <w:r>
        <w:t xml:space="preserve">I Colori dei Draghi</w:t>
      </w:r>
      <w:bookmarkEnd w:id="129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4" w:name="drago-nero"/>
      <w:r>
        <w:t xml:space="preserve">Drago Nero</w:t>
      </w:r>
      <w:bookmarkEnd w:id="129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5" w:name="drago-blu"/>
      <w:r>
        <w:t xml:space="preserve">Drago Blu</w:t>
      </w:r>
      <w:bookmarkEnd w:id="129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96" w:name="drago-verde"/>
      <w:r>
        <w:t xml:space="preserve">Drago Verde</w:t>
      </w:r>
      <w:bookmarkEnd w:id="129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97" w:name="drago-bianco"/>
      <w:r>
        <w:t xml:space="preserve">Drago Bianco</w:t>
      </w:r>
      <w:bookmarkEnd w:id="129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98" w:name="drago-porpora"/>
      <w:r>
        <w:t xml:space="preserve">Drago Porpora</w:t>
      </w:r>
      <w:bookmarkEnd w:id="129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299" w:name="drago-giallo"/>
      <w:r>
        <w:t xml:space="preserve">Drago Giallo</w:t>
      </w:r>
      <w:bookmarkEnd w:id="129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300" w:name="drago-rosso"/>
      <w:r>
        <w:t xml:space="preserve">Drago Rosso</w:t>
      </w:r>
      <w:bookmarkEnd w:id="130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1" w:name="il-calendario"/>
      <w:r>
        <w:t xml:space="preserve">Il Calendario</w:t>
      </w:r>
      <w:bookmarkEnd w:id="130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2" w:name="il-calendario"/>
      <w:r>
        <w:t xml:space="preserve">[il-calendario]</w:t>
      </w:r>
      <w:bookmarkEnd w:id="130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3" w:name="i-cicli-millenari"/>
      <w:r>
        <w:t xml:space="preserve">I cicli millenari</w:t>
      </w:r>
      <w:bookmarkEnd w:id="130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4" w:name="i-piani"/>
      <w:r>
        <w:t xml:space="preserve">I Piani</w:t>
      </w:r>
      <w:bookmarkEnd w:id="130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5" w:name="cosè-un-piano"/>
      <w:r>
        <w:t xml:space="preserve">Cos’è un Piano?</w:t>
      </w:r>
      <w:bookmarkEnd w:id="130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0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07" w:name="piani-a-più-strati"/>
      <w:r>
        <w:t xml:space="preserve">Piani a Più Strati</w:t>
      </w:r>
      <w:bookmarkEnd w:id="130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08" w:name="interazione-planare"/>
      <w:r>
        <w:t xml:space="preserve">Interazione Planare</w:t>
      </w:r>
      <w:bookmarkEnd w:id="130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09" w:name="caratteristiche-planari"/>
      <w:r>
        <w:t xml:space="preserve">Caratteristiche Planari</w:t>
      </w:r>
      <w:bookmarkEnd w:id="130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10" w:name="gravità"/>
      <w:r>
        <w:t xml:space="preserve">Gravità</w:t>
      </w:r>
      <w:bookmarkEnd w:id="1310"/>
    </w:p>
    <w:p>
      <w:pPr>
        <w:pStyle w:val="FirstParagraph"/>
      </w:pPr>
      <w:r>
        <w:t xml:space="preserve">La direzione di attrazione gravitazionale può essere inusuale, e potrebbe addirittura cambiare direzioni all’interno dello stesso piano.</w:t>
      </w:r>
    </w:p>
    <w:p>
      <w:pPr>
        <w:pStyle w:val="Heading2"/>
      </w:pPr>
      <w:bookmarkStart w:id="1311" w:name="tempo"/>
      <w:r>
        <w:t xml:space="preserve">Tempo</w:t>
      </w:r>
      <w:bookmarkEnd w:id="131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2" w:name="X3d4c1ef4662c60c0a7c103bd14e3c1e71c00280"/>
      <w:r>
        <w:t xml:space="preserve">Caratteristiche Elementali ed Energetiche</w:t>
      </w:r>
      <w:bookmarkEnd w:id="131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3" w:name="tratti"/>
      <w:r>
        <w:t xml:space="preserve">Tratti</w:t>
      </w:r>
      <w:bookmarkEnd w:id="131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4" w:name="caratteristiche-magiche"/>
      <w:r>
        <w:t xml:space="preserve">Caratteristiche Magiche</w:t>
      </w:r>
      <w:bookmarkEnd w:id="131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5" w:name="piano-materiale"/>
      <w:r>
        <w:t xml:space="preserve">Piano Materiale</w:t>
      </w:r>
      <w:bookmarkEnd w:id="131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16" w:name="piano-delle-ombre"/>
      <w:r>
        <w:t xml:space="preserve">Piano delle Ombre</w:t>
      </w:r>
      <w:bookmarkEnd w:id="131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17" w:name="piano-dellenergia-negativa"/>
      <w:r>
        <w:t xml:space="preserve">Piano dell’Energia Negativa</w:t>
      </w:r>
      <w:bookmarkEnd w:id="131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18" w:name="piano-dellenergia-positiva"/>
      <w:r>
        <w:t xml:space="preserve">Piano dell’Energia Positiva</w:t>
      </w:r>
      <w:bookmarkEnd w:id="131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19" w:name="piano-elementale-dellacqua"/>
      <w:r>
        <w:t xml:space="preserve">Piano Elementale dell’Acqua</w:t>
      </w:r>
      <w:bookmarkEnd w:id="131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20" w:name="piano-elementale-dellaria"/>
      <w:r>
        <w:t xml:space="preserve">Piano Elementale dell’Aria</w:t>
      </w:r>
      <w:bookmarkEnd w:id="132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1" w:name="piano-elementale-del-fuoco"/>
      <w:r>
        <w:t xml:space="preserve">Piano Elementale del Fuoco</w:t>
      </w:r>
      <w:bookmarkEnd w:id="132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2" w:name="piano-elementale-della-terra"/>
      <w:r>
        <w:t xml:space="preserve">Piano Elementale della Terra</w:t>
      </w:r>
      <w:bookmarkEnd w:id="132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3" w:name="piano-etereo"/>
      <w:r>
        <w:t xml:space="preserve">Piano Etereo</w:t>
      </w:r>
      <w:bookmarkEnd w:id="132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4" w:name="piano-astrale"/>
      <w:r>
        <w:t xml:space="preserve">Piano Astrale</w:t>
      </w:r>
      <w:bookmarkEnd w:id="132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5" w:name="altri-piani"/>
      <w:r>
        <w:t xml:space="preserve">Altri Piani</w:t>
      </w:r>
      <w:bookmarkEnd w:id="132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26" w:name="abaddon"/>
      <w:r>
        <w:t xml:space="preserve">Abaddon</w:t>
      </w:r>
      <w:bookmarkEnd w:id="132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27" w:name="abisso"/>
      <w:r>
        <w:t xml:space="preserve">Abisso</w:t>
      </w:r>
      <w:bookmarkEnd w:id="132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28" w:name="elysium"/>
      <w:r>
        <w:t xml:space="preserve">Elysium</w:t>
      </w:r>
      <w:bookmarkEnd w:id="132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29" w:name="inferno"/>
      <w:r>
        <w:t xml:space="preserve">Inferno</w:t>
      </w:r>
      <w:bookmarkEnd w:id="132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30" w:name="limbo"/>
      <w:r>
        <w:t xml:space="preserve">Limbo</w:t>
      </w:r>
      <w:bookmarkEnd w:id="133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1" w:name="nirvana"/>
      <w:r>
        <w:t xml:space="preserve">Nirvana</w:t>
      </w:r>
      <w:bookmarkEnd w:id="133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2" w:name="paradiso"/>
      <w:r>
        <w:t xml:space="preserve">Paradiso</w:t>
      </w:r>
      <w:bookmarkEnd w:id="133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3" w:name="purgatorio"/>
      <w:r>
        <w:t xml:space="preserve">Purgatorio</w:t>
      </w:r>
      <w:bookmarkEnd w:id="133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4" w:name="utopia"/>
      <w:r>
        <w:t xml:space="preserve">Utopia</w:t>
      </w:r>
      <w:bookmarkEnd w:id="133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5" w:name="mostruario-di-obss"/>
      <w:r>
        <w:t xml:space="preserve">Mostruario di OBSS</w:t>
      </w:r>
      <w:bookmarkEnd w:id="133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3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37" w:name="introduzione-1"/>
      <w:r>
        <w:t xml:space="preserve">Introduzione</w:t>
      </w:r>
      <w:bookmarkEnd w:id="133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38" w:name="modificare-le-creature"/>
      <w:r>
        <w:t xml:space="preserve">Modificare le Creature</w:t>
      </w:r>
      <w:bookmarkEnd w:id="133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39" w:name="taglia"/>
      <w:r>
        <w:t xml:space="preserve">Taglia</w:t>
      </w:r>
      <w:bookmarkEnd w:id="133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40" w:name="tipo"/>
      <w:r>
        <w:t xml:space="preserve">Tipo</w:t>
      </w:r>
      <w:bookmarkEnd w:id="134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2" w:name="tratti-1"/>
      <w:r>
        <w:t xml:space="preserve">Tratti</w:t>
      </w:r>
      <w:bookmarkEnd w:id="134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3" w:name="difesa"/>
      <w:r>
        <w:t xml:space="preserve">Difesa</w:t>
      </w:r>
      <w:bookmarkEnd w:id="134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4" w:name="punti-ferita-1"/>
      <w:r>
        <w:t xml:space="preserve">Punti Ferita</w:t>
      </w:r>
      <w:bookmarkEnd w:id="134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5" w:name="dadi-vita-per-taglia-mostro"/>
      <w:r>
        <w:t xml:space="preserve">Dadi Vita per Taglia Mostro</w:t>
      </w:r>
      <w:bookmarkEnd w:id="134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46" w:name="movimento-2"/>
      <w:r>
        <w:t xml:space="preserve">Movimento</w:t>
      </w:r>
      <w:bookmarkEnd w:id="134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4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48" w:name="punteggi-di-caratteristica"/>
      <w:r>
        <w:t xml:space="preserve">Punteggi di Caratteristica</w:t>
      </w:r>
      <w:bookmarkEnd w:id="1348"/>
    </w:p>
    <w:p>
      <w:pPr>
        <w:pStyle w:val="FirstParagraph"/>
      </w:pPr>
      <w:r>
        <w:t xml:space="preserve">Ogni mostro possiede sei punteggi di caratteristica (Forza, Destrezza, Costituzione, Intelligenza, Saggezza, Carisma)</w:t>
      </w:r>
    </w:p>
    <w:p>
      <w:pPr>
        <w:pStyle w:val="Heading2"/>
      </w:pPr>
      <w:bookmarkStart w:id="1349" w:name="competenze-1"/>
      <w:r>
        <w:t xml:space="preserve">Competenze</w:t>
      </w:r>
      <w:bookmarkEnd w:id="134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50" w:name="vulnerabilità-resistenze-e-immunità"/>
      <w:r>
        <w:t xml:space="preserve">Vulnerabilità, Resistenze e Immunità</w:t>
      </w:r>
      <w:bookmarkEnd w:id="135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1" w:name="equivalenzemagiche"/>
      <w:bookmarkEnd w:id="13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2" w:name="sensi"/>
      <w:r>
        <w:t xml:space="preserve">Sensi</w:t>
      </w:r>
      <w:bookmarkEnd w:id="1352"/>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3" w:name="percezione-tellurica"/>
      <w:r>
        <w:t xml:space="preserve">Percezione Tellurica</w:t>
      </w:r>
      <w:bookmarkEnd w:id="13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4" w:name="visione-crepuscolare-1"/>
      <w:r>
        <w:t xml:space="preserve">Visione Crepuscolare</w:t>
      </w:r>
      <w:bookmarkEnd w:id="1354"/>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5" w:name="visione-del-vero"/>
      <w:r>
        <w:t xml:space="preserve">Visione del Vero</w:t>
      </w:r>
      <w:bookmarkEnd w:id="13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56" w:name="vista-cieca-1"/>
      <w:r>
        <w:t xml:space="preserve">Vista Cieca</w:t>
      </w:r>
      <w:bookmarkEnd w:id="13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58" w:name="linguaggi-1"/>
      <w:r>
        <w:t xml:space="preserve">Linguaggi</w:t>
      </w:r>
      <w:bookmarkEnd w:id="135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59" w:name="telepatia"/>
      <w:r>
        <w:t xml:space="preserve">Telepatia</w:t>
      </w:r>
      <w:bookmarkEnd w:id="135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60" w:name="sfida"/>
      <w:r>
        <w:t xml:space="preserve">Sfida</w:t>
      </w:r>
      <w:bookmarkEnd w:id="136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1" w:name="tratti-speciali"/>
      <w:r>
        <w:t xml:space="preserve">Tratti Speciali</w:t>
      </w:r>
      <w:bookmarkEnd w:id="13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2" w:name="incantesimi"/>
      <w:r>
        <w:t xml:space="preserve">Incantesimi</w:t>
      </w:r>
      <w:bookmarkEnd w:id="136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4" w:name="incantesimi-innati"/>
      <w:r>
        <w:t xml:space="preserve">Incantesimi Innati</w:t>
      </w:r>
      <w:bookmarkEnd w:id="13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5" w:name="azioni"/>
      <w:r>
        <w:t xml:space="preserve">Azioni</w:t>
      </w:r>
      <w:bookmarkEnd w:id="13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66" w:name="attacchi-da-mischia-e-a-distanza"/>
      <w:r>
        <w:t xml:space="preserve">Attacchi da Mischia e a Distanza</w:t>
      </w:r>
      <w:bookmarkEnd w:id="13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67" w:name="multiattacco"/>
      <w:r>
        <w:t xml:space="preserve">Multiattacco</w:t>
      </w:r>
      <w:bookmarkEnd w:id="136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1368" w:name="regole-dellafferrare-per-i-mostri"/>
      <w:r>
        <w:t xml:space="preserve">Regole dell’Afferrare per i Mostri</w:t>
      </w:r>
      <w:bookmarkEnd w:id="13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70" w:name="munizioni"/>
      <w:r>
        <w:t xml:space="preserve">Munizioni</w:t>
      </w:r>
      <w:bookmarkEnd w:id="137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1" w:name="reazioni"/>
      <w:r>
        <w:t xml:space="preserve">Reazioni</w:t>
      </w:r>
      <w:bookmarkEnd w:id="13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2" w:name="uso-limitato"/>
      <w:r>
        <w:t xml:space="preserve">Uso Limitato</w:t>
      </w:r>
      <w:bookmarkEnd w:id="13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4" w:name="equipaggiamento-1"/>
      <w:r>
        <w:t xml:space="preserve">Equipaggiamento</w:t>
      </w:r>
      <w:bookmarkEnd w:id="137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5" w:name="azioni-aggiuntive"/>
      <w:r>
        <w:t xml:space="preserve">Azioni Aggiuntive</w:t>
      </w:r>
      <w:bookmarkEnd w:id="137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76" w:name="la-tana-di-una-creatura"/>
      <w:r>
        <w:t xml:space="preserve">La Tana di una Creatura</w:t>
      </w:r>
      <w:bookmarkEnd w:id="137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77" w:name="azioni-da-tana"/>
      <w:r>
        <w:t xml:space="preserve">Azioni da Tana</w:t>
      </w:r>
      <w:bookmarkEnd w:id="137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78" w:name="effetti-regionali"/>
      <w:r>
        <w:t xml:space="preserve">Effetti Regionali</w:t>
      </w:r>
      <w:bookmarkEnd w:id="137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79" w:name="tipologie-di-tesoro"/>
      <w:r>
        <w:t xml:space="preserve">Tipologie di Tesoro</w:t>
      </w:r>
      <w:bookmarkEnd w:id="137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80" w:name="i-mostri"/>
      <w:r>
        <w:t xml:space="preserve">I Mostri</w:t>
      </w:r>
      <w:bookmarkEnd w:id="138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1" w:name="angeli"/>
      <w:r>
        <w:t xml:space="preserve">Angeli</w:t>
      </w:r>
      <w:bookmarkEnd w:id="138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2" w:name="demoni"/>
      <w:r>
        <w:t xml:space="preserve">Demoni</w:t>
      </w:r>
      <w:bookmarkEnd w:id="138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3" w:name="diavoli"/>
      <w:r>
        <w:t xml:space="preserve">Diavoli</w:t>
      </w:r>
      <w:bookmarkEnd w:id="138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4" w:name="diavolodellafossa"/>
      <w:bookmarkEnd w:id="138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5" w:name="dinosauri"/>
      <w:r>
        <w:t xml:space="preserve">Dinosauri</w:t>
      </w:r>
      <w:bookmarkEnd w:id="138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86" w:name="draghi-cromatici"/>
      <w:r>
        <w:t xml:space="preserve">Draghi Cromatici</w:t>
      </w:r>
      <w:bookmarkEnd w:id="138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87" w:name="draghi-metallici"/>
      <w:r>
        <w:t xml:space="preserve">Draghi Metallici</w:t>
      </w:r>
      <w:bookmarkEnd w:id="138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88" w:name="funghi"/>
      <w:r>
        <w:t xml:space="preserve">Funghi</w:t>
      </w:r>
      <w:bookmarkEnd w:id="138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89" w:name="geni"/>
      <w:r>
        <w:t xml:space="preserve">Geni</w:t>
      </w:r>
      <w:bookmarkEnd w:id="138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90" w:name="ghoul"/>
      <w:r>
        <w:t xml:space="preserve">Ghoul</w:t>
      </w:r>
      <w:bookmarkEnd w:id="139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1" w:name="giganti"/>
      <w:r>
        <w:t xml:space="preserve">Giganti</w:t>
      </w:r>
      <w:bookmarkEnd w:id="139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2" w:name="golem"/>
      <w:r>
        <w:t xml:space="preserve">Golem</w:t>
      </w:r>
      <w:bookmarkEnd w:id="139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3" w:name="mannari"/>
      <w:r>
        <w:t xml:space="preserve">Mannari</w:t>
      </w:r>
      <w:bookmarkEnd w:id="139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4" w:name="mefiti"/>
      <w:r>
        <w:t xml:space="preserve">Mefiti</w:t>
      </w:r>
      <w:bookmarkEnd w:id="139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5" w:name="megere"/>
      <w:r>
        <w:t xml:space="preserve">Megere</w:t>
      </w:r>
      <w:bookmarkEnd w:id="139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96" w:name="melme"/>
      <w:r>
        <w:t xml:space="preserve">Melme</w:t>
      </w:r>
      <w:bookmarkEnd w:id="139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97" w:name="mummie"/>
      <w:r>
        <w:t xml:space="preserve">Mummie</w:t>
      </w:r>
      <w:bookmarkEnd w:id="139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98" w:name="naga"/>
      <w:r>
        <w:t xml:space="preserve">Naga</w:t>
      </w:r>
      <w:bookmarkEnd w:id="139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399" w:name="oggetti-animati"/>
      <w:r>
        <w:t xml:space="preserve">Oggetti Animati</w:t>
      </w:r>
      <w:bookmarkEnd w:id="139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00" w:name="sfingi"/>
      <w:r>
        <w:t xml:space="preserve">Sfingi</w:t>
      </w:r>
      <w:bookmarkEnd w:id="140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1" w:name="vampiri"/>
      <w:r>
        <w:t xml:space="preserve">Vampiri</w:t>
      </w:r>
      <w:bookmarkEnd w:id="140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e prende -2 a tutte le prove (vedi condizione Risucchio di Energi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2" w:name="appendice-a-creature-varie"/>
      <w:r>
        <w:t xml:space="preserve">Appendice A: Creature Varie</w:t>
      </w:r>
      <w:bookmarkEnd w:id="140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3" w:name="appendice-b-personaggi-non-giocanti"/>
      <w:r>
        <w:t xml:space="preserve">Appendice B: Personaggi Non Giocanti</w:t>
      </w:r>
      <w:bookmarkEnd w:id="140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4" w:name="conversione-mostri"/>
      <w:r>
        <w:t xml:space="preserve">Conversione Mostri</w:t>
      </w:r>
      <w:bookmarkEnd w:id="14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5" w:name="condizioni"/>
      <w:r>
        <w:t xml:space="preserve">Condizioni</w:t>
      </w:r>
      <w:bookmarkEnd w:id="14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06" w:name="condizioni"/>
      <w:r>
        <w:t xml:space="preserve">[condizioni]</w:t>
      </w:r>
      <w:bookmarkEnd w:id="14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07" w:name="morente"/>
      <w:bookmarkEnd w:id="140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08" w:name="morto"/>
      <w:bookmarkEnd w:id="140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Risucchio di Energia</w:t>
      </w:r>
      <w:r>
        <w:t xml:space="preserve">: una creatura che subisca un attacco da risucchio di energia oltre al danno segnato prende un -2 ad ogni prova (Tiro per Colpire, Prove di Competenze o Abilità, Prove di di Magia o Tiri Salvezza) che effettua. Il malus e’ comulativo per ogni attacco subit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09" w:name="autore"/>
      <w:r>
        <w:t xml:space="preserve">Autore</w:t>
      </w:r>
      <w:bookmarkEnd w:id="140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10" w:name="scheda-manuale-e-schermo"/>
      <w:r>
        <w:t xml:space="preserve">Scheda, Manuale e Schermo</w:t>
      </w:r>
      <w:bookmarkEnd w:id="1410"/>
    </w:p>
    <w:p>
      <w:pPr>
        <w:pStyle w:val="FirstParagraph"/>
      </w:pPr>
      <w:bookmarkStart w:id="1411" w:name="scheda-e-manuale"/>
      <w:r>
        <w:t xml:space="preserve">[scheda-e-manuale]</w:t>
      </w:r>
      <w:bookmarkEnd w:id="141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16">
        <w:r>
          <w:rPr>
            <w:rStyle w:val="Hyperlink"/>
          </w:rPr>
          <w:t xml:space="preserve">changelog.md</w:t>
        </w:r>
      </w:hyperlink>
    </w:p>
    <w:p>
      <w:pPr>
        <w:pStyle w:val="BodyText"/>
      </w:pPr>
      <w:r>
        <w:t xml:space="preserve">oppure</w:t>
      </w:r>
      <w:r>
        <w:t xml:space="preserve"> </w:t>
      </w:r>
      <w:hyperlink r:id="rId141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17" w:name="ringraziamenti"/>
      <w:r>
        <w:t xml:space="preserve">Ringraziamenti</w:t>
      </w:r>
      <w:bookmarkEnd w:id="1417"/>
    </w:p>
    <w:p>
      <w:pPr>
        <w:pStyle w:val="FirstParagraph"/>
      </w:pPr>
      <w:r>
        <w:t xml:space="preserve">Un enorme ringraziamento ad</w:t>
      </w:r>
      <w:r>
        <w:t xml:space="preserve"> </w:t>
      </w:r>
      <w:hyperlink r:id="rId1418">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19" w:name="licenza"/>
      <w:r>
        <w:t xml:space="preserve">Licenza</w:t>
      </w:r>
      <w:bookmarkEnd w:id="141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2" Target="media/rId112.png" /><Relationship Type="http://schemas.openxmlformats.org/officeDocument/2006/relationships/image" Id="rId420" Target="media/rId420.jpg" /><Relationship Type="http://schemas.openxmlformats.org/officeDocument/2006/relationships/image" Id="rId287" Target="media/rId287.jpg" /><Relationship Type="http://schemas.openxmlformats.org/officeDocument/2006/relationships/image" Id="rId814" Target="media/rId814.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5" Target="media/rId425.jpg" /><Relationship Type="http://schemas.openxmlformats.org/officeDocument/2006/relationships/image" Id="rId147" Target="media/rId147.png" /><Relationship Type="http://schemas.openxmlformats.org/officeDocument/2006/relationships/image" Id="rId681" Target="media/rId681.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40" Target="media/rId840.png" /><Relationship Type="http://schemas.openxmlformats.org/officeDocument/2006/relationships/image" Id="rId828" Target="media/rId828.png" /><Relationship Type="http://schemas.openxmlformats.org/officeDocument/2006/relationships/image" Id="rId25" Target="media/rId25.png" /><Relationship Type="http://schemas.openxmlformats.org/officeDocument/2006/relationships/image" Id="rId684" Target="media/rId684.png" /><Relationship Type="http://schemas.openxmlformats.org/officeDocument/2006/relationships/image" Id="rId698" Target="media/rId698.png" /><Relationship Type="http://schemas.openxmlformats.org/officeDocument/2006/relationships/image" Id="rId667" Target="media/rId667.png" /><Relationship Type="http://schemas.openxmlformats.org/officeDocument/2006/relationships/image" Id="rId216" Target="media/rId216.jpg" /><Relationship Type="http://schemas.openxmlformats.org/officeDocument/2006/relationships/image" Id="rId882" Target="media/rId882.png" /><Relationship Type="http://schemas.openxmlformats.org/officeDocument/2006/relationships/image" Id="rId880" Target="media/rId880.png" /><Relationship Type="http://schemas.openxmlformats.org/officeDocument/2006/relationships/image" Id="rId199" Target="media/rId199.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4" Target="media/rId724.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2" Target="media/rId862.png" /><Relationship Type="http://schemas.openxmlformats.org/officeDocument/2006/relationships/image" Id="rId592" Target="media/rId592.png" /><Relationship Type="http://schemas.openxmlformats.org/officeDocument/2006/relationships/image" Id="rId704" Target="media/rId704.png" /><Relationship Type="http://schemas.openxmlformats.org/officeDocument/2006/relationships/image" Id="rId577" Target="media/rId577.png" /><Relationship Type="http://schemas.openxmlformats.org/officeDocument/2006/relationships/image" Id="rId696" Target="media/rId696.jpg" /><Relationship Type="http://schemas.openxmlformats.org/officeDocument/2006/relationships/image" Id="rId714" Target="media/rId714.png" /><Relationship Type="http://schemas.openxmlformats.org/officeDocument/2006/relationships/image" Id="rId608" Target="media/rId608.png" /><Relationship Type="http://schemas.openxmlformats.org/officeDocument/2006/relationships/image" Id="rId732" Target="media/rId732.png" /><Relationship Type="http://schemas.openxmlformats.org/officeDocument/2006/relationships/image" Id="rId576" Target="media/rId576.png" /><Relationship Type="http://schemas.openxmlformats.org/officeDocument/2006/relationships/image" Id="rId488" Target="media/rId488.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3" Target="media/rId723.png" /><Relationship Type="http://schemas.openxmlformats.org/officeDocument/2006/relationships/image" Id="rId180" Target="media/rId180.png" /><Relationship Type="http://schemas.openxmlformats.org/officeDocument/2006/relationships/image" Id="rId773" Target="media/rId773.png" /><Relationship Type="http://schemas.openxmlformats.org/officeDocument/2006/relationships/image" Id="rId620" Target="media/rId620.png" /><Relationship Type="http://schemas.openxmlformats.org/officeDocument/2006/relationships/image" Id="rId26" Target="media/rId26.png" /><Relationship Type="http://schemas.openxmlformats.org/officeDocument/2006/relationships/image" Id="rId702" Target="media/rId702.png" /><Relationship Type="http://schemas.openxmlformats.org/officeDocument/2006/relationships/image" Id="rId784" Target="media/rId784.png" /><Relationship Type="http://schemas.openxmlformats.org/officeDocument/2006/relationships/image" Id="rId1357" Target="media/rId1357.png" /><Relationship Type="http://schemas.openxmlformats.org/officeDocument/2006/relationships/image" Id="rId486" Target="media/rId486.png" /><Relationship Type="http://schemas.openxmlformats.org/officeDocument/2006/relationships/image" Id="rId187" Target="media/rId187.png" /><Relationship Type="http://schemas.openxmlformats.org/officeDocument/2006/relationships/image" Id="rId163" Target="media/rId163.png" /><Relationship Type="http://schemas.openxmlformats.org/officeDocument/2006/relationships/image" Id="rId870" Target="media/rId870.png" /><Relationship Type="http://schemas.openxmlformats.org/officeDocument/2006/relationships/image" Id="rId1373" Target="media/rId1373.png" /><Relationship Type="http://schemas.openxmlformats.org/officeDocument/2006/relationships/image" Id="rId800" Target="media/rId800.png" /><Relationship Type="http://schemas.openxmlformats.org/officeDocument/2006/relationships/image" Id="rId670" Target="media/rId670.png" /><Relationship Type="http://schemas.openxmlformats.org/officeDocument/2006/relationships/image" Id="rId72" Target="media/rId72.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87" Target="media/rId587.png" /><Relationship Type="http://schemas.openxmlformats.org/officeDocument/2006/relationships/image" Id="rId402" Target="media/rId402.png" /><Relationship Type="http://schemas.openxmlformats.org/officeDocument/2006/relationships/image" Id="rId1281" Target="media/rId1281.png" /><Relationship Type="http://schemas.openxmlformats.org/officeDocument/2006/relationships/image" Id="rId635" Target="media/rId635.png" /><Relationship Type="http://schemas.openxmlformats.org/officeDocument/2006/relationships/image" Id="rId715" Target="media/rId715.png" /><Relationship Type="http://schemas.openxmlformats.org/officeDocument/2006/relationships/image" Id="rId734" Target="media/rId734.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30" Target="media/rId830.png" /><Relationship Type="http://schemas.openxmlformats.org/officeDocument/2006/relationships/image" Id="rId170" Target="media/rId170.png" /><Relationship Type="http://schemas.openxmlformats.org/officeDocument/2006/relationships/image" Id="rId599" Target="media/rId599.jpg" /><Relationship Type="http://schemas.openxmlformats.org/officeDocument/2006/relationships/image" Id="rId757" Target="media/rId757.png" /><Relationship Type="http://schemas.openxmlformats.org/officeDocument/2006/relationships/image" Id="rId728" Target="media/rId728.png" /><Relationship Type="http://schemas.openxmlformats.org/officeDocument/2006/relationships/image" Id="rId673" Target="media/rId673.png" /><Relationship Type="http://schemas.openxmlformats.org/officeDocument/2006/relationships/image" Id="rId867" Target="media/rId867.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1" Target="media/rId791.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3" Target="media/rId803.png" /><Relationship Type="http://schemas.openxmlformats.org/officeDocument/2006/relationships/image" Id="rId596" Target="media/rId596.png" /><Relationship Type="http://schemas.openxmlformats.org/officeDocument/2006/relationships/image" Id="rId336" Target="media/rId336.png" /><Relationship Type="http://schemas.openxmlformats.org/officeDocument/2006/relationships/image" Id="rId379" Target="media/rId379.png" /><Relationship Type="http://schemas.openxmlformats.org/officeDocument/2006/relationships/image" Id="rId600" Target="media/rId600.png" /><Relationship Type="http://schemas.openxmlformats.org/officeDocument/2006/relationships/image" Id="rId1363" Target="media/rId1363.png" /><Relationship Type="http://schemas.openxmlformats.org/officeDocument/2006/relationships/image" Id="rId614" Target="media/rId614.png" /><Relationship Type="http://schemas.openxmlformats.org/officeDocument/2006/relationships/image" Id="rId759" Target="media/rId759.png" /><Relationship Type="http://schemas.openxmlformats.org/officeDocument/2006/relationships/image" Id="rId1306" Target="media/rId1306.png" /><Relationship Type="http://schemas.openxmlformats.org/officeDocument/2006/relationships/image" Id="rId108" Target="media/rId108.png" /><Relationship Type="http://schemas.openxmlformats.org/officeDocument/2006/relationships/image" Id="rId739" Target="media/rId739.png" /><Relationship Type="http://schemas.openxmlformats.org/officeDocument/2006/relationships/image" Id="rId612" Target="media/rId612.png" /><Relationship Type="http://schemas.openxmlformats.org/officeDocument/2006/relationships/image" Id="rId613" Target="media/rId613.png" /><Relationship Type="http://schemas.openxmlformats.org/officeDocument/2006/relationships/image" Id="rId24" Target="media/rId24.png" /><Relationship Type="http://schemas.openxmlformats.org/officeDocument/2006/relationships/image" Id="rId1274" Target="media/rId1274.png" /><Relationship Type="http://schemas.openxmlformats.org/officeDocument/2006/relationships/image" Id="rId632" Target="media/rId632.png" /><Relationship Type="http://schemas.openxmlformats.org/officeDocument/2006/relationships/image" Id="rId408" Target="media/rId408.png" /><Relationship Type="http://schemas.openxmlformats.org/officeDocument/2006/relationships/image" Id="rId54" Target="media/rId54.png" /><Relationship Type="http://schemas.openxmlformats.org/officeDocument/2006/relationships/image" Id="rId703" Target="media/rId703.png" /><Relationship Type="http://schemas.openxmlformats.org/officeDocument/2006/relationships/image" Id="rId226" Target="media/rId226.png" /><Relationship Type="http://schemas.openxmlformats.org/officeDocument/2006/relationships/image" Id="rId699" Target="media/rId699.png" /><Relationship Type="http://schemas.openxmlformats.org/officeDocument/2006/relationships/image" Id="rId733" Target="media/rId733.png" /><Relationship Type="http://schemas.openxmlformats.org/officeDocument/2006/relationships/image" Id="rId656" Target="media/rId656.png" /><Relationship Type="http://schemas.openxmlformats.org/officeDocument/2006/relationships/image" Id="rId301" Target="media/rId301.png" /><Relationship Type="http://schemas.openxmlformats.org/officeDocument/2006/relationships/image" Id="rId826" Target="media/rId826.png" /><Relationship Type="http://schemas.openxmlformats.org/officeDocument/2006/relationships/image" Id="rId648" Target="media/rId648.png" /><Relationship Type="http://schemas.openxmlformats.org/officeDocument/2006/relationships/image" Id="rId719" Target="media/rId719.jpg" /><Relationship Type="http://schemas.openxmlformats.org/officeDocument/2006/relationships/image" Id="rId183" Target="media/rId183.png" /><Relationship Type="http://schemas.openxmlformats.org/officeDocument/2006/relationships/image" Id="rId756" Target="media/rId756.png" /><Relationship Type="http://schemas.openxmlformats.org/officeDocument/2006/relationships/image" Id="rId1369" Target="media/rId1369.png" /><Relationship Type="http://schemas.openxmlformats.org/officeDocument/2006/relationships/image" Id="rId721" Target="media/rId721.png" /><Relationship Type="http://schemas.openxmlformats.org/officeDocument/2006/relationships/image" Id="rId640" Target="media/rId640.png" /><Relationship Type="http://schemas.openxmlformats.org/officeDocument/2006/relationships/image" Id="rId752" Target="media/rId752.png" /><Relationship Type="http://schemas.openxmlformats.org/officeDocument/2006/relationships/image" Id="rId837" Target="media/rId837.png" /><Relationship Type="http://schemas.openxmlformats.org/officeDocument/2006/relationships/image" Id="rId616" Target="media/rId616.png" /><Relationship Type="http://schemas.openxmlformats.org/officeDocument/2006/relationships/image" Id="rId1347" Target="media/rId1347.png" /><Relationship Type="http://schemas.openxmlformats.org/officeDocument/2006/relationships/image" Id="rId872" Target="media/rId872.png" /><Relationship Type="http://schemas.openxmlformats.org/officeDocument/2006/relationships/image" Id="rId1336" Target="media/rId1336.png" /><Relationship Type="http://schemas.openxmlformats.org/officeDocument/2006/relationships/image" Id="rId1341" Target="media/rId1341.png" /><Relationship Type="http://schemas.openxmlformats.org/officeDocument/2006/relationships/image" Id="rId251" Target="media/rId251.png" /><Relationship Type="http://schemas.openxmlformats.org/officeDocument/2006/relationships/image" Id="rId836" Target="media/rId836.png" /><Relationship Type="http://schemas.openxmlformats.org/officeDocument/2006/relationships/image" Id="rId261" Target="media/rId261.png" /><Relationship Type="http://schemas.openxmlformats.org/officeDocument/2006/relationships/image" Id="rId609" Target="media/rId609.png" /><Relationship Type="http://schemas.openxmlformats.org/officeDocument/2006/relationships/image" Id="rId601" Target="media/rId601.jpg" /><Relationship Type="http://schemas.openxmlformats.org/officeDocument/2006/relationships/image" Id="rId487" Target="media/rId487.png" /><Relationship Type="http://schemas.openxmlformats.org/officeDocument/2006/relationships/image" Id="rId863" Target="media/rId863.png" /><Relationship Type="http://schemas.openxmlformats.org/officeDocument/2006/relationships/image" Id="rId677" Target="media/rId677.png" /><Relationship Type="http://schemas.openxmlformats.org/officeDocument/2006/relationships/image" Id="rId448" Target="media/rId448.jpg" /><Relationship Type="http://schemas.openxmlformats.org/officeDocument/2006/relationships/image" Id="rId23" Target="media/rId23.png" /><Relationship Type="http://schemas.openxmlformats.org/officeDocument/2006/relationships/image" Id="rId598" Target="media/rId598.png" /><Relationship Type="http://schemas.openxmlformats.org/officeDocument/2006/relationships/image" Id="rId834" Target="media/rId834.png" /><Relationship Type="http://schemas.openxmlformats.org/officeDocument/2006/relationships/image" Id="rId361" Target="media/rId361.png" /><Relationship Type="http://schemas.openxmlformats.org/officeDocument/2006/relationships/image" Id="rId291" Target="media/rId291.png" /><Relationship Type="http://schemas.openxmlformats.org/officeDocument/2006/relationships/image" Id="rId807" Target="media/rId807.png" /><Relationship Type="http://schemas.openxmlformats.org/officeDocument/2006/relationships/image" Id="rId412" Target="media/rId412.png" /><Relationship Type="http://schemas.openxmlformats.org/officeDocument/2006/relationships/image" Id="rId105" Target="media/rId105.png" /><Relationship Type="http://schemas.openxmlformats.org/officeDocument/2006/relationships/image" Id="rId602" Target="media/rId602.png" /><Relationship Type="http://schemas.openxmlformats.org/officeDocument/2006/relationships/image" Id="rId83" Target="media/rId83.png" /><Relationship Type="http://schemas.openxmlformats.org/officeDocument/2006/relationships/image" Id="rId368" Target="media/rId368.jpg" /><Relationship Type="http://schemas.openxmlformats.org/officeDocument/2006/relationships/image" Id="rId212" Target="media/rId212.jpg" /><Relationship Type="http://schemas.openxmlformats.org/officeDocument/2006/relationships/image" Id="rId30" Target="media/rId30.png" /><Relationship Type="http://schemas.openxmlformats.org/officeDocument/2006/relationships/image" Id="rId174" Target="media/rId174.png" /><Relationship Type="http://schemas.openxmlformats.org/officeDocument/2006/relationships/image" Id="rId1270" Target="media/rId1270.png" /><Relationship Type="http://schemas.openxmlformats.org/officeDocument/2006/relationships/image" Id="rId832" Target="media/rId832.png" /><Relationship Type="http://schemas.openxmlformats.org/officeDocument/2006/relationships/image" Id="rId604" Target="media/rId604.png" /><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2T10:53:49Z</dcterms:created>
  <dcterms:modified xsi:type="dcterms:W3CDTF">2021-10-02T10:53:49Z</dcterms:modified>
</cp:coreProperties>
</file>

<file path=docProps/custom.xml><?xml version="1.0" encoding="utf-8"?>
<Properties xmlns="http://schemas.openxmlformats.org/officeDocument/2006/custom-properties" xmlns:vt="http://schemas.openxmlformats.org/officeDocument/2006/docPropsVTypes"/>
</file>